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EEDD9" w14:textId="10794B71" w:rsidR="4D69C09F" w:rsidRDefault="095412B4" w:rsidP="03E53B73">
      <w:pPr>
        <w:pStyle w:val="a3"/>
        <w:spacing w:line="240" w:lineRule="auto"/>
        <w:jc w:val="center"/>
        <w:rPr>
          <w:rFonts w:asciiTheme="minorHAnsi" w:hAnsiTheme="minorHAnsi" w:cstheme="minorBidi"/>
          <w:color w:val="2F5496" w:themeColor="accent1" w:themeShade="BF"/>
        </w:rPr>
      </w:pPr>
      <w:r w:rsidRPr="35BAC887">
        <w:rPr>
          <w:rFonts w:asciiTheme="minorHAnsi" w:hAnsiTheme="minorHAnsi" w:cstheme="minorBidi"/>
          <w:color w:val="2F5496" w:themeColor="accent1" w:themeShade="BF"/>
        </w:rPr>
        <w:t>Заявка</w:t>
      </w:r>
    </w:p>
    <w:p w14:paraId="2E695356" w14:textId="6D2F3723" w:rsidR="4D69C09F" w:rsidRPr="007479DF" w:rsidRDefault="11A52D1D" w:rsidP="03E53B73">
      <w:pPr>
        <w:rPr>
          <w:rFonts w:ascii="Calibri" w:eastAsia="Calibri" w:hAnsi="Calibri" w:cs="Calibri"/>
          <w:color w:val="000000" w:themeColor="text1"/>
          <w:lang w:val="uk-UA"/>
        </w:rPr>
      </w:pPr>
      <w:r w:rsidRPr="1444FD0E">
        <w:rPr>
          <w:rFonts w:ascii="Calibri" w:eastAsia="Calibri" w:hAnsi="Calibri" w:cs="Calibri"/>
          <w:color w:val="000000" w:themeColor="text1"/>
        </w:rPr>
        <w:t xml:space="preserve">Будь ласка, заповніть цю </w:t>
      </w:r>
      <w:r w:rsidR="41F3C475" w:rsidRPr="1444FD0E">
        <w:rPr>
          <w:rFonts w:ascii="Calibri" w:eastAsia="Calibri" w:hAnsi="Calibri" w:cs="Calibri"/>
          <w:color w:val="000000" w:themeColor="text1"/>
        </w:rPr>
        <w:t>форму</w:t>
      </w:r>
      <w:r w:rsidRPr="1444FD0E">
        <w:rPr>
          <w:rFonts w:ascii="Calibri" w:eastAsia="Calibri" w:hAnsi="Calibri" w:cs="Calibri"/>
          <w:color w:val="000000" w:themeColor="text1"/>
        </w:rPr>
        <w:t xml:space="preserve"> після ознайомлення з</w:t>
      </w:r>
      <w:r w:rsidR="70469C8A" w:rsidRPr="1444FD0E">
        <w:rPr>
          <w:rFonts w:ascii="Calibri" w:eastAsia="Calibri" w:hAnsi="Calibri" w:cs="Calibri"/>
          <w:color w:val="000000" w:themeColor="text1"/>
        </w:rPr>
        <w:t xml:space="preserve"> </w:t>
      </w:r>
      <w:r w:rsidR="70469C8A" w:rsidRPr="007479DF">
        <w:rPr>
          <w:rFonts w:ascii="Calibri" w:eastAsia="Calibri" w:hAnsi="Calibri" w:cs="Calibri"/>
          <w:color w:val="000000" w:themeColor="text1"/>
        </w:rPr>
        <w:t>Інструкціями</w:t>
      </w:r>
      <w:r w:rsidR="007479DF">
        <w:rPr>
          <w:rFonts w:ascii="Calibri" w:eastAsia="Calibri" w:hAnsi="Calibri" w:cs="Calibri"/>
          <w:color w:val="000000" w:themeColor="text1"/>
          <w:lang w:val="uk-UA"/>
        </w:rPr>
        <w:t xml:space="preserve"> (</w:t>
      </w:r>
      <w:hyperlink r:id="rId11" w:history="1">
        <w:r w:rsidR="007479DF" w:rsidRPr="004A591B">
          <w:rPr>
            <w:rStyle w:val="ab"/>
            <w:rFonts w:ascii="Calibri" w:eastAsia="Calibri" w:hAnsi="Calibri" w:cs="Calibri"/>
            <w:lang w:val="uk-UA"/>
          </w:rPr>
          <w:t>https://ua.theyouthhouse.org/pidtrimka-molodizhnikh-centriv</w:t>
        </w:r>
      </w:hyperlink>
      <w:r w:rsidR="007479DF">
        <w:rPr>
          <w:rFonts w:ascii="Calibri" w:eastAsia="Calibri" w:hAnsi="Calibri" w:cs="Calibri"/>
          <w:color w:val="000000" w:themeColor="text1"/>
          <w:lang w:val="uk-UA"/>
        </w:rPr>
        <w:t xml:space="preserve">) </w:t>
      </w:r>
      <w:r w:rsidR="1A2C6E47" w:rsidRPr="1444FD0E">
        <w:rPr>
          <w:rFonts w:ascii="Calibri" w:eastAsia="Calibri" w:hAnsi="Calibri" w:cs="Calibri"/>
          <w:color w:val="000000" w:themeColor="text1"/>
        </w:rPr>
        <w:t xml:space="preserve">Підтримки </w:t>
      </w:r>
      <w:r w:rsidR="64085F88" w:rsidRPr="1444FD0E">
        <w:rPr>
          <w:rFonts w:ascii="Calibri" w:eastAsia="Calibri" w:hAnsi="Calibri" w:cs="Calibri"/>
          <w:color w:val="000000" w:themeColor="text1"/>
        </w:rPr>
        <w:t xml:space="preserve">молодіжних </w:t>
      </w:r>
      <w:r w:rsidR="0786BC46" w:rsidRPr="1444FD0E">
        <w:rPr>
          <w:rFonts w:ascii="Calibri" w:eastAsia="Calibri" w:hAnsi="Calibri" w:cs="Calibri"/>
          <w:color w:val="000000" w:themeColor="text1"/>
        </w:rPr>
        <w:t>центрів</w:t>
      </w:r>
      <w:r w:rsidR="64085F88" w:rsidRPr="1444FD0E">
        <w:rPr>
          <w:rFonts w:ascii="Calibri" w:eastAsia="Calibri" w:hAnsi="Calibri" w:cs="Calibri"/>
          <w:color w:val="000000" w:themeColor="text1"/>
        </w:rPr>
        <w:t xml:space="preserve"> </w:t>
      </w:r>
      <w:r w:rsidR="1A2C6E47" w:rsidRPr="1444FD0E">
        <w:rPr>
          <w:rFonts w:ascii="Calibri" w:eastAsia="Calibri" w:hAnsi="Calibri" w:cs="Calibri"/>
          <w:color w:val="000000" w:themeColor="text1"/>
        </w:rPr>
        <w:t xml:space="preserve">від </w:t>
      </w:r>
      <w:r w:rsidR="0EF426EC" w:rsidRPr="1444FD0E">
        <w:rPr>
          <w:rFonts w:ascii="Calibri" w:eastAsia="Calibri" w:hAnsi="Calibri" w:cs="Calibri"/>
          <w:color w:val="000000" w:themeColor="text1"/>
        </w:rPr>
        <w:t>Українсько-данського молодіжного дому</w:t>
      </w:r>
      <w:r w:rsidR="5C20C561" w:rsidRPr="1444FD0E">
        <w:rPr>
          <w:rFonts w:ascii="Calibri" w:eastAsia="Calibri" w:hAnsi="Calibri" w:cs="Calibri"/>
          <w:color w:val="000000" w:themeColor="text1"/>
        </w:rPr>
        <w:t>.</w:t>
      </w:r>
    </w:p>
    <w:tbl>
      <w:tblPr>
        <w:tblStyle w:val="a9"/>
        <w:tblW w:w="0" w:type="auto"/>
        <w:tblLook w:val="04A0" w:firstRow="1" w:lastRow="0" w:firstColumn="1" w:lastColumn="0" w:noHBand="0" w:noVBand="1"/>
      </w:tblPr>
      <w:tblGrid>
        <w:gridCol w:w="2689"/>
        <w:gridCol w:w="2745"/>
        <w:gridCol w:w="2251"/>
        <w:gridCol w:w="1943"/>
      </w:tblGrid>
      <w:tr w:rsidR="00F63EF5" w:rsidRPr="00F16FD7" w14:paraId="3CF5A76E" w14:textId="77777777" w:rsidTr="48229896">
        <w:tc>
          <w:tcPr>
            <w:tcW w:w="2689" w:type="dxa"/>
            <w:shd w:val="clear" w:color="auto" w:fill="D5DCE4" w:themeFill="text2" w:themeFillTint="33"/>
          </w:tcPr>
          <w:p w14:paraId="2064D0D7" w14:textId="497EBC21" w:rsidR="00F63EF5" w:rsidRPr="00F16FD7" w:rsidRDefault="3B61FD91" w:rsidP="03E53B73">
            <w:pPr>
              <w:spacing w:before="120" w:after="120" w:line="259" w:lineRule="auto"/>
              <w:rPr>
                <w:b/>
                <w:bCs/>
              </w:rPr>
            </w:pPr>
            <w:r w:rsidRPr="48229896">
              <w:rPr>
                <w:b/>
                <w:bCs/>
              </w:rPr>
              <w:t>Повна назва організації</w:t>
            </w:r>
            <w:r w:rsidR="11FA3999" w:rsidRPr="48229896">
              <w:rPr>
                <w:b/>
                <w:bCs/>
              </w:rPr>
              <w:t>-заявника</w:t>
            </w:r>
            <w:r w:rsidR="48BF9E20" w:rsidRPr="48229896">
              <w:rPr>
                <w:b/>
                <w:bCs/>
              </w:rPr>
              <w:t xml:space="preserve"> </w:t>
            </w:r>
            <w:r w:rsidR="059A2E3C" w:rsidRPr="48229896">
              <w:rPr>
                <w:b/>
                <w:bCs/>
              </w:rPr>
              <w:t>(</w:t>
            </w:r>
            <w:commentRangeStart w:id="0"/>
            <w:commentRangeStart w:id="1"/>
            <w:r w:rsidR="48BF9E20" w:rsidRPr="48229896">
              <w:rPr>
                <w:b/>
                <w:bCs/>
              </w:rPr>
              <w:t>молодіжного</w:t>
            </w:r>
            <w:r w:rsidR="00C43290" w:rsidRPr="48229896">
              <w:rPr>
                <w:b/>
                <w:bCs/>
                <w:lang w:val="uk-UA"/>
              </w:rPr>
              <w:t xml:space="preserve"> </w:t>
            </w:r>
            <w:r w:rsidR="06DA861D" w:rsidRPr="48229896">
              <w:rPr>
                <w:b/>
                <w:bCs/>
              </w:rPr>
              <w:t>центру</w:t>
            </w:r>
            <w:commentRangeEnd w:id="0"/>
            <w:r>
              <w:rPr>
                <w:rStyle w:val="af1"/>
              </w:rPr>
              <w:commentReference w:id="0"/>
            </w:r>
            <w:commentRangeEnd w:id="1"/>
            <w:r>
              <w:rPr>
                <w:rStyle w:val="af1"/>
              </w:rPr>
              <w:commentReference w:id="1"/>
            </w:r>
            <w:r w:rsidR="48BF9E20" w:rsidRPr="48229896">
              <w:rPr>
                <w:b/>
                <w:bCs/>
              </w:rPr>
              <w:t>)</w:t>
            </w:r>
          </w:p>
        </w:tc>
        <w:tc>
          <w:tcPr>
            <w:tcW w:w="6939" w:type="dxa"/>
            <w:gridSpan w:val="3"/>
          </w:tcPr>
          <w:p w14:paraId="6B692D24" w14:textId="77777777" w:rsidR="00F63EF5" w:rsidRPr="007A7007" w:rsidRDefault="00F63EF5" w:rsidP="03E53B73">
            <w:pPr>
              <w:rPr>
                <w:lang w:val="ru-RU"/>
              </w:rPr>
            </w:pPr>
          </w:p>
        </w:tc>
      </w:tr>
      <w:tr w:rsidR="00DC53AF" w:rsidRPr="0057193B" w14:paraId="135EA604" w14:textId="77777777" w:rsidTr="48229896">
        <w:tc>
          <w:tcPr>
            <w:tcW w:w="2689" w:type="dxa"/>
            <w:shd w:val="clear" w:color="auto" w:fill="D5DCE4" w:themeFill="text2" w:themeFillTint="33"/>
          </w:tcPr>
          <w:p w14:paraId="4FA9A7AB" w14:textId="6CE8B9E9" w:rsidR="00DC53AF" w:rsidRPr="65D1CE02" w:rsidRDefault="00DC53AF" w:rsidP="00DC53AF">
            <w:pPr>
              <w:spacing w:before="120" w:after="120"/>
              <w:rPr>
                <w:rFonts w:ascii="Calibri" w:eastAsia="Calibri" w:hAnsi="Calibri" w:cs="Calibri"/>
                <w:b/>
                <w:bCs/>
                <w:color w:val="000000" w:themeColor="text1"/>
              </w:rPr>
            </w:pPr>
            <w:r w:rsidRPr="00CF7DCF">
              <w:rPr>
                <w:rStyle w:val="cf01"/>
                <w:rFonts w:asciiTheme="minorHAnsi" w:eastAsiaTheme="minorEastAsia" w:hAnsiTheme="minorHAnsi" w:cstheme="minorBidi"/>
                <w:b/>
                <w:bCs/>
                <w:sz w:val="22"/>
                <w:szCs w:val="22"/>
              </w:rPr>
              <w:t>Код ЄДРПОУ</w:t>
            </w:r>
          </w:p>
        </w:tc>
        <w:tc>
          <w:tcPr>
            <w:tcW w:w="6939" w:type="dxa"/>
            <w:gridSpan w:val="3"/>
          </w:tcPr>
          <w:p w14:paraId="3A92233D" w14:textId="67F7C269" w:rsidR="00DC53AF" w:rsidRPr="00F16FD7" w:rsidRDefault="00DC53AF" w:rsidP="00DC53AF">
            <w:pPr>
              <w:rPr>
                <w:lang w:val="en-GB"/>
              </w:rPr>
            </w:pPr>
          </w:p>
        </w:tc>
      </w:tr>
      <w:tr w:rsidR="00AA2629" w:rsidRPr="0057193B" w14:paraId="3FB1C93D" w14:textId="77777777" w:rsidTr="48229896">
        <w:tc>
          <w:tcPr>
            <w:tcW w:w="2689" w:type="dxa"/>
            <w:shd w:val="clear" w:color="auto" w:fill="D5DCE4" w:themeFill="text2" w:themeFillTint="33"/>
          </w:tcPr>
          <w:p w14:paraId="2228A690" w14:textId="2736E3EC" w:rsidR="00AA2629" w:rsidRPr="00F16FD7" w:rsidRDefault="7C814B08" w:rsidP="65D1CE02">
            <w:pPr>
              <w:spacing w:before="120" w:after="120" w:line="259" w:lineRule="auto"/>
              <w:rPr>
                <w:rFonts w:ascii="Calibri" w:eastAsia="Calibri" w:hAnsi="Calibri" w:cs="Calibri"/>
                <w:b/>
                <w:bCs/>
                <w:color w:val="000000" w:themeColor="text1"/>
                <w:lang w:val="en-GB"/>
              </w:rPr>
            </w:pPr>
            <w:r w:rsidRPr="65D1CE02">
              <w:rPr>
                <w:rFonts w:ascii="Calibri" w:eastAsia="Calibri" w:hAnsi="Calibri" w:cs="Calibri"/>
                <w:b/>
                <w:bCs/>
                <w:color w:val="000000" w:themeColor="text1"/>
              </w:rPr>
              <w:t>Юридична адреса</w:t>
            </w:r>
          </w:p>
        </w:tc>
        <w:tc>
          <w:tcPr>
            <w:tcW w:w="6939" w:type="dxa"/>
            <w:gridSpan w:val="3"/>
          </w:tcPr>
          <w:p w14:paraId="0C8AB0EA" w14:textId="77777777" w:rsidR="00AA2629" w:rsidRPr="00F16FD7" w:rsidRDefault="00AA2629" w:rsidP="03E53B73">
            <w:pPr>
              <w:rPr>
                <w:lang w:val="en-GB"/>
              </w:rPr>
            </w:pPr>
          </w:p>
        </w:tc>
      </w:tr>
      <w:tr w:rsidR="007A7007" w:rsidRPr="0057193B" w14:paraId="7CBE32C7" w14:textId="77777777" w:rsidTr="48229896">
        <w:tc>
          <w:tcPr>
            <w:tcW w:w="2689" w:type="dxa"/>
            <w:shd w:val="clear" w:color="auto" w:fill="D5DCE4" w:themeFill="text2" w:themeFillTint="33"/>
          </w:tcPr>
          <w:p w14:paraId="1838D9EB" w14:textId="26B02A23" w:rsidR="007A7007" w:rsidRPr="007A7007" w:rsidRDefault="5DAA65A7" w:rsidP="65D1CE02">
            <w:pPr>
              <w:spacing w:before="120" w:after="120"/>
              <w:rPr>
                <w:rFonts w:ascii="Calibri" w:eastAsia="Calibri" w:hAnsi="Calibri" w:cs="Calibri"/>
                <w:b/>
                <w:bCs/>
                <w:color w:val="000000" w:themeColor="text1"/>
                <w:lang w:val="uk-UA"/>
              </w:rPr>
            </w:pPr>
            <w:r w:rsidRPr="4F8C00F5">
              <w:rPr>
                <w:rFonts w:ascii="Calibri" w:eastAsia="Calibri" w:hAnsi="Calibri" w:cs="Calibri"/>
                <w:b/>
                <w:bCs/>
                <w:color w:val="000000" w:themeColor="text1"/>
                <w:lang w:val="uk-UA"/>
              </w:rPr>
              <w:t>Фактична адреса</w:t>
            </w:r>
          </w:p>
        </w:tc>
        <w:tc>
          <w:tcPr>
            <w:tcW w:w="6939" w:type="dxa"/>
            <w:gridSpan w:val="3"/>
          </w:tcPr>
          <w:p w14:paraId="580CC3BE" w14:textId="77777777" w:rsidR="007A7007" w:rsidRPr="00F16FD7" w:rsidRDefault="007A7007" w:rsidP="03E53B73">
            <w:pPr>
              <w:rPr>
                <w:lang w:val="en-GB"/>
              </w:rPr>
            </w:pPr>
          </w:p>
        </w:tc>
      </w:tr>
      <w:tr w:rsidR="00AB4A3F" w:rsidRPr="00F16FD7" w14:paraId="18E615A8" w14:textId="77777777" w:rsidTr="48229896">
        <w:tc>
          <w:tcPr>
            <w:tcW w:w="2689" w:type="dxa"/>
            <w:shd w:val="clear" w:color="auto" w:fill="D5DCE4" w:themeFill="text2" w:themeFillTint="33"/>
          </w:tcPr>
          <w:p w14:paraId="5C5D67AF" w14:textId="735B3222" w:rsidR="00AB4A3F" w:rsidRDefault="0B0E5597" w:rsidP="65D1CE02">
            <w:pPr>
              <w:spacing w:before="120" w:after="120" w:line="259" w:lineRule="auto"/>
            </w:pPr>
            <w:r w:rsidRPr="65D1CE02">
              <w:rPr>
                <w:b/>
                <w:bCs/>
              </w:rPr>
              <w:t>Контактна особа</w:t>
            </w:r>
          </w:p>
        </w:tc>
        <w:tc>
          <w:tcPr>
            <w:tcW w:w="6939" w:type="dxa"/>
            <w:gridSpan w:val="3"/>
          </w:tcPr>
          <w:p w14:paraId="065F810A" w14:textId="77777777" w:rsidR="00AB4A3F" w:rsidRPr="00F16FD7" w:rsidRDefault="00AB4A3F" w:rsidP="03E53B73">
            <w:pPr>
              <w:rPr>
                <w:lang w:val="en-GB"/>
              </w:rPr>
            </w:pPr>
          </w:p>
        </w:tc>
      </w:tr>
      <w:tr w:rsidR="00FC75F1" w:rsidRPr="00F16FD7" w14:paraId="122BA02A" w14:textId="77777777" w:rsidTr="48229896">
        <w:tc>
          <w:tcPr>
            <w:tcW w:w="2689" w:type="dxa"/>
            <w:shd w:val="clear" w:color="auto" w:fill="D5DCE4" w:themeFill="text2" w:themeFillTint="33"/>
          </w:tcPr>
          <w:p w14:paraId="1A66A227" w14:textId="78119740" w:rsidR="00FC75F1" w:rsidRDefault="4AD3580F" w:rsidP="03E53B73">
            <w:pPr>
              <w:spacing w:before="120" w:after="120" w:line="259" w:lineRule="auto"/>
              <w:rPr>
                <w:rFonts w:ascii="Calibri" w:eastAsia="Calibri" w:hAnsi="Calibri" w:cs="Calibri"/>
                <w:lang w:val="en-GB"/>
              </w:rPr>
            </w:pPr>
            <w:r w:rsidRPr="03E53B73">
              <w:rPr>
                <w:rFonts w:ascii="Calibri" w:eastAsia="Calibri" w:hAnsi="Calibri" w:cs="Calibri"/>
                <w:b/>
                <w:bCs/>
                <w:color w:val="000000" w:themeColor="text1"/>
              </w:rPr>
              <w:t>Електронна пошта</w:t>
            </w:r>
          </w:p>
        </w:tc>
        <w:tc>
          <w:tcPr>
            <w:tcW w:w="6939" w:type="dxa"/>
            <w:gridSpan w:val="3"/>
          </w:tcPr>
          <w:p w14:paraId="6E677620" w14:textId="77777777" w:rsidR="00FC75F1" w:rsidRPr="00F16FD7" w:rsidRDefault="00FC75F1" w:rsidP="03E53B73">
            <w:pPr>
              <w:rPr>
                <w:lang w:val="en-GB"/>
              </w:rPr>
            </w:pPr>
          </w:p>
        </w:tc>
      </w:tr>
      <w:tr w:rsidR="00FC75F1" w:rsidRPr="00F16FD7" w14:paraId="564E8E6B" w14:textId="77777777" w:rsidTr="48229896">
        <w:tc>
          <w:tcPr>
            <w:tcW w:w="2689" w:type="dxa"/>
            <w:shd w:val="clear" w:color="auto" w:fill="D5DCE4" w:themeFill="text2" w:themeFillTint="33"/>
          </w:tcPr>
          <w:p w14:paraId="2C264FE4" w14:textId="44C59BDE" w:rsidR="00FC75F1" w:rsidRDefault="4AD3580F" w:rsidP="03E53B73">
            <w:pPr>
              <w:spacing w:before="120" w:after="120" w:line="259" w:lineRule="auto"/>
              <w:rPr>
                <w:rFonts w:ascii="Calibri" w:eastAsia="Calibri" w:hAnsi="Calibri" w:cs="Calibri"/>
                <w:lang w:val="en-GB"/>
              </w:rPr>
            </w:pPr>
            <w:r w:rsidRPr="03E53B73">
              <w:rPr>
                <w:rFonts w:ascii="Calibri" w:eastAsia="Calibri" w:hAnsi="Calibri" w:cs="Calibri"/>
                <w:b/>
                <w:bCs/>
                <w:color w:val="000000" w:themeColor="text1"/>
              </w:rPr>
              <w:t>Номер телефону</w:t>
            </w:r>
          </w:p>
        </w:tc>
        <w:tc>
          <w:tcPr>
            <w:tcW w:w="6939" w:type="dxa"/>
            <w:gridSpan w:val="3"/>
          </w:tcPr>
          <w:p w14:paraId="54D3A42F" w14:textId="77777777" w:rsidR="00FC75F1" w:rsidRPr="00F16FD7" w:rsidRDefault="00FC75F1" w:rsidP="03E53B73">
            <w:pPr>
              <w:rPr>
                <w:lang w:val="en-GB"/>
              </w:rPr>
            </w:pPr>
          </w:p>
        </w:tc>
      </w:tr>
      <w:tr w:rsidR="00F63EF5" w:rsidRPr="00F16FD7" w14:paraId="2CF5F5F0" w14:textId="77777777" w:rsidTr="48229896">
        <w:tc>
          <w:tcPr>
            <w:tcW w:w="2689" w:type="dxa"/>
            <w:shd w:val="clear" w:color="auto" w:fill="D5DCE4" w:themeFill="text2" w:themeFillTint="33"/>
          </w:tcPr>
          <w:p w14:paraId="3724E96C" w14:textId="7BC61DD0" w:rsidR="00BB4FD1" w:rsidRPr="000E3323" w:rsidRDefault="5417F1B8" w:rsidP="03E53B73">
            <w:pPr>
              <w:spacing w:before="120" w:after="120" w:line="259" w:lineRule="auto"/>
              <w:rPr>
                <w:rFonts w:ascii="Calibri" w:eastAsia="Calibri" w:hAnsi="Calibri" w:cs="Calibri"/>
                <w:lang w:val="ru-RU"/>
              </w:rPr>
            </w:pPr>
            <w:r w:rsidRPr="1444FD0E">
              <w:rPr>
                <w:rFonts w:ascii="Calibri" w:eastAsia="Calibri" w:hAnsi="Calibri" w:cs="Calibri"/>
                <w:b/>
                <w:bCs/>
                <w:color w:val="000000" w:themeColor="text1"/>
              </w:rPr>
              <w:t>Сторінки у соціальних мережах</w:t>
            </w:r>
          </w:p>
        </w:tc>
        <w:tc>
          <w:tcPr>
            <w:tcW w:w="6939" w:type="dxa"/>
            <w:gridSpan w:val="3"/>
          </w:tcPr>
          <w:p w14:paraId="127BA858" w14:textId="48C8134B" w:rsidR="00C11392" w:rsidRPr="000E3323" w:rsidRDefault="00C11392" w:rsidP="03E53B73">
            <w:pPr>
              <w:rPr>
                <w:lang w:val="ru-RU"/>
              </w:rPr>
            </w:pPr>
          </w:p>
        </w:tc>
      </w:tr>
      <w:tr w:rsidR="356D89AC" w14:paraId="7FAA37BB" w14:textId="77777777" w:rsidTr="48229896">
        <w:trPr>
          <w:trHeight w:val="429"/>
        </w:trPr>
        <w:tc>
          <w:tcPr>
            <w:tcW w:w="2689" w:type="dxa"/>
            <w:shd w:val="clear" w:color="auto" w:fill="D5DCE4" w:themeFill="text2" w:themeFillTint="33"/>
            <w:vAlign w:val="center"/>
          </w:tcPr>
          <w:p w14:paraId="60899A4B" w14:textId="3D43BC25" w:rsidR="356D89AC" w:rsidRDefault="4AD1300D" w:rsidP="03E53B73">
            <w:pPr>
              <w:spacing w:line="259" w:lineRule="auto"/>
              <w:rPr>
                <w:rFonts w:ascii="Calibri" w:eastAsia="Calibri" w:hAnsi="Calibri" w:cs="Calibri"/>
                <w:lang w:val="en-GB"/>
              </w:rPr>
            </w:pPr>
            <w:r w:rsidRPr="03E53B73">
              <w:rPr>
                <w:rFonts w:ascii="Calibri" w:eastAsia="Calibri" w:hAnsi="Calibri" w:cs="Calibri"/>
                <w:b/>
                <w:bCs/>
                <w:color w:val="000000" w:themeColor="text1"/>
              </w:rPr>
              <w:t>Вебсайт</w:t>
            </w:r>
          </w:p>
        </w:tc>
        <w:tc>
          <w:tcPr>
            <w:tcW w:w="6939" w:type="dxa"/>
            <w:gridSpan w:val="3"/>
          </w:tcPr>
          <w:p w14:paraId="1D523F15" w14:textId="00767298" w:rsidR="356D89AC" w:rsidRDefault="356D89AC" w:rsidP="356D89AC">
            <w:pPr>
              <w:rPr>
                <w:lang w:val="en-GB"/>
              </w:rPr>
            </w:pPr>
          </w:p>
        </w:tc>
      </w:tr>
      <w:tr w:rsidR="00A22C33" w:rsidRPr="0057193B" w14:paraId="1944400C" w14:textId="77777777" w:rsidTr="48229896">
        <w:tc>
          <w:tcPr>
            <w:tcW w:w="2689" w:type="dxa"/>
            <w:shd w:val="clear" w:color="auto" w:fill="D5DCE4" w:themeFill="text2" w:themeFillTint="33"/>
          </w:tcPr>
          <w:p w14:paraId="647016BC" w14:textId="1E59EC09" w:rsidR="00A22C33" w:rsidRPr="007E3651" w:rsidRDefault="2D2EE439" w:rsidP="65D1CE02">
            <w:pPr>
              <w:spacing w:before="120" w:after="120" w:line="259" w:lineRule="auto"/>
              <w:rPr>
                <w:rFonts w:ascii="Calibri" w:eastAsia="Calibri" w:hAnsi="Calibri" w:cs="Calibri"/>
                <w:b/>
                <w:bCs/>
                <w:color w:val="000000" w:themeColor="text1"/>
                <w:lang w:val="uk-UA"/>
              </w:rPr>
            </w:pPr>
            <w:r w:rsidRPr="1444FD0E">
              <w:rPr>
                <w:rFonts w:ascii="Calibri" w:eastAsia="Calibri" w:hAnsi="Calibri" w:cs="Calibri"/>
                <w:b/>
                <w:bCs/>
                <w:color w:val="000000" w:themeColor="text1"/>
              </w:rPr>
              <w:t xml:space="preserve">Короткий опис </w:t>
            </w:r>
            <w:r w:rsidR="462BA177" w:rsidRPr="1444FD0E">
              <w:rPr>
                <w:rFonts w:ascii="Calibri" w:eastAsia="Calibri" w:hAnsi="Calibri" w:cs="Calibri"/>
                <w:b/>
                <w:bCs/>
                <w:color w:val="000000" w:themeColor="text1"/>
              </w:rPr>
              <w:t>діяльності</w:t>
            </w:r>
          </w:p>
        </w:tc>
        <w:tc>
          <w:tcPr>
            <w:tcW w:w="6939" w:type="dxa"/>
            <w:gridSpan w:val="3"/>
          </w:tcPr>
          <w:p w14:paraId="3B251931" w14:textId="77777777" w:rsidR="00A22C33" w:rsidRPr="007A7007" w:rsidRDefault="00A22C33" w:rsidP="03E53B73">
            <w:pPr>
              <w:rPr>
                <w:lang w:val="ru-RU"/>
              </w:rPr>
            </w:pPr>
          </w:p>
        </w:tc>
      </w:tr>
      <w:tr w:rsidR="004C19F2" w:rsidRPr="00F16FD7" w14:paraId="4229BE59" w14:textId="77777777" w:rsidTr="48229896">
        <w:tc>
          <w:tcPr>
            <w:tcW w:w="2689" w:type="dxa"/>
            <w:shd w:val="clear" w:color="auto" w:fill="D5DCE4" w:themeFill="text2" w:themeFillTint="33"/>
          </w:tcPr>
          <w:p w14:paraId="4E45EC65" w14:textId="32D0E3BF" w:rsidR="004C19F2" w:rsidRPr="00F16FD7" w:rsidRDefault="430D4266" w:rsidP="65D1CE02">
            <w:pPr>
              <w:spacing w:before="120" w:after="120"/>
              <w:rPr>
                <w:rStyle w:val="af0"/>
                <w:b/>
                <w:bCs/>
                <w:lang w:val="en-GB"/>
              </w:rPr>
            </w:pPr>
            <w:proofErr w:type="spellStart"/>
            <w:r w:rsidRPr="43662855">
              <w:rPr>
                <w:b/>
                <w:bCs/>
                <w:lang w:val="en-GB"/>
              </w:rPr>
              <w:t>Період</w:t>
            </w:r>
            <w:proofErr w:type="spellEnd"/>
            <w:r w:rsidRPr="43662855">
              <w:rPr>
                <w:b/>
                <w:bCs/>
                <w:lang w:val="en-GB"/>
              </w:rPr>
              <w:t xml:space="preserve"> </w:t>
            </w:r>
            <w:proofErr w:type="spellStart"/>
            <w:r w:rsidRPr="43662855">
              <w:rPr>
                <w:b/>
                <w:bCs/>
                <w:lang w:val="en-GB"/>
              </w:rPr>
              <w:t>реалізації</w:t>
            </w:r>
            <w:proofErr w:type="spellEnd"/>
            <w:r w:rsidRPr="43662855">
              <w:rPr>
                <w:b/>
                <w:bCs/>
                <w:lang w:val="en-GB"/>
              </w:rPr>
              <w:t xml:space="preserve"> </w:t>
            </w:r>
          </w:p>
        </w:tc>
        <w:tc>
          <w:tcPr>
            <w:tcW w:w="6939" w:type="dxa"/>
            <w:gridSpan w:val="3"/>
          </w:tcPr>
          <w:p w14:paraId="6B8AAD5D" w14:textId="77777777" w:rsidR="004C19F2" w:rsidRPr="00F16FD7" w:rsidRDefault="004C19F2" w:rsidP="03E53B73">
            <w:pPr>
              <w:rPr>
                <w:lang w:val="en-GB"/>
              </w:rPr>
            </w:pPr>
          </w:p>
        </w:tc>
      </w:tr>
      <w:tr w:rsidR="004C19F2" w:rsidRPr="00F16FD7" w14:paraId="029BCF5D" w14:textId="77777777" w:rsidTr="48229896">
        <w:trPr>
          <w:trHeight w:val="520"/>
        </w:trPr>
        <w:tc>
          <w:tcPr>
            <w:tcW w:w="2689" w:type="dxa"/>
            <w:shd w:val="clear" w:color="auto" w:fill="D5DCE4" w:themeFill="text2" w:themeFillTint="33"/>
          </w:tcPr>
          <w:p w14:paraId="3765E452" w14:textId="136FF7D6" w:rsidR="004C19F2" w:rsidRPr="00F16FD7" w:rsidRDefault="2460C2F9" w:rsidP="65D1CE02">
            <w:pPr>
              <w:spacing w:before="120" w:after="120" w:line="259" w:lineRule="auto"/>
              <w:rPr>
                <w:rFonts w:ascii="Calibri" w:eastAsia="Calibri" w:hAnsi="Calibri" w:cs="Calibri"/>
                <w:b/>
                <w:bCs/>
                <w:color w:val="000000" w:themeColor="text1"/>
                <w:lang w:val="en-GB"/>
              </w:rPr>
            </w:pPr>
            <w:r w:rsidRPr="65D1CE02">
              <w:rPr>
                <w:rFonts w:ascii="Calibri" w:eastAsia="Calibri" w:hAnsi="Calibri" w:cs="Calibri"/>
                <w:b/>
                <w:bCs/>
                <w:color w:val="000000" w:themeColor="text1"/>
              </w:rPr>
              <w:t xml:space="preserve">Місце реалізації </w:t>
            </w:r>
          </w:p>
        </w:tc>
        <w:tc>
          <w:tcPr>
            <w:tcW w:w="6939" w:type="dxa"/>
            <w:gridSpan w:val="3"/>
          </w:tcPr>
          <w:p w14:paraId="5AF4F65A" w14:textId="134B8F1D" w:rsidR="008A3BC0" w:rsidRPr="00F16FD7" w:rsidRDefault="008A3BC0" w:rsidP="03E53B73">
            <w:pPr>
              <w:spacing w:before="120" w:after="120"/>
              <w:rPr>
                <w:lang w:val="en-GB"/>
              </w:rPr>
            </w:pPr>
          </w:p>
        </w:tc>
      </w:tr>
      <w:tr w:rsidR="00C11392" w:rsidRPr="00F16FD7" w14:paraId="58D596E3" w14:textId="77777777" w:rsidTr="48229896">
        <w:tc>
          <w:tcPr>
            <w:tcW w:w="2689" w:type="dxa"/>
            <w:shd w:val="clear" w:color="auto" w:fill="D5DCE4" w:themeFill="text2" w:themeFillTint="33"/>
          </w:tcPr>
          <w:p w14:paraId="3AC844A8" w14:textId="22F31B69" w:rsidR="00C11392" w:rsidRPr="00F16FD7" w:rsidRDefault="5974633D" w:rsidP="03E53B73">
            <w:pPr>
              <w:spacing w:before="120" w:after="120"/>
              <w:rPr>
                <w:b/>
                <w:bCs/>
                <w:lang w:val="en-GB"/>
              </w:rPr>
            </w:pPr>
            <w:r w:rsidRPr="03E53B73">
              <w:rPr>
                <w:b/>
                <w:bCs/>
              </w:rPr>
              <w:t>Безпека</w:t>
            </w:r>
          </w:p>
        </w:tc>
        <w:tc>
          <w:tcPr>
            <w:tcW w:w="6939" w:type="dxa"/>
            <w:gridSpan w:val="3"/>
          </w:tcPr>
          <w:p w14:paraId="6C317EA5" w14:textId="3309D65D" w:rsidR="00C11392" w:rsidRPr="000E3323" w:rsidRDefault="00000000" w:rsidP="03E53B73">
            <w:pPr>
              <w:rPr>
                <w:rFonts w:ascii="Calibri" w:eastAsia="Calibri" w:hAnsi="Calibri" w:cs="Calibri"/>
                <w:lang w:val="ru-RU"/>
              </w:rPr>
            </w:pPr>
            <w:sdt>
              <w:sdtPr>
                <w:rPr>
                  <w:lang w:val="ru-RU"/>
                </w:rPr>
                <w:id w:val="-2086134543"/>
                <w:placeholder>
                  <w:docPart w:val="DefaultPlaceholder_1081868574"/>
                </w:placeholder>
                <w14:checkbox>
                  <w14:checked w14:val="0"/>
                  <w14:checkedState w14:val="2612" w14:font="MS Gothic"/>
                  <w14:uncheckedState w14:val="2610" w14:font="MS Gothic"/>
                </w14:checkbox>
              </w:sdtPr>
              <w:sdtContent>
                <w:r w:rsidR="5B566A4F" w:rsidRPr="000E3323">
                  <w:rPr>
                    <w:rFonts w:ascii="Segoe UI Symbol" w:eastAsia="MS Gothic" w:hAnsi="Segoe UI Symbol" w:cs="Segoe UI Symbol"/>
                    <w:lang w:val="ru-RU"/>
                  </w:rPr>
                  <w:t>☐</w:t>
                </w:r>
              </w:sdtContent>
            </w:sdt>
            <w:r w:rsidR="5B566A4F" w:rsidRPr="000E3323">
              <w:rPr>
                <w:lang w:val="ru-RU"/>
              </w:rPr>
              <w:t xml:space="preserve"> </w:t>
            </w:r>
            <w:r w:rsidR="1B3A8671" w:rsidRPr="03E53B73">
              <w:rPr>
                <w:rFonts w:ascii="Calibri" w:eastAsia="Calibri" w:hAnsi="Calibri" w:cs="Calibri"/>
                <w:color w:val="000000" w:themeColor="text1"/>
              </w:rPr>
              <w:t>Існування про</w:t>
            </w:r>
            <w:r w:rsidR="3D6FCB68" w:rsidRPr="03E53B73">
              <w:rPr>
                <w:rFonts w:ascii="Calibri" w:eastAsia="Calibri" w:hAnsi="Calibri" w:cs="Calibri"/>
                <w:color w:val="000000" w:themeColor="text1"/>
              </w:rPr>
              <w:t>є</w:t>
            </w:r>
            <w:r w:rsidR="1B3A8671" w:rsidRPr="03E53B73">
              <w:rPr>
                <w:rFonts w:ascii="Calibri" w:eastAsia="Calibri" w:hAnsi="Calibri" w:cs="Calibri"/>
                <w:color w:val="000000" w:themeColor="text1"/>
              </w:rPr>
              <w:t>кту та імена партнерів можна розголошувати.</w:t>
            </w:r>
          </w:p>
          <w:p w14:paraId="2FFEB0E9" w14:textId="0EA286C9" w:rsidR="00C11392" w:rsidRPr="00F16FD7" w:rsidRDefault="00000000" w:rsidP="03E53B73">
            <w:pPr>
              <w:spacing w:line="259" w:lineRule="auto"/>
              <w:rPr>
                <w:rFonts w:ascii="Calibri" w:eastAsia="Calibri" w:hAnsi="Calibri" w:cs="Calibri"/>
                <w:lang w:val="en-GB"/>
              </w:rPr>
            </w:pPr>
            <w:sdt>
              <w:sdtPr>
                <w:rPr>
                  <w:lang w:val="ru-RU"/>
                </w:rPr>
                <w:id w:val="-1563011282"/>
                <w:placeholder>
                  <w:docPart w:val="DefaultPlaceholder_1081868574"/>
                </w:placeholder>
                <w14:checkbox>
                  <w14:checked w14:val="0"/>
                  <w14:checkedState w14:val="2612" w14:font="MS Gothic"/>
                  <w14:uncheckedState w14:val="2610" w14:font="MS Gothic"/>
                </w14:checkbox>
              </w:sdtPr>
              <w:sdtContent>
                <w:r w:rsidR="5B566A4F" w:rsidRPr="000E3323">
                  <w:rPr>
                    <w:rFonts w:ascii="Segoe UI Symbol" w:eastAsia="MS Gothic" w:hAnsi="Segoe UI Symbol" w:cs="Segoe UI Symbol"/>
                    <w:lang w:val="ru-RU"/>
                  </w:rPr>
                  <w:t>☐</w:t>
                </w:r>
              </w:sdtContent>
            </w:sdt>
            <w:r w:rsidR="5B566A4F" w:rsidRPr="000E3323">
              <w:rPr>
                <w:lang w:val="ru-RU"/>
              </w:rPr>
              <w:t xml:space="preserve"> </w:t>
            </w:r>
            <w:r w:rsidR="012A381E" w:rsidRPr="03E53B73">
              <w:rPr>
                <w:rFonts w:ascii="Calibri" w:eastAsia="Calibri" w:hAnsi="Calibri" w:cs="Calibri"/>
                <w:color w:val="000000" w:themeColor="text1"/>
              </w:rPr>
              <w:t>Існування про</w:t>
            </w:r>
            <w:r w:rsidR="1D1DD2CE" w:rsidRPr="03E53B73">
              <w:rPr>
                <w:rFonts w:ascii="Calibri" w:eastAsia="Calibri" w:hAnsi="Calibri" w:cs="Calibri"/>
                <w:color w:val="000000" w:themeColor="text1"/>
              </w:rPr>
              <w:t>є</w:t>
            </w:r>
            <w:r w:rsidR="012A381E" w:rsidRPr="03E53B73">
              <w:rPr>
                <w:rFonts w:ascii="Calibri" w:eastAsia="Calibri" w:hAnsi="Calibri" w:cs="Calibri"/>
                <w:color w:val="000000" w:themeColor="text1"/>
              </w:rPr>
              <w:t>кту та імена партнерів не можна розголошувати. Поясніть чому в пункті 6.</w:t>
            </w:r>
          </w:p>
        </w:tc>
      </w:tr>
      <w:tr w:rsidR="009C4C5A" w:rsidRPr="0057193B" w14:paraId="4C906F1E" w14:textId="77777777" w:rsidTr="48229896">
        <w:tc>
          <w:tcPr>
            <w:tcW w:w="2689" w:type="dxa"/>
            <w:shd w:val="clear" w:color="auto" w:fill="D5DCE4" w:themeFill="text2" w:themeFillTint="33"/>
          </w:tcPr>
          <w:p w14:paraId="372AD9B7" w14:textId="2FF5866D" w:rsidR="009C4C5A" w:rsidRPr="000E3323" w:rsidRDefault="4AB251E0" w:rsidP="65D1CE02">
            <w:pPr>
              <w:spacing w:before="120" w:after="120" w:line="259" w:lineRule="auto"/>
              <w:rPr>
                <w:rFonts w:ascii="Calibri" w:eastAsia="Calibri" w:hAnsi="Calibri" w:cs="Calibri"/>
                <w:b/>
                <w:bCs/>
                <w:color w:val="000000" w:themeColor="text1"/>
                <w:lang w:val="ru-RU"/>
              </w:rPr>
            </w:pPr>
            <w:r w:rsidRPr="1444FD0E">
              <w:rPr>
                <w:rFonts w:ascii="Calibri" w:eastAsia="Calibri" w:hAnsi="Calibri" w:cs="Calibri"/>
                <w:b/>
                <w:bCs/>
                <w:color w:val="000000" w:themeColor="text1"/>
              </w:rPr>
              <w:t xml:space="preserve">Повна вартість </w:t>
            </w:r>
            <w:r w:rsidR="2753B1B4" w:rsidRPr="1444FD0E">
              <w:rPr>
                <w:rFonts w:ascii="Calibri" w:eastAsia="Calibri" w:hAnsi="Calibri" w:cs="Calibri"/>
                <w:b/>
                <w:bCs/>
                <w:color w:val="000000" w:themeColor="text1"/>
              </w:rPr>
              <w:t>необхідної підтримки</w:t>
            </w:r>
            <w:r w:rsidRPr="1444FD0E">
              <w:rPr>
                <w:rFonts w:ascii="Calibri" w:eastAsia="Calibri" w:hAnsi="Calibri" w:cs="Calibri"/>
                <w:b/>
                <w:bCs/>
                <w:color w:val="000000" w:themeColor="text1"/>
              </w:rPr>
              <w:t xml:space="preserve"> </w:t>
            </w:r>
            <w:r w:rsidR="699FB24B" w:rsidRPr="1444FD0E">
              <w:rPr>
                <w:rFonts w:ascii="Calibri" w:eastAsia="Calibri" w:hAnsi="Calibri" w:cs="Calibri"/>
                <w:b/>
                <w:bCs/>
                <w:color w:val="000000" w:themeColor="text1"/>
              </w:rPr>
              <w:t>в</w:t>
            </w:r>
            <w:r w:rsidRPr="1444FD0E">
              <w:rPr>
                <w:rFonts w:ascii="Calibri" w:eastAsia="Calibri" w:hAnsi="Calibri" w:cs="Calibri"/>
                <w:b/>
                <w:bCs/>
                <w:color w:val="000000" w:themeColor="text1"/>
              </w:rPr>
              <w:t xml:space="preserve"> </w:t>
            </w:r>
            <w:r w:rsidR="7FAAA560" w:rsidRPr="1444FD0E">
              <w:rPr>
                <w:rFonts w:ascii="Calibri" w:eastAsia="Calibri" w:hAnsi="Calibri" w:cs="Calibri"/>
                <w:b/>
                <w:bCs/>
                <w:color w:val="000000" w:themeColor="text1"/>
              </w:rPr>
              <w:t>ГРН</w:t>
            </w:r>
          </w:p>
        </w:tc>
        <w:tc>
          <w:tcPr>
            <w:tcW w:w="2745" w:type="dxa"/>
            <w:tcBorders>
              <w:right w:val="single" w:sz="4" w:space="0" w:color="000000" w:themeColor="text1"/>
            </w:tcBorders>
          </w:tcPr>
          <w:p w14:paraId="73F59AD2" w14:textId="77777777" w:rsidR="009C4C5A" w:rsidRPr="000E3323" w:rsidRDefault="009C4C5A" w:rsidP="03E53B73">
            <w:pPr>
              <w:rPr>
                <w:lang w:val="ru-RU"/>
              </w:rPr>
            </w:pPr>
          </w:p>
        </w:tc>
        <w:tc>
          <w:tcPr>
            <w:tcW w:w="22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56D1030B" w14:textId="7E417D60" w:rsidR="009C4C5A" w:rsidRPr="000E3323" w:rsidRDefault="2786A0F1" w:rsidP="03E53B73">
            <w:pPr>
              <w:spacing w:before="120" w:after="120"/>
              <w:rPr>
                <w:b/>
                <w:bCs/>
                <w:lang w:val="ru-RU"/>
              </w:rPr>
            </w:pPr>
            <w:r w:rsidRPr="03E53B73">
              <w:rPr>
                <w:rFonts w:ascii="Calibri" w:eastAsia="Calibri" w:hAnsi="Calibri" w:cs="Calibri"/>
                <w:b/>
                <w:bCs/>
                <w:color w:val="000000" w:themeColor="text1"/>
              </w:rPr>
              <w:t>Сума надходжень з інших джерел</w:t>
            </w:r>
            <w:r w:rsidR="00A80944" w:rsidRPr="43662855">
              <w:rPr>
                <w:rStyle w:val="af0"/>
                <w:b/>
                <w:bCs/>
                <w:lang w:val="en-GB"/>
              </w:rPr>
              <w:footnoteReference w:id="2"/>
            </w:r>
          </w:p>
        </w:tc>
        <w:tc>
          <w:tcPr>
            <w:tcW w:w="1943" w:type="dxa"/>
            <w:tcBorders>
              <w:left w:val="single" w:sz="4" w:space="0" w:color="000000" w:themeColor="text1"/>
              <w:bottom w:val="single" w:sz="4" w:space="0" w:color="000000" w:themeColor="text1"/>
            </w:tcBorders>
          </w:tcPr>
          <w:p w14:paraId="01EF18A0" w14:textId="6498D930" w:rsidR="009C4C5A" w:rsidRPr="000E3323" w:rsidRDefault="009C4C5A" w:rsidP="03E53B73">
            <w:pPr>
              <w:rPr>
                <w:lang w:val="ru-RU"/>
              </w:rPr>
            </w:pPr>
          </w:p>
        </w:tc>
      </w:tr>
      <w:tr w:rsidR="00723113" w:rsidRPr="0057193B" w14:paraId="623DCEF7" w14:textId="77777777" w:rsidTr="48229896">
        <w:trPr>
          <w:trHeight w:val="1966"/>
        </w:trPr>
        <w:tc>
          <w:tcPr>
            <w:tcW w:w="2689" w:type="dxa"/>
            <w:shd w:val="clear" w:color="auto" w:fill="D5DCE4" w:themeFill="text2" w:themeFillTint="33"/>
          </w:tcPr>
          <w:p w14:paraId="2E5B2027" w14:textId="23876F42" w:rsidR="00723113" w:rsidRPr="007A7007" w:rsidRDefault="00723113" w:rsidP="03E53B73">
            <w:pPr>
              <w:spacing w:before="120" w:after="120"/>
              <w:rPr>
                <w:b/>
                <w:bCs/>
                <w:lang w:val="ru-RU"/>
              </w:rPr>
            </w:pPr>
          </w:p>
        </w:tc>
        <w:tc>
          <w:tcPr>
            <w:tcW w:w="6939" w:type="dxa"/>
            <w:gridSpan w:val="3"/>
          </w:tcPr>
          <w:p w14:paraId="0287E79C" w14:textId="06689B1E" w:rsidR="00723113" w:rsidRPr="000E3323" w:rsidRDefault="00000000" w:rsidP="03E53B73">
            <w:pPr>
              <w:spacing w:before="120" w:after="120"/>
              <w:rPr>
                <w:rFonts w:ascii="Calibri" w:eastAsia="Calibri" w:hAnsi="Calibri" w:cs="Calibri"/>
                <w:lang w:val="ru-RU"/>
              </w:rPr>
            </w:pPr>
            <w:sdt>
              <w:sdtPr>
                <w:rPr>
                  <w:lang w:val="ru-RU"/>
                </w:rPr>
                <w:id w:val="735817932"/>
                <w:placeholder>
                  <w:docPart w:val="DefaultPlaceholder_1081868574"/>
                </w:placeholder>
                <w14:checkbox>
                  <w14:checked w14:val="0"/>
                  <w14:checkedState w14:val="2612" w14:font="MS Gothic"/>
                  <w14:uncheckedState w14:val="2610" w14:font="MS Gothic"/>
                </w14:checkbox>
              </w:sdtPr>
              <w:sdtContent>
                <w:r w:rsidR="69A63EAC" w:rsidRPr="000E3323">
                  <w:rPr>
                    <w:rFonts w:ascii="Segoe UI Symbol" w:eastAsia="MS Gothic" w:hAnsi="Segoe UI Symbol" w:cs="Segoe UI Symbol"/>
                    <w:lang w:val="ru-RU"/>
                  </w:rPr>
                  <w:t>☐</w:t>
                </w:r>
              </w:sdtContent>
            </w:sdt>
            <w:r w:rsidR="69A63EAC" w:rsidRPr="000E3323">
              <w:rPr>
                <w:lang w:val="ru-RU"/>
              </w:rPr>
              <w:t xml:space="preserve">  </w:t>
            </w:r>
            <w:r w:rsidR="09B572EF" w:rsidRPr="03E53B73">
              <w:rPr>
                <w:rFonts w:ascii="Calibri" w:eastAsia="Calibri" w:hAnsi="Calibri" w:cs="Calibri"/>
                <w:color w:val="000000" w:themeColor="text1"/>
              </w:rPr>
              <w:t>Я підтверджую, що вся надана мною інформація є правдивою.</w:t>
            </w:r>
          </w:p>
          <w:p w14:paraId="55E6BC63" w14:textId="461CA1C7" w:rsidR="00FD4E8F" w:rsidRPr="000E3323" w:rsidRDefault="00000000" w:rsidP="03E53B73">
            <w:pPr>
              <w:spacing w:before="120" w:after="120"/>
              <w:rPr>
                <w:lang w:val="ru-RU"/>
              </w:rPr>
            </w:pPr>
            <w:sdt>
              <w:sdtPr>
                <w:rPr>
                  <w:lang w:val="ru-RU"/>
                </w:rPr>
                <w:id w:val="-1451388259"/>
                <w:placeholder>
                  <w:docPart w:val="DefaultPlaceholder_1081868574"/>
                </w:placeholder>
                <w14:checkbox>
                  <w14:checked w14:val="0"/>
                  <w14:checkedState w14:val="2612" w14:font="MS Gothic"/>
                  <w14:uncheckedState w14:val="2610" w14:font="MS Gothic"/>
                </w14:checkbox>
              </w:sdtPr>
              <w:sdtContent>
                <w:r w:rsidR="2A908CAF" w:rsidRPr="000E3323">
                  <w:rPr>
                    <w:rFonts w:ascii="Segoe UI Symbol" w:eastAsia="MS Gothic" w:hAnsi="Segoe UI Symbol" w:cs="Segoe UI Symbol"/>
                    <w:lang w:val="ru-RU"/>
                  </w:rPr>
                  <w:t>☐</w:t>
                </w:r>
              </w:sdtContent>
            </w:sdt>
            <w:r w:rsidR="2A908CAF" w:rsidRPr="000E3323">
              <w:rPr>
                <w:lang w:val="ru-RU"/>
              </w:rPr>
              <w:t xml:space="preserve">  </w:t>
            </w:r>
            <w:r w:rsidR="7D0DED8D" w:rsidRPr="03E53B73">
              <w:t>Я підтверджую, що мій про</w:t>
            </w:r>
            <w:r w:rsidR="4E7A20C6" w:rsidRPr="03E53B73">
              <w:t>є</w:t>
            </w:r>
            <w:r w:rsidR="7D0DED8D" w:rsidRPr="03E53B73">
              <w:t>кт є некомерційним і безоплатним для учасників</w:t>
            </w:r>
            <w:r w:rsidR="0F836747" w:rsidRPr="03E53B73">
              <w:t>/-ць.</w:t>
            </w:r>
          </w:p>
          <w:p w14:paraId="32CCF1ED" w14:textId="213AF921" w:rsidR="00723113" w:rsidRPr="000E3323" w:rsidRDefault="00000000" w:rsidP="03E53B73">
            <w:pPr>
              <w:rPr>
                <w:rFonts w:ascii="Calibri" w:eastAsia="Calibri" w:hAnsi="Calibri" w:cs="Calibri"/>
                <w:color w:val="000000" w:themeColor="text1"/>
                <w:lang w:val="ru-RU"/>
              </w:rPr>
            </w:pPr>
            <w:sdt>
              <w:sdtPr>
                <w:rPr>
                  <w:lang w:val="ru-RU"/>
                </w:rPr>
                <w:id w:val="-739704291"/>
                <w:placeholder>
                  <w:docPart w:val="DefaultPlaceholder_1081868574"/>
                </w:placeholder>
                <w14:checkbox>
                  <w14:checked w14:val="0"/>
                  <w14:checkedState w14:val="2612" w14:font="MS Gothic"/>
                  <w14:uncheckedState w14:val="2610" w14:font="MS Gothic"/>
                </w14:checkbox>
              </w:sdtPr>
              <w:sdtContent>
                <w:r w:rsidR="69A63EAC" w:rsidRPr="000E3323">
                  <w:rPr>
                    <w:rFonts w:ascii="Segoe UI Symbol" w:eastAsia="MS Gothic" w:hAnsi="Segoe UI Symbol" w:cs="Segoe UI Symbol"/>
                    <w:lang w:val="ru-RU"/>
                  </w:rPr>
                  <w:t>☐</w:t>
                </w:r>
              </w:sdtContent>
            </w:sdt>
            <w:r w:rsidR="69A63EAC" w:rsidRPr="000E3323">
              <w:rPr>
                <w:lang w:val="ru-RU"/>
              </w:rPr>
              <w:t xml:space="preserve">  </w:t>
            </w:r>
            <w:r w:rsidR="2E3412CD" w:rsidRPr="03E53B73">
              <w:rPr>
                <w:rFonts w:ascii="Calibri" w:eastAsia="Calibri" w:hAnsi="Calibri" w:cs="Calibri"/>
                <w:color w:val="000000" w:themeColor="text1"/>
              </w:rPr>
              <w:t xml:space="preserve">Я підтверджую, що я прочитав/-ла і приймаю умови, описані в Інструкції до </w:t>
            </w:r>
            <w:r w:rsidR="006177C7" w:rsidRPr="65D1CE02">
              <w:rPr>
                <w:rFonts w:ascii="Calibri" w:eastAsia="Calibri" w:hAnsi="Calibri" w:cs="Calibri"/>
                <w:color w:val="000000" w:themeColor="text1"/>
              </w:rPr>
              <w:t>Підтримки молодіжних просторів</w:t>
            </w:r>
            <w:r w:rsidR="2E3412CD" w:rsidRPr="03E53B73">
              <w:rPr>
                <w:rFonts w:ascii="Calibri" w:eastAsia="Calibri" w:hAnsi="Calibri" w:cs="Calibri"/>
                <w:color w:val="000000" w:themeColor="text1"/>
              </w:rPr>
              <w:t>.</w:t>
            </w:r>
          </w:p>
          <w:p w14:paraId="78ED5573" w14:textId="32B1FDD6" w:rsidR="00723113" w:rsidRPr="000E3323" w:rsidRDefault="00000000" w:rsidP="03E53B73">
            <w:pPr>
              <w:spacing w:before="120" w:after="120" w:line="259" w:lineRule="auto"/>
              <w:rPr>
                <w:rFonts w:ascii="Calibri" w:eastAsia="Calibri" w:hAnsi="Calibri" w:cs="Calibri"/>
                <w:lang w:val="ru-RU"/>
              </w:rPr>
            </w:pPr>
            <w:sdt>
              <w:sdtPr>
                <w:rPr>
                  <w:lang w:val="ru-RU"/>
                </w:rPr>
                <w:id w:val="1422608054"/>
                <w:placeholder>
                  <w:docPart w:val="DefaultPlaceholder_1081868574"/>
                </w:placeholder>
                <w14:checkbox>
                  <w14:checked w14:val="0"/>
                  <w14:checkedState w14:val="2612" w14:font="MS Gothic"/>
                  <w14:uncheckedState w14:val="2610" w14:font="MS Gothic"/>
                </w14:checkbox>
              </w:sdtPr>
              <w:sdtContent>
                <w:r w:rsidR="69A63EAC" w:rsidRPr="000E3323">
                  <w:rPr>
                    <w:rFonts w:ascii="Segoe UI Symbol" w:eastAsia="MS Gothic" w:hAnsi="Segoe UI Symbol" w:cs="Segoe UI Symbol"/>
                    <w:lang w:val="ru-RU"/>
                  </w:rPr>
                  <w:t>☐</w:t>
                </w:r>
              </w:sdtContent>
            </w:sdt>
            <w:r w:rsidR="69A63EAC" w:rsidRPr="000E3323">
              <w:rPr>
                <w:lang w:val="ru-RU"/>
              </w:rPr>
              <w:t xml:space="preserve">  </w:t>
            </w:r>
            <w:r w:rsidR="371C87A4" w:rsidRPr="03E53B73">
              <w:rPr>
                <w:rFonts w:ascii="Calibri" w:eastAsia="Calibri" w:hAnsi="Calibri" w:cs="Calibri"/>
                <w:color w:val="000000" w:themeColor="text1"/>
              </w:rPr>
              <w:t>Я даю згоду на обробку персональних даних, які я вказав/-ла у заявці.</w:t>
            </w:r>
          </w:p>
        </w:tc>
      </w:tr>
      <w:tr w:rsidR="00AC0E37" w:rsidRPr="0057193B" w14:paraId="1049744B" w14:textId="77777777" w:rsidTr="48229896">
        <w:trPr>
          <w:trHeight w:val="1092"/>
        </w:trPr>
        <w:tc>
          <w:tcPr>
            <w:tcW w:w="2689" w:type="dxa"/>
            <w:shd w:val="clear" w:color="auto" w:fill="D5DCE4" w:themeFill="text2" w:themeFillTint="33"/>
          </w:tcPr>
          <w:p w14:paraId="6869598C" w14:textId="4C8616C4" w:rsidR="00AC0E37" w:rsidRPr="000E3323" w:rsidRDefault="371C87A4" w:rsidP="03E53B73">
            <w:pPr>
              <w:spacing w:before="120" w:after="120"/>
              <w:rPr>
                <w:b/>
                <w:bCs/>
              </w:rPr>
            </w:pPr>
            <w:r w:rsidRPr="03E53B73">
              <w:rPr>
                <w:b/>
                <w:bCs/>
              </w:rPr>
              <w:t>Місце</w:t>
            </w:r>
            <w:r w:rsidR="7CB06F0C" w:rsidRPr="03E53B73">
              <w:rPr>
                <w:b/>
                <w:bCs/>
              </w:rPr>
              <w:t xml:space="preserve"> і </w:t>
            </w:r>
            <w:r w:rsidR="177C9517" w:rsidRPr="03E53B73">
              <w:rPr>
                <w:b/>
                <w:bCs/>
              </w:rPr>
              <w:t>д</w:t>
            </w:r>
            <w:r w:rsidRPr="03E53B73">
              <w:rPr>
                <w:b/>
                <w:bCs/>
              </w:rPr>
              <w:t>ата</w:t>
            </w:r>
            <w:r w:rsidR="03A3156C" w:rsidRPr="03E53B73">
              <w:rPr>
                <w:b/>
                <w:bCs/>
              </w:rPr>
              <w:t>:</w:t>
            </w:r>
          </w:p>
          <w:p w14:paraId="76B800C0" w14:textId="5D75E132" w:rsidR="00AC0E37" w:rsidRPr="000E3323" w:rsidRDefault="4D61D08C" w:rsidP="03E53B73">
            <w:pPr>
              <w:spacing w:before="120" w:after="120"/>
              <w:jc w:val="both"/>
              <w:rPr>
                <w:b/>
                <w:bCs/>
              </w:rPr>
            </w:pPr>
            <w:r w:rsidRPr="03E53B73">
              <w:rPr>
                <w:b/>
                <w:bCs/>
              </w:rPr>
              <w:t>ПІБ</w:t>
            </w:r>
            <w:r w:rsidR="1C944982" w:rsidRPr="03E53B73">
              <w:rPr>
                <w:b/>
                <w:bCs/>
              </w:rPr>
              <w:t xml:space="preserve"> та </w:t>
            </w:r>
            <w:r w:rsidR="436237F8" w:rsidRPr="03E53B73">
              <w:rPr>
                <w:b/>
                <w:bCs/>
              </w:rPr>
              <w:t>п</w:t>
            </w:r>
            <w:r w:rsidRPr="03E53B73">
              <w:rPr>
                <w:b/>
                <w:bCs/>
              </w:rPr>
              <w:t>ідпис</w:t>
            </w:r>
            <w:r w:rsidR="03A3156C" w:rsidRPr="03E53B73">
              <w:rPr>
                <w:b/>
                <w:bCs/>
              </w:rPr>
              <w:t>:</w:t>
            </w:r>
          </w:p>
        </w:tc>
        <w:tc>
          <w:tcPr>
            <w:tcW w:w="6939" w:type="dxa"/>
            <w:gridSpan w:val="3"/>
          </w:tcPr>
          <w:p w14:paraId="3687BC24" w14:textId="77777777" w:rsidR="00AC0E37" w:rsidRPr="000E3323" w:rsidRDefault="00AC0E37" w:rsidP="03E53B73">
            <w:pPr>
              <w:spacing w:before="120" w:after="120"/>
            </w:pPr>
          </w:p>
        </w:tc>
      </w:tr>
    </w:tbl>
    <w:p w14:paraId="58A20DD6" w14:textId="1130003C" w:rsidR="00433E9C" w:rsidRPr="007A7007" w:rsidRDefault="0929A8C9" w:rsidP="65D1CE02">
      <w:pPr>
        <w:rPr>
          <w:i/>
          <w:iCs/>
          <w:color w:val="000000" w:themeColor="text1"/>
        </w:rPr>
      </w:pPr>
      <w:r>
        <w:br/>
      </w:r>
    </w:p>
    <w:p w14:paraId="2331A02C" w14:textId="7B01D782" w:rsidR="00835B2B" w:rsidRDefault="0034749D" w:rsidP="1444FD0E">
      <w:pPr>
        <w:pStyle w:val="1"/>
        <w:numPr>
          <w:ilvl w:val="0"/>
          <w:numId w:val="1"/>
        </w:numPr>
        <w:rPr>
          <w:rFonts w:asciiTheme="minorHAnsi" w:hAnsiTheme="minorHAnsi" w:cstheme="minorBidi"/>
          <w:lang w:val="en-US"/>
        </w:rPr>
      </w:pPr>
      <w:r w:rsidRPr="1444FD0E">
        <w:rPr>
          <w:rFonts w:asciiTheme="minorHAnsi" w:hAnsiTheme="minorHAnsi" w:cstheme="minorBidi"/>
        </w:rPr>
        <w:t xml:space="preserve">МОЛОДІЖНИЙ </w:t>
      </w:r>
      <w:r w:rsidR="2BE17C2D" w:rsidRPr="1444FD0E">
        <w:rPr>
          <w:rFonts w:asciiTheme="minorHAnsi" w:hAnsiTheme="minorHAnsi" w:cstheme="minorBidi"/>
        </w:rPr>
        <w:t>ЦЕНТР</w:t>
      </w:r>
    </w:p>
    <w:p w14:paraId="0C761CFA" w14:textId="0B017997" w:rsidR="4CD2332C" w:rsidRDefault="4B94D7FC" w:rsidP="1444FD0E">
      <w:r w:rsidRPr="1444FD0E">
        <w:rPr>
          <w:i/>
          <w:iCs/>
          <w:color w:val="000000" w:themeColor="text1"/>
        </w:rPr>
        <w:t xml:space="preserve">Надайте </w:t>
      </w:r>
      <w:r w:rsidR="2E1A4EB9" w:rsidRPr="1444FD0E">
        <w:rPr>
          <w:i/>
          <w:iCs/>
          <w:color w:val="000000" w:themeColor="text1"/>
        </w:rPr>
        <w:t xml:space="preserve">опис </w:t>
      </w:r>
      <w:r w:rsidR="00552A34" w:rsidRPr="1444FD0E">
        <w:rPr>
          <w:i/>
          <w:iCs/>
          <w:color w:val="000000" w:themeColor="text1"/>
          <w:lang w:val="uk-UA"/>
        </w:rPr>
        <w:t>діяльності</w:t>
      </w:r>
      <w:r w:rsidR="2E1A4EB9" w:rsidRPr="1444FD0E">
        <w:rPr>
          <w:i/>
          <w:iCs/>
          <w:color w:val="000000" w:themeColor="text1"/>
        </w:rPr>
        <w:t xml:space="preserve"> вашого молодіжного </w:t>
      </w:r>
      <w:r w:rsidR="0BE0480C" w:rsidRPr="1444FD0E">
        <w:rPr>
          <w:i/>
          <w:iCs/>
          <w:color w:val="000000" w:themeColor="text1"/>
          <w:lang w:val="uk-UA"/>
        </w:rPr>
        <w:t>центру</w:t>
      </w:r>
      <w:r w:rsidR="2E1A4EB9" w:rsidRPr="1444FD0E">
        <w:rPr>
          <w:i/>
          <w:iCs/>
          <w:color w:val="000000" w:themeColor="text1"/>
        </w:rPr>
        <w:t>.</w:t>
      </w:r>
      <w:r w:rsidRPr="1444FD0E">
        <w:rPr>
          <w:i/>
          <w:iCs/>
          <w:color w:val="000000" w:themeColor="text1"/>
        </w:rPr>
        <w:t xml:space="preserve"> </w:t>
      </w:r>
      <w:r w:rsidR="003F18A0" w:rsidRPr="1444FD0E">
        <w:rPr>
          <w:i/>
          <w:iCs/>
          <w:color w:val="000000" w:themeColor="text1"/>
          <w:lang w:val="ru-RU"/>
        </w:rPr>
        <w:t xml:space="preserve">За </w:t>
      </w:r>
      <w:proofErr w:type="spellStart"/>
      <w:r w:rsidR="003F18A0" w:rsidRPr="1444FD0E">
        <w:rPr>
          <w:i/>
          <w:iCs/>
          <w:color w:val="000000" w:themeColor="text1"/>
          <w:lang w:val="ru-RU"/>
        </w:rPr>
        <w:t>наявност</w:t>
      </w:r>
      <w:proofErr w:type="spellEnd"/>
      <w:r w:rsidR="003F18A0" w:rsidRPr="1444FD0E">
        <w:rPr>
          <w:i/>
          <w:iCs/>
          <w:color w:val="000000" w:themeColor="text1"/>
          <w:lang w:val="uk-UA"/>
        </w:rPr>
        <w:t>і, д</w:t>
      </w:r>
      <w:r w:rsidRPr="1444FD0E">
        <w:rPr>
          <w:i/>
          <w:iCs/>
          <w:color w:val="000000" w:themeColor="text1"/>
        </w:rPr>
        <w:t>одайте посилання на попередн</w:t>
      </w:r>
      <w:r w:rsidR="04E4910D" w:rsidRPr="1444FD0E">
        <w:rPr>
          <w:i/>
          <w:iCs/>
          <w:color w:val="000000" w:themeColor="text1"/>
        </w:rPr>
        <w:t>і</w:t>
      </w:r>
      <w:r w:rsidRPr="1444FD0E">
        <w:rPr>
          <w:i/>
          <w:iCs/>
          <w:color w:val="000000" w:themeColor="text1"/>
        </w:rPr>
        <w:t xml:space="preserve"> проєкти, </w:t>
      </w:r>
      <w:r w:rsidR="00B13F84" w:rsidRPr="1444FD0E">
        <w:rPr>
          <w:i/>
          <w:iCs/>
          <w:color w:val="000000" w:themeColor="text1"/>
          <w:lang w:val="uk-UA"/>
        </w:rPr>
        <w:t>презента</w:t>
      </w:r>
      <w:r w:rsidR="003F18A0" w:rsidRPr="1444FD0E">
        <w:rPr>
          <w:i/>
          <w:iCs/>
          <w:color w:val="000000" w:themeColor="text1"/>
          <w:lang w:val="uk-UA"/>
        </w:rPr>
        <w:t>ці</w:t>
      </w:r>
      <w:r w:rsidR="00E82226" w:rsidRPr="1444FD0E">
        <w:rPr>
          <w:i/>
          <w:iCs/>
          <w:color w:val="000000" w:themeColor="text1"/>
          <w:lang w:val="uk-UA"/>
        </w:rPr>
        <w:t>ї</w:t>
      </w:r>
      <w:r w:rsidR="00B13F84" w:rsidRPr="1444FD0E">
        <w:rPr>
          <w:i/>
          <w:iCs/>
          <w:color w:val="000000" w:themeColor="text1"/>
          <w:lang w:val="uk-UA"/>
        </w:rPr>
        <w:t>, портфоліо</w:t>
      </w:r>
      <w:r w:rsidR="00E82226" w:rsidRPr="1444FD0E">
        <w:rPr>
          <w:i/>
          <w:iCs/>
          <w:color w:val="000000" w:themeColor="text1"/>
          <w:lang w:val="uk-UA"/>
        </w:rPr>
        <w:t>, публікації</w:t>
      </w:r>
      <w:r w:rsidRPr="1444FD0E">
        <w:rPr>
          <w:i/>
          <w:iCs/>
          <w:color w:val="000000" w:themeColor="text1"/>
        </w:rPr>
        <w:t xml:space="preserve"> </w:t>
      </w:r>
      <w:r w:rsidR="00E82226" w:rsidRPr="1444FD0E">
        <w:rPr>
          <w:i/>
          <w:iCs/>
          <w:color w:val="000000" w:themeColor="text1"/>
          <w:lang w:val="uk-UA"/>
        </w:rPr>
        <w:t xml:space="preserve">про вас </w:t>
      </w:r>
      <w:r w:rsidRPr="1444FD0E">
        <w:rPr>
          <w:i/>
          <w:iCs/>
          <w:color w:val="000000" w:themeColor="text1"/>
        </w:rPr>
        <w:t xml:space="preserve">тощо. </w:t>
      </w:r>
    </w:p>
    <w:p w14:paraId="36A4D666" w14:textId="77777777" w:rsidR="007479DF" w:rsidRPr="00323AA0" w:rsidRDefault="007479DF" w:rsidP="1444FD0E">
      <w:pPr>
        <w:rPr>
          <w:i/>
          <w:iCs/>
          <w:color w:val="000000" w:themeColor="text1"/>
        </w:rPr>
      </w:pPr>
    </w:p>
    <w:p w14:paraId="15B45729" w14:textId="0219090C" w:rsidR="00CD0F02" w:rsidRPr="00B13F84" w:rsidRDefault="24F9E1EE" w:rsidP="1444FD0E">
      <w:pPr>
        <w:pStyle w:val="1"/>
        <w:numPr>
          <w:ilvl w:val="0"/>
          <w:numId w:val="1"/>
        </w:numPr>
        <w:rPr>
          <w:rFonts w:asciiTheme="minorHAnsi" w:hAnsiTheme="minorHAnsi" w:cstheme="minorBidi"/>
        </w:rPr>
      </w:pPr>
      <w:r w:rsidRPr="1444FD0E">
        <w:rPr>
          <w:rFonts w:asciiTheme="minorHAnsi" w:hAnsiTheme="minorHAnsi" w:cstheme="minorBidi"/>
        </w:rPr>
        <w:t>ДІЯЛЬНІСТЬ АБО ПРОЄКТ</w:t>
      </w:r>
    </w:p>
    <w:p w14:paraId="7361FA84" w14:textId="29FD81E4" w:rsidR="000B71CC" w:rsidRPr="007A7007" w:rsidRDefault="31F531D8" w:rsidP="03E53B73">
      <w:pPr>
        <w:pStyle w:val="2"/>
        <w:rPr>
          <w:rFonts w:asciiTheme="minorHAnsi" w:hAnsiTheme="minorHAnsi" w:cstheme="minorBidi"/>
          <w:lang w:val="ru-RU"/>
        </w:rPr>
      </w:pPr>
      <w:r w:rsidRPr="03E53B73">
        <w:rPr>
          <w:rFonts w:asciiTheme="minorHAnsi" w:hAnsiTheme="minorHAnsi" w:cstheme="minorBidi"/>
        </w:rPr>
        <w:t>Аналіз контексту</w:t>
      </w:r>
    </w:p>
    <w:p w14:paraId="61EF81C2" w14:textId="77777777" w:rsidR="008B0EDD" w:rsidRPr="000E3323" w:rsidRDefault="20A47CBD" w:rsidP="008B0EDD">
      <w:pPr>
        <w:pStyle w:val="2"/>
        <w:spacing w:after="160"/>
        <w:rPr>
          <w:rFonts w:asciiTheme="minorHAnsi" w:hAnsiTheme="minorHAnsi" w:cstheme="minorBidi"/>
        </w:rPr>
      </w:pPr>
      <w:r w:rsidRPr="65D1CE02">
        <w:rPr>
          <w:rFonts w:ascii="Calibri" w:eastAsia="Calibri" w:hAnsi="Calibri" w:cs="Calibri"/>
          <w:i/>
          <w:iCs/>
          <w:color w:val="000000" w:themeColor="text1"/>
          <w:sz w:val="22"/>
          <w:szCs w:val="22"/>
        </w:rPr>
        <w:t xml:space="preserve">Будь ласка, розкажіть про </w:t>
      </w:r>
      <w:r w:rsidR="2665914E" w:rsidRPr="2D9B73F8">
        <w:rPr>
          <w:rFonts w:ascii="Calibri" w:eastAsia="Calibri" w:hAnsi="Calibri" w:cs="Calibri"/>
          <w:i/>
          <w:iCs/>
          <w:color w:val="000000" w:themeColor="text1"/>
          <w:sz w:val="22"/>
          <w:szCs w:val="22"/>
        </w:rPr>
        <w:t>ваші потреби</w:t>
      </w:r>
      <w:r w:rsidR="00557836">
        <w:rPr>
          <w:rFonts w:ascii="Calibri" w:eastAsia="Calibri" w:hAnsi="Calibri" w:cs="Calibri"/>
          <w:i/>
          <w:iCs/>
          <w:color w:val="000000" w:themeColor="text1"/>
          <w:sz w:val="22"/>
          <w:szCs w:val="22"/>
        </w:rPr>
        <w:t xml:space="preserve"> </w:t>
      </w:r>
      <w:r w:rsidR="00557836">
        <w:rPr>
          <w:rFonts w:ascii="Calibri" w:eastAsia="Calibri" w:hAnsi="Calibri" w:cs="Calibri"/>
          <w:i/>
          <w:iCs/>
          <w:color w:val="000000" w:themeColor="text1"/>
          <w:sz w:val="22"/>
          <w:szCs w:val="22"/>
          <w:lang w:val="ru-RU"/>
        </w:rPr>
        <w:t>та</w:t>
      </w:r>
      <w:r w:rsidR="2665914E" w:rsidRPr="2D9B73F8">
        <w:rPr>
          <w:rFonts w:ascii="Calibri" w:eastAsia="Calibri" w:hAnsi="Calibri" w:cs="Calibri"/>
          <w:i/>
          <w:iCs/>
          <w:color w:val="000000" w:themeColor="text1"/>
          <w:sz w:val="22"/>
          <w:szCs w:val="22"/>
        </w:rPr>
        <w:t xml:space="preserve"> </w:t>
      </w:r>
      <w:r w:rsidRPr="65D1CE02">
        <w:rPr>
          <w:rFonts w:ascii="Calibri" w:eastAsia="Calibri" w:hAnsi="Calibri" w:cs="Calibri"/>
          <w:i/>
          <w:iCs/>
          <w:color w:val="000000" w:themeColor="text1"/>
          <w:sz w:val="22"/>
          <w:szCs w:val="22"/>
        </w:rPr>
        <w:t>передумови</w:t>
      </w:r>
      <w:r w:rsidR="1242BAF3" w:rsidRPr="605B08E3">
        <w:rPr>
          <w:rFonts w:ascii="Calibri" w:eastAsia="Calibri" w:hAnsi="Calibri" w:cs="Calibri"/>
          <w:i/>
          <w:iCs/>
          <w:color w:val="000000" w:themeColor="text1"/>
          <w:sz w:val="22"/>
          <w:szCs w:val="22"/>
        </w:rPr>
        <w:t xml:space="preserve"> </w:t>
      </w:r>
      <w:r w:rsidR="2665914E" w:rsidRPr="2D9B73F8">
        <w:rPr>
          <w:rFonts w:ascii="Calibri" w:eastAsia="Calibri" w:hAnsi="Calibri" w:cs="Calibri"/>
          <w:i/>
          <w:iCs/>
          <w:color w:val="000000" w:themeColor="text1"/>
          <w:sz w:val="22"/>
          <w:szCs w:val="22"/>
        </w:rPr>
        <w:t xml:space="preserve">їх </w:t>
      </w:r>
      <w:r w:rsidR="1242BAF3" w:rsidRPr="043DFD35">
        <w:rPr>
          <w:rFonts w:ascii="Calibri" w:eastAsia="Calibri" w:hAnsi="Calibri" w:cs="Calibri"/>
          <w:i/>
          <w:iCs/>
          <w:color w:val="000000" w:themeColor="text1"/>
          <w:sz w:val="22"/>
          <w:szCs w:val="22"/>
        </w:rPr>
        <w:t>виникнення</w:t>
      </w:r>
      <w:r w:rsidR="00557836">
        <w:rPr>
          <w:rFonts w:ascii="Calibri" w:eastAsia="Calibri" w:hAnsi="Calibri" w:cs="Calibri"/>
          <w:i/>
          <w:iCs/>
          <w:color w:val="000000" w:themeColor="text1"/>
          <w:sz w:val="22"/>
          <w:szCs w:val="22"/>
          <w:lang w:val="ru-RU"/>
        </w:rPr>
        <w:t>.</w:t>
      </w:r>
      <w:r w:rsidR="00E82226">
        <w:rPr>
          <w:rFonts w:ascii="Calibri" w:eastAsia="Calibri" w:hAnsi="Calibri" w:cs="Calibri"/>
          <w:i/>
          <w:iCs/>
          <w:color w:val="000000" w:themeColor="text1"/>
          <w:sz w:val="22"/>
          <w:szCs w:val="22"/>
          <w:lang w:val="ru-RU"/>
        </w:rPr>
        <w:br/>
      </w:r>
      <w:r w:rsidR="008B0EDD">
        <w:rPr>
          <w:rFonts w:ascii="Calibri" w:eastAsia="Calibri" w:hAnsi="Calibri" w:cs="Calibri"/>
          <w:i/>
          <w:iCs/>
          <w:color w:val="000000" w:themeColor="text1"/>
          <w:sz w:val="22"/>
          <w:szCs w:val="22"/>
          <w:lang w:val="ru-RU"/>
        </w:rPr>
        <w:br/>
      </w:r>
      <w:r w:rsidR="008B0EDD" w:rsidRPr="03E53B73">
        <w:rPr>
          <w:rFonts w:asciiTheme="minorHAnsi" w:hAnsiTheme="minorHAnsi" w:cstheme="minorBidi"/>
        </w:rPr>
        <w:t>Цільова аудиторія</w:t>
      </w:r>
    </w:p>
    <w:p w14:paraId="1F6CED93" w14:textId="6CC1C804" w:rsidR="008B0EDD" w:rsidRPr="008B0EDD" w:rsidRDefault="008B0EDD" w:rsidP="008B0EDD">
      <w:pPr>
        <w:rPr>
          <w:rFonts w:ascii="Calibri" w:eastAsia="Calibri" w:hAnsi="Calibri" w:cs="Calibri"/>
        </w:rPr>
      </w:pPr>
      <w:r w:rsidRPr="1444FD0E">
        <w:rPr>
          <w:rFonts w:ascii="Calibri" w:eastAsia="Calibri" w:hAnsi="Calibri" w:cs="Calibri"/>
          <w:i/>
          <w:iCs/>
          <w:color w:val="000000" w:themeColor="text1"/>
        </w:rPr>
        <w:t>Будь ласка, опишіть групу людей чи спільноту, на яких ваш</w:t>
      </w:r>
      <w:r w:rsidR="036E16A4" w:rsidRPr="1444FD0E">
        <w:rPr>
          <w:rFonts w:ascii="Calibri" w:eastAsia="Calibri" w:hAnsi="Calibri" w:cs="Calibri"/>
          <w:i/>
          <w:iCs/>
          <w:color w:val="000000" w:themeColor="text1"/>
        </w:rPr>
        <w:t>а діяльність або</w:t>
      </w:r>
      <w:r w:rsidRPr="1444FD0E">
        <w:rPr>
          <w:rFonts w:ascii="Calibri" w:eastAsia="Calibri" w:hAnsi="Calibri" w:cs="Calibri"/>
          <w:i/>
          <w:iCs/>
          <w:color w:val="000000" w:themeColor="text1"/>
        </w:rPr>
        <w:t xml:space="preserve"> проєкт безпосередньо здійснюватиме позитивний вплив. </w:t>
      </w:r>
      <w:r w:rsidRPr="1444FD0E">
        <w:rPr>
          <w:rFonts w:ascii="Calibri" w:eastAsia="Calibri" w:hAnsi="Calibri" w:cs="Calibri"/>
        </w:rPr>
        <w:t xml:space="preserve"> </w:t>
      </w:r>
    </w:p>
    <w:p w14:paraId="5A657452" w14:textId="77777777" w:rsidR="00E82226" w:rsidRPr="000E3323" w:rsidRDefault="00E82226" w:rsidP="00E82226">
      <w:pPr>
        <w:pStyle w:val="2"/>
        <w:rPr>
          <w:rFonts w:asciiTheme="minorHAnsi" w:hAnsiTheme="minorHAnsi" w:cstheme="minorBidi"/>
          <w:lang w:val="ru-RU"/>
        </w:rPr>
      </w:pPr>
      <w:r w:rsidRPr="65D1CE02">
        <w:rPr>
          <w:rFonts w:asciiTheme="minorHAnsi" w:hAnsiTheme="minorHAnsi" w:cstheme="minorBidi"/>
        </w:rPr>
        <w:t xml:space="preserve">Зміст </w:t>
      </w:r>
    </w:p>
    <w:p w14:paraId="7FA3BF43" w14:textId="61232DCC" w:rsidR="008B0EDD" w:rsidRDefault="00277E1D" w:rsidP="1444FD0E">
      <w:pPr>
        <w:rPr>
          <w:rFonts w:ascii="Calibri" w:eastAsia="Calibri" w:hAnsi="Calibri" w:cs="Calibri"/>
          <w:i/>
          <w:iCs/>
          <w:color w:val="000000" w:themeColor="text1"/>
          <w:lang w:val="uk-UA"/>
        </w:rPr>
      </w:pPr>
      <w:r w:rsidRPr="1444FD0E">
        <w:rPr>
          <w:rFonts w:ascii="Calibri" w:eastAsia="Calibri" w:hAnsi="Calibri" w:cs="Calibri"/>
          <w:i/>
          <w:iCs/>
          <w:color w:val="000000" w:themeColor="text1"/>
          <w:lang w:val="uk-UA"/>
        </w:rPr>
        <w:t>Коротко в</w:t>
      </w:r>
      <w:r w:rsidR="00E82226" w:rsidRPr="1444FD0E">
        <w:rPr>
          <w:rFonts w:ascii="Calibri" w:eastAsia="Calibri" w:hAnsi="Calibri" w:cs="Calibri"/>
          <w:i/>
          <w:iCs/>
          <w:color w:val="000000" w:themeColor="text1"/>
          <w:lang w:val="uk-UA"/>
        </w:rPr>
        <w:t>кажіть</w:t>
      </w:r>
      <w:r w:rsidR="00E82226" w:rsidRPr="1444FD0E">
        <w:rPr>
          <w:rFonts w:ascii="Calibri" w:eastAsia="Calibri" w:hAnsi="Calibri" w:cs="Calibri"/>
          <w:i/>
          <w:iCs/>
          <w:color w:val="000000" w:themeColor="text1"/>
        </w:rPr>
        <w:t xml:space="preserve"> основні види діяльності </w:t>
      </w:r>
      <w:r w:rsidR="00E82226" w:rsidRPr="1444FD0E">
        <w:rPr>
          <w:rFonts w:ascii="Calibri" w:eastAsia="Calibri" w:hAnsi="Calibri" w:cs="Calibri"/>
          <w:i/>
          <w:iCs/>
          <w:color w:val="000000" w:themeColor="text1"/>
          <w:lang w:val="uk-UA"/>
        </w:rPr>
        <w:t>та кроки, які передбачені для закриття ваших потреб (придбання техніки, ремонтні роботи,</w:t>
      </w:r>
      <w:r w:rsidRPr="1444FD0E">
        <w:rPr>
          <w:rFonts w:ascii="Calibri" w:eastAsia="Calibri" w:hAnsi="Calibri" w:cs="Calibri"/>
          <w:i/>
          <w:iCs/>
          <w:color w:val="000000" w:themeColor="text1"/>
          <w:lang w:val="uk-UA"/>
        </w:rPr>
        <w:t xml:space="preserve"> тощо)</w:t>
      </w:r>
    </w:p>
    <w:p w14:paraId="33DBB0F8" w14:textId="77777777" w:rsidR="00277E1D" w:rsidRPr="007C039E" w:rsidRDefault="00277E1D" w:rsidP="48229896">
      <w:pPr>
        <w:pStyle w:val="2"/>
        <w:rPr>
          <w:rFonts w:asciiTheme="minorHAnsi" w:hAnsiTheme="minorHAnsi" w:cstheme="minorBidi"/>
          <w:lang w:val="ru-RU"/>
        </w:rPr>
      </w:pPr>
      <w:commentRangeStart w:id="2"/>
      <w:r w:rsidRPr="48229896">
        <w:rPr>
          <w:rFonts w:asciiTheme="minorHAnsi" w:hAnsiTheme="minorHAnsi" w:cstheme="minorBidi"/>
        </w:rPr>
        <w:t>Очікуваний вплив</w:t>
      </w:r>
      <w:r w:rsidRPr="48229896">
        <w:rPr>
          <w:rFonts w:asciiTheme="minorHAnsi" w:hAnsiTheme="minorHAnsi" w:cstheme="minorBidi"/>
          <w:lang w:val="ru-RU"/>
        </w:rPr>
        <w:t xml:space="preserve"> (результат)</w:t>
      </w:r>
    </w:p>
    <w:p w14:paraId="0CAF7B82" w14:textId="74F68914" w:rsidR="00277E1D" w:rsidRDefault="00277E1D" w:rsidP="65D1CE02">
      <w:pPr>
        <w:rPr>
          <w:rFonts w:ascii="Calibri" w:eastAsia="Calibri" w:hAnsi="Calibri" w:cs="Calibri"/>
        </w:rPr>
      </w:pPr>
      <w:r w:rsidRPr="48229896">
        <w:rPr>
          <w:rFonts w:ascii="Calibri" w:eastAsia="Calibri" w:hAnsi="Calibri" w:cs="Calibri"/>
          <w:i/>
          <w:iCs/>
          <w:color w:val="000000" w:themeColor="text1"/>
        </w:rPr>
        <w:t>Будь ласка, опишіть</w:t>
      </w:r>
      <w:r w:rsidR="1C534D5D" w:rsidRPr="48229896">
        <w:rPr>
          <w:rFonts w:ascii="Calibri" w:eastAsia="Calibri" w:hAnsi="Calibri" w:cs="Calibri"/>
          <w:i/>
          <w:iCs/>
          <w:color w:val="000000" w:themeColor="text1"/>
        </w:rPr>
        <w:t xml:space="preserve"> конкретно</w:t>
      </w:r>
      <w:r w:rsidRPr="48229896">
        <w:rPr>
          <w:rFonts w:ascii="Calibri" w:eastAsia="Calibri" w:hAnsi="Calibri" w:cs="Calibri"/>
          <w:i/>
          <w:iCs/>
          <w:color w:val="000000" w:themeColor="text1"/>
        </w:rPr>
        <w:t xml:space="preserve">, якого </w:t>
      </w:r>
      <w:r w:rsidR="6F5CC54F" w:rsidRPr="48229896">
        <w:rPr>
          <w:rFonts w:ascii="Calibri" w:eastAsia="Calibri" w:hAnsi="Calibri" w:cs="Calibri"/>
          <w:i/>
          <w:iCs/>
          <w:color w:val="000000" w:themeColor="text1"/>
        </w:rPr>
        <w:t xml:space="preserve">вимірюваного (кількісно та якісно) </w:t>
      </w:r>
      <w:r w:rsidRPr="48229896">
        <w:rPr>
          <w:rFonts w:ascii="Calibri" w:eastAsia="Calibri" w:hAnsi="Calibri" w:cs="Calibri"/>
          <w:i/>
          <w:iCs/>
          <w:color w:val="000000" w:themeColor="text1"/>
        </w:rPr>
        <w:t xml:space="preserve">впливу від </w:t>
      </w:r>
      <w:r w:rsidR="15121584" w:rsidRPr="48229896">
        <w:rPr>
          <w:rFonts w:ascii="Calibri" w:eastAsia="Calibri" w:hAnsi="Calibri" w:cs="Calibri"/>
          <w:i/>
          <w:iCs/>
          <w:color w:val="000000" w:themeColor="text1"/>
        </w:rPr>
        <w:t xml:space="preserve">наданої </w:t>
      </w:r>
      <w:r w:rsidRPr="48229896">
        <w:rPr>
          <w:rFonts w:ascii="Calibri" w:eastAsia="Calibri" w:hAnsi="Calibri" w:cs="Calibri"/>
          <w:i/>
          <w:iCs/>
          <w:color w:val="000000" w:themeColor="text1"/>
        </w:rPr>
        <w:t>п</w:t>
      </w:r>
      <w:r w:rsidR="1DA0B394" w:rsidRPr="48229896">
        <w:rPr>
          <w:rFonts w:ascii="Calibri" w:eastAsia="Calibri" w:hAnsi="Calibri" w:cs="Calibri"/>
          <w:i/>
          <w:iCs/>
          <w:color w:val="000000" w:themeColor="text1"/>
        </w:rPr>
        <w:t>ідтримки</w:t>
      </w:r>
      <w:r w:rsidRPr="48229896">
        <w:rPr>
          <w:rFonts w:ascii="Calibri" w:eastAsia="Calibri" w:hAnsi="Calibri" w:cs="Calibri"/>
          <w:i/>
          <w:iCs/>
          <w:color w:val="000000" w:themeColor="text1"/>
        </w:rPr>
        <w:t xml:space="preserve"> ви очікуєте та яким чином він буде досягнутий.</w:t>
      </w:r>
      <w:r w:rsidR="5B09BDB7" w:rsidRPr="48229896">
        <w:rPr>
          <w:rFonts w:ascii="Calibri" w:eastAsia="Calibri" w:hAnsi="Calibri" w:cs="Calibri"/>
          <w:i/>
          <w:iCs/>
          <w:color w:val="000000" w:themeColor="text1"/>
        </w:rPr>
        <w:t xml:space="preserve"> </w:t>
      </w:r>
      <w:commentRangeEnd w:id="2"/>
      <w:r>
        <w:rPr>
          <w:rStyle w:val="af1"/>
        </w:rPr>
        <w:commentReference w:id="2"/>
      </w:r>
    </w:p>
    <w:p w14:paraId="257BC7CE" w14:textId="69FC3CA5" w:rsidR="000846AC" w:rsidRPr="00557836" w:rsidRDefault="3530C5AE" w:rsidP="65D1CE02">
      <w:pPr>
        <w:rPr>
          <w:i/>
          <w:iCs/>
          <w:color w:val="000000" w:themeColor="text1"/>
          <w:lang w:val="uk-UA"/>
        </w:rPr>
      </w:pPr>
      <w:r>
        <w:br/>
      </w:r>
    </w:p>
    <w:p w14:paraId="3608CB3B" w14:textId="2C21A776" w:rsidR="00FB7055" w:rsidRPr="0066601C" w:rsidRDefault="0066601C" w:rsidP="03E53B73">
      <w:pPr>
        <w:rPr>
          <w:rFonts w:ascii="Calibri" w:eastAsia="Calibri" w:hAnsi="Calibri" w:cs="Calibri"/>
        </w:rPr>
      </w:pPr>
      <w:r>
        <w:rPr>
          <w:rFonts w:ascii="Calibri" w:eastAsia="Calibri" w:hAnsi="Calibri" w:cs="Calibri"/>
        </w:rPr>
        <w:br/>
      </w:r>
    </w:p>
    <w:p w14:paraId="20B59AC5" w14:textId="657B0245" w:rsidR="20D50760" w:rsidRDefault="20D50760" w:rsidP="03E53B73">
      <w:pPr>
        <w:pStyle w:val="2"/>
        <w:rPr>
          <w:rFonts w:asciiTheme="minorHAnsi" w:hAnsiTheme="minorHAnsi" w:cstheme="minorBidi"/>
        </w:rPr>
      </w:pPr>
      <w:proofErr w:type="spellStart"/>
      <w:r w:rsidRPr="03E53B73">
        <w:rPr>
          <w:rFonts w:asciiTheme="minorHAnsi" w:hAnsiTheme="minorHAnsi" w:cstheme="minorBidi"/>
        </w:rPr>
        <w:lastRenderedPageBreak/>
        <w:t>Інклюзивність</w:t>
      </w:r>
      <w:proofErr w:type="spellEnd"/>
      <w:r w:rsidRPr="03E53B73">
        <w:rPr>
          <w:rFonts w:asciiTheme="minorHAnsi" w:hAnsiTheme="minorHAnsi" w:cstheme="minorBidi"/>
        </w:rPr>
        <w:t xml:space="preserve"> та </w:t>
      </w:r>
      <w:r w:rsidR="5B8517B4" w:rsidRPr="03E53B73">
        <w:rPr>
          <w:rFonts w:asciiTheme="minorHAnsi" w:hAnsiTheme="minorHAnsi" w:cstheme="minorBidi"/>
        </w:rPr>
        <w:t>Клім</w:t>
      </w:r>
      <w:r w:rsidR="002E6C00">
        <w:rPr>
          <w:rFonts w:asciiTheme="minorHAnsi" w:hAnsiTheme="minorHAnsi" w:cstheme="minorBidi"/>
        </w:rPr>
        <w:t>ат</w:t>
      </w:r>
    </w:p>
    <w:p w14:paraId="62794700" w14:textId="304B8C1D" w:rsidR="00433E9C" w:rsidRPr="00277E1D" w:rsidRDefault="4F2E4C00" w:rsidP="1444FD0E">
      <w:pPr>
        <w:rPr>
          <w:i/>
          <w:iCs/>
        </w:rPr>
      </w:pPr>
      <w:r w:rsidRPr="1444FD0E">
        <w:rPr>
          <w:i/>
          <w:iCs/>
        </w:rPr>
        <w:t xml:space="preserve">Будь ласка, </w:t>
      </w:r>
      <w:r w:rsidR="004702C3" w:rsidRPr="1444FD0E">
        <w:rPr>
          <w:i/>
          <w:iCs/>
          <w:lang w:val="uk-UA"/>
        </w:rPr>
        <w:t>вкажіть</w:t>
      </w:r>
      <w:r w:rsidRPr="1444FD0E">
        <w:rPr>
          <w:i/>
          <w:iCs/>
        </w:rPr>
        <w:t xml:space="preserve">, </w:t>
      </w:r>
      <w:r w:rsidR="004702C3" w:rsidRPr="1444FD0E">
        <w:rPr>
          <w:i/>
          <w:iCs/>
          <w:lang w:val="uk-UA"/>
        </w:rPr>
        <w:t>чи передбачає ваш</w:t>
      </w:r>
      <w:r w:rsidR="214975C1" w:rsidRPr="1444FD0E">
        <w:rPr>
          <w:i/>
          <w:iCs/>
          <w:lang w:val="uk-UA"/>
        </w:rPr>
        <w:t xml:space="preserve">а діяльність чи </w:t>
      </w:r>
      <w:proofErr w:type="spellStart"/>
      <w:r w:rsidR="214975C1" w:rsidRPr="1444FD0E">
        <w:rPr>
          <w:i/>
          <w:iCs/>
          <w:lang w:val="uk-UA"/>
        </w:rPr>
        <w:t>проєкти</w:t>
      </w:r>
      <w:proofErr w:type="spellEnd"/>
      <w:r w:rsidR="0058602B" w:rsidRPr="1444FD0E">
        <w:rPr>
          <w:i/>
          <w:iCs/>
          <w:lang w:val="uk-UA"/>
        </w:rPr>
        <w:t xml:space="preserve"> </w:t>
      </w:r>
      <w:r w:rsidRPr="1444FD0E">
        <w:rPr>
          <w:i/>
          <w:iCs/>
        </w:rPr>
        <w:t>мініміз</w:t>
      </w:r>
      <w:proofErr w:type="spellStart"/>
      <w:r w:rsidR="004702C3" w:rsidRPr="1444FD0E">
        <w:rPr>
          <w:i/>
          <w:iCs/>
          <w:lang w:val="uk-UA"/>
        </w:rPr>
        <w:t>ацію</w:t>
      </w:r>
      <w:proofErr w:type="spellEnd"/>
      <w:r w:rsidRPr="1444FD0E">
        <w:rPr>
          <w:i/>
          <w:iCs/>
        </w:rPr>
        <w:t xml:space="preserve"> вплив</w:t>
      </w:r>
      <w:r w:rsidR="004702C3" w:rsidRPr="1444FD0E">
        <w:rPr>
          <w:i/>
          <w:iCs/>
          <w:lang w:val="uk-UA"/>
        </w:rPr>
        <w:t>у</w:t>
      </w:r>
      <w:r w:rsidRPr="1444FD0E">
        <w:rPr>
          <w:i/>
          <w:iCs/>
        </w:rPr>
        <w:t xml:space="preserve"> на навколишнє середовище</w:t>
      </w:r>
      <w:r w:rsidR="72A5CD55" w:rsidRPr="1444FD0E">
        <w:rPr>
          <w:i/>
          <w:iCs/>
        </w:rPr>
        <w:t xml:space="preserve"> </w:t>
      </w:r>
      <w:r w:rsidR="1037D381" w:rsidRPr="1444FD0E">
        <w:rPr>
          <w:i/>
          <w:iCs/>
        </w:rPr>
        <w:t>т</w:t>
      </w:r>
      <w:r w:rsidR="51236C63" w:rsidRPr="1444FD0E">
        <w:rPr>
          <w:i/>
          <w:iCs/>
        </w:rPr>
        <w:t>а</w:t>
      </w:r>
      <w:r w:rsidRPr="1444FD0E">
        <w:rPr>
          <w:i/>
          <w:iCs/>
        </w:rPr>
        <w:t xml:space="preserve">, </w:t>
      </w:r>
      <w:r w:rsidR="1FEA8DA1" w:rsidRPr="1444FD0E">
        <w:rPr>
          <w:i/>
          <w:iCs/>
        </w:rPr>
        <w:t xml:space="preserve">за </w:t>
      </w:r>
      <w:r w:rsidRPr="1444FD0E">
        <w:rPr>
          <w:i/>
          <w:iCs/>
        </w:rPr>
        <w:t>можливо</w:t>
      </w:r>
      <w:r w:rsidR="4D96188B" w:rsidRPr="1444FD0E">
        <w:rPr>
          <w:i/>
          <w:iCs/>
        </w:rPr>
        <w:t>сті</w:t>
      </w:r>
      <w:r w:rsidRPr="1444FD0E">
        <w:rPr>
          <w:i/>
          <w:iCs/>
        </w:rPr>
        <w:t xml:space="preserve">, </w:t>
      </w:r>
      <w:r w:rsidR="004702C3" w:rsidRPr="1444FD0E">
        <w:rPr>
          <w:i/>
          <w:iCs/>
          <w:lang w:val="uk-UA"/>
        </w:rPr>
        <w:t>сприяння</w:t>
      </w:r>
      <w:r w:rsidRPr="1444FD0E">
        <w:rPr>
          <w:i/>
          <w:iCs/>
        </w:rPr>
        <w:t xml:space="preserve"> боротьбі з к</w:t>
      </w:r>
      <w:r w:rsidR="26E6DB06" w:rsidRPr="1444FD0E">
        <w:rPr>
          <w:i/>
          <w:iCs/>
        </w:rPr>
        <w:t>ліматичною кризою</w:t>
      </w:r>
      <w:r w:rsidRPr="1444FD0E">
        <w:rPr>
          <w:i/>
          <w:iCs/>
        </w:rPr>
        <w:t>. Також вк</w:t>
      </w:r>
      <w:r w:rsidR="07841342" w:rsidRPr="1444FD0E">
        <w:rPr>
          <w:i/>
          <w:iCs/>
        </w:rPr>
        <w:t>ажіть</w:t>
      </w:r>
      <w:r w:rsidRPr="1444FD0E">
        <w:rPr>
          <w:i/>
          <w:iCs/>
        </w:rPr>
        <w:t xml:space="preserve">, </w:t>
      </w:r>
      <w:r w:rsidR="00442121" w:rsidRPr="1444FD0E">
        <w:rPr>
          <w:i/>
          <w:iCs/>
          <w:lang w:val="uk-UA"/>
        </w:rPr>
        <w:t>чи буде ваша діяльність</w:t>
      </w:r>
      <w:r w:rsidR="3082152A" w:rsidRPr="1444FD0E">
        <w:rPr>
          <w:i/>
          <w:iCs/>
        </w:rPr>
        <w:t xml:space="preserve"> </w:t>
      </w:r>
      <w:r w:rsidR="00442121" w:rsidRPr="1444FD0E">
        <w:rPr>
          <w:i/>
          <w:iCs/>
          <w:lang w:val="uk-UA"/>
        </w:rPr>
        <w:t>сприяти</w:t>
      </w:r>
      <w:r w:rsidR="12A50FAE" w:rsidRPr="1444FD0E">
        <w:rPr>
          <w:i/>
          <w:iCs/>
        </w:rPr>
        <w:t xml:space="preserve"> </w:t>
      </w:r>
      <w:r w:rsidRPr="1444FD0E">
        <w:rPr>
          <w:i/>
          <w:iCs/>
        </w:rPr>
        <w:t>виріш</w:t>
      </w:r>
      <w:r w:rsidR="25FDA2FF" w:rsidRPr="1444FD0E">
        <w:rPr>
          <w:i/>
          <w:iCs/>
        </w:rPr>
        <w:t>енн</w:t>
      </w:r>
      <w:r w:rsidR="284A532C" w:rsidRPr="1444FD0E">
        <w:rPr>
          <w:i/>
          <w:iCs/>
        </w:rPr>
        <w:t xml:space="preserve">ю </w:t>
      </w:r>
      <w:r w:rsidRPr="1444FD0E">
        <w:rPr>
          <w:i/>
          <w:iCs/>
        </w:rPr>
        <w:t>п</w:t>
      </w:r>
      <w:r w:rsidR="6796C9A0" w:rsidRPr="1444FD0E">
        <w:rPr>
          <w:i/>
          <w:iCs/>
        </w:rPr>
        <w:t>роблем</w:t>
      </w:r>
      <w:r w:rsidRPr="1444FD0E">
        <w:rPr>
          <w:i/>
          <w:iCs/>
        </w:rPr>
        <w:t xml:space="preserve"> </w:t>
      </w:r>
      <w:r w:rsidR="3BE079D8" w:rsidRPr="1444FD0E">
        <w:rPr>
          <w:i/>
          <w:iCs/>
        </w:rPr>
        <w:t>з</w:t>
      </w:r>
      <w:r w:rsidR="3F7424BA" w:rsidRPr="1444FD0E">
        <w:rPr>
          <w:i/>
          <w:iCs/>
        </w:rPr>
        <w:t xml:space="preserve"> порушенням</w:t>
      </w:r>
      <w:r w:rsidR="3BE079D8" w:rsidRPr="1444FD0E">
        <w:rPr>
          <w:i/>
          <w:iCs/>
        </w:rPr>
        <w:t xml:space="preserve"> </w:t>
      </w:r>
      <w:r w:rsidRPr="1444FD0E">
        <w:rPr>
          <w:i/>
          <w:iCs/>
        </w:rPr>
        <w:t>прав людини</w:t>
      </w:r>
      <w:r w:rsidR="6B0F3AC5" w:rsidRPr="1444FD0E">
        <w:rPr>
          <w:i/>
          <w:iCs/>
        </w:rPr>
        <w:t xml:space="preserve"> і </w:t>
      </w:r>
      <w:r w:rsidRPr="1444FD0E">
        <w:rPr>
          <w:i/>
          <w:iCs/>
        </w:rPr>
        <w:t>включеніст</w:t>
      </w:r>
      <w:r w:rsidR="00442121" w:rsidRPr="1444FD0E">
        <w:rPr>
          <w:i/>
          <w:iCs/>
          <w:lang w:val="uk-UA"/>
        </w:rPr>
        <w:t>ю</w:t>
      </w:r>
      <w:r w:rsidRPr="1444FD0E">
        <w:rPr>
          <w:i/>
          <w:iCs/>
        </w:rPr>
        <w:t xml:space="preserve"> маргіналізованих груп</w:t>
      </w:r>
      <w:r w:rsidR="5D4A6722" w:rsidRPr="1444FD0E">
        <w:rPr>
          <w:i/>
          <w:iCs/>
        </w:rPr>
        <w:t xml:space="preserve"> </w:t>
      </w:r>
      <w:r w:rsidR="48FB358E" w:rsidRPr="1444FD0E">
        <w:rPr>
          <w:i/>
          <w:iCs/>
        </w:rPr>
        <w:t>молоді, молоді з сільської місцевос</w:t>
      </w:r>
      <w:r w:rsidR="002E6C00" w:rsidRPr="1444FD0E">
        <w:rPr>
          <w:i/>
          <w:iCs/>
          <w:lang w:val="uk-UA"/>
        </w:rPr>
        <w:t xml:space="preserve">ті </w:t>
      </w:r>
      <w:r w:rsidR="5D4A6722" w:rsidRPr="1444FD0E">
        <w:rPr>
          <w:i/>
          <w:iCs/>
        </w:rPr>
        <w:t>тощо.</w:t>
      </w:r>
      <w:r>
        <w:br/>
      </w:r>
    </w:p>
    <w:p w14:paraId="0584DE1E" w14:textId="62E8B67D" w:rsidR="00433E9C" w:rsidRDefault="1BB8063E" w:rsidP="03E53B73">
      <w:pPr>
        <w:pStyle w:val="1"/>
        <w:numPr>
          <w:ilvl w:val="0"/>
          <w:numId w:val="1"/>
        </w:numPr>
        <w:rPr>
          <w:rFonts w:asciiTheme="minorHAnsi" w:hAnsiTheme="minorHAnsi" w:cstheme="minorBidi"/>
          <w:lang w:val="en-US"/>
        </w:rPr>
      </w:pPr>
      <w:r w:rsidRPr="65D1CE02">
        <w:rPr>
          <w:rFonts w:asciiTheme="minorHAnsi" w:hAnsiTheme="minorHAnsi" w:cstheme="minorBidi"/>
        </w:rPr>
        <w:t>Б</w:t>
      </w:r>
      <w:r w:rsidR="6FED51B6" w:rsidRPr="65D1CE02">
        <w:rPr>
          <w:rFonts w:asciiTheme="minorHAnsi" w:hAnsiTheme="minorHAnsi" w:cstheme="minorBidi"/>
        </w:rPr>
        <w:t>ЮДЖЕТ</w:t>
      </w:r>
    </w:p>
    <w:p w14:paraId="699E0B17" w14:textId="1976013C" w:rsidR="002C3532" w:rsidRDefault="6FED51B6" w:rsidP="03E53B73">
      <w:pPr>
        <w:rPr>
          <w:rFonts w:eastAsiaTheme="minorEastAsia"/>
          <w:i/>
          <w:iCs/>
        </w:rPr>
      </w:pPr>
      <w:r w:rsidRPr="65D1CE02">
        <w:rPr>
          <w:rFonts w:eastAsiaTheme="minorEastAsia"/>
          <w:i/>
          <w:iCs/>
        </w:rPr>
        <w:t xml:space="preserve">Будь ласка, заповніть бюджетну форму, </w:t>
      </w:r>
      <w:r w:rsidR="008C40E3">
        <w:rPr>
          <w:rFonts w:eastAsiaTheme="minorEastAsia"/>
          <w:i/>
          <w:iCs/>
          <w:lang w:val="uk-UA"/>
        </w:rPr>
        <w:t xml:space="preserve">вказуючи усі </w:t>
      </w:r>
      <w:r w:rsidR="008740B5">
        <w:rPr>
          <w:rFonts w:eastAsiaTheme="minorEastAsia"/>
          <w:i/>
          <w:iCs/>
          <w:lang w:val="uk-UA"/>
        </w:rPr>
        <w:t xml:space="preserve">заплановані </w:t>
      </w:r>
      <w:r w:rsidR="008C40E3">
        <w:rPr>
          <w:rFonts w:eastAsiaTheme="minorEastAsia"/>
          <w:i/>
          <w:iCs/>
          <w:lang w:val="uk-UA"/>
        </w:rPr>
        <w:t>статті витрат</w:t>
      </w:r>
      <w:r w:rsidR="008B0EDD">
        <w:rPr>
          <w:rFonts w:eastAsiaTheme="minorEastAsia"/>
          <w:i/>
          <w:iCs/>
          <w:lang w:val="uk-UA"/>
        </w:rPr>
        <w:t xml:space="preserve"> та найменування </w:t>
      </w:r>
      <w:r w:rsidR="00426621">
        <w:rPr>
          <w:rFonts w:eastAsiaTheme="minorEastAsia"/>
          <w:i/>
          <w:iCs/>
          <w:lang w:val="uk-UA"/>
        </w:rPr>
        <w:t>товарів чи послуг</w:t>
      </w:r>
      <w:r w:rsidR="008C40E3">
        <w:rPr>
          <w:rFonts w:eastAsiaTheme="minorEastAsia"/>
          <w:i/>
          <w:iCs/>
          <w:lang w:val="uk-UA"/>
        </w:rPr>
        <w:t xml:space="preserve">. </w:t>
      </w:r>
      <w:r w:rsidRPr="65D1CE02">
        <w:rPr>
          <w:rFonts w:eastAsiaTheme="minorEastAsia"/>
          <w:i/>
          <w:iCs/>
        </w:rPr>
        <w:t>Якщо про</w:t>
      </w:r>
      <w:r w:rsidR="5DB44FDF" w:rsidRPr="65D1CE02">
        <w:rPr>
          <w:rFonts w:eastAsiaTheme="minorEastAsia"/>
          <w:i/>
          <w:iCs/>
        </w:rPr>
        <w:t>є</w:t>
      </w:r>
      <w:r w:rsidRPr="65D1CE02">
        <w:rPr>
          <w:rFonts w:eastAsiaTheme="minorEastAsia"/>
          <w:i/>
          <w:iCs/>
        </w:rPr>
        <w:t xml:space="preserve">кт співфінансується, будь ласка, вкажіть розподіл коштів у бюджеті. </w:t>
      </w:r>
    </w:p>
    <w:p w14:paraId="208D6BE7" w14:textId="77777777" w:rsidR="0091772C" w:rsidRPr="0091772C" w:rsidRDefault="0091772C" w:rsidP="0091772C">
      <w:pPr>
        <w:spacing w:after="0" w:line="240" w:lineRule="auto"/>
        <w:textAlignment w:val="baseline"/>
        <w:rPr>
          <w:rFonts w:ascii="Segoe UI" w:eastAsia="Times New Roman" w:hAnsi="Segoe UI" w:cs="Segoe UI"/>
          <w:sz w:val="18"/>
          <w:szCs w:val="18"/>
          <w:lang w:val="uk-UA" w:eastAsia="en-GB"/>
        </w:rPr>
      </w:pPr>
      <w:r w:rsidRPr="0091772C">
        <w:rPr>
          <w:rFonts w:ascii="Calibri" w:eastAsia="Times New Roman" w:hAnsi="Calibri" w:cs="Calibri"/>
          <w:lang w:val="en-GB"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73"/>
        <w:gridCol w:w="2349"/>
      </w:tblGrid>
      <w:tr w:rsidR="0091772C" w:rsidRPr="0091772C" w14:paraId="1FC91D54" w14:textId="77777777" w:rsidTr="1444FD0E">
        <w:trPr>
          <w:trHeight w:val="300"/>
        </w:trPr>
        <w:tc>
          <w:tcPr>
            <w:tcW w:w="7335"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6C713064" w14:textId="32BAF70D" w:rsidR="0091772C" w:rsidRPr="0091772C" w:rsidRDefault="0091772C" w:rsidP="0091772C">
            <w:pPr>
              <w:spacing w:after="0" w:line="240" w:lineRule="auto"/>
              <w:textAlignment w:val="baseline"/>
              <w:rPr>
                <w:rFonts w:ascii="Times New Roman" w:eastAsia="Times New Roman" w:hAnsi="Times New Roman" w:cs="Times New Roman"/>
                <w:sz w:val="24"/>
                <w:szCs w:val="24"/>
                <w:lang w:val="en-GB" w:eastAsia="en-GB"/>
              </w:rPr>
            </w:pPr>
            <w:r>
              <w:rPr>
                <w:rFonts w:ascii="Calibri" w:eastAsia="Times New Roman" w:hAnsi="Calibri" w:cs="Calibri"/>
                <w:b/>
                <w:bCs/>
                <w:lang w:val="uk-UA" w:eastAsia="en-GB"/>
              </w:rPr>
              <w:t>Стаття витрат</w:t>
            </w:r>
            <w:r w:rsidRPr="0091772C">
              <w:rPr>
                <w:rFonts w:ascii="Calibri" w:eastAsia="Times New Roman" w:hAnsi="Calibri" w:cs="Calibri"/>
                <w:lang w:val="en-GB" w:eastAsia="en-GB"/>
              </w:rPr>
              <w:t> </w:t>
            </w:r>
          </w:p>
        </w:tc>
        <w:tc>
          <w:tcPr>
            <w:tcW w:w="2370"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4D5A645D" w14:textId="11CE40EE" w:rsidR="0091772C" w:rsidRPr="0091772C" w:rsidRDefault="0091772C" w:rsidP="0091772C">
            <w:pPr>
              <w:spacing w:after="0" w:line="240" w:lineRule="auto"/>
              <w:textAlignment w:val="baseline"/>
              <w:rPr>
                <w:rFonts w:ascii="Times New Roman" w:eastAsia="Times New Roman" w:hAnsi="Times New Roman" w:cs="Times New Roman"/>
                <w:sz w:val="24"/>
                <w:szCs w:val="24"/>
                <w:lang w:val="en-GB" w:eastAsia="en-GB"/>
              </w:rPr>
            </w:pPr>
            <w:r>
              <w:rPr>
                <w:rFonts w:ascii="Calibri" w:eastAsia="Times New Roman" w:hAnsi="Calibri" w:cs="Calibri"/>
                <w:b/>
                <w:bCs/>
                <w:lang w:val="uk-UA" w:eastAsia="en-GB"/>
              </w:rPr>
              <w:t xml:space="preserve">Сума </w:t>
            </w:r>
            <w:r w:rsidRPr="0091772C">
              <w:rPr>
                <w:rFonts w:ascii="Calibri" w:eastAsia="Times New Roman" w:hAnsi="Calibri" w:cs="Calibri"/>
                <w:b/>
                <w:bCs/>
                <w:lang w:eastAsia="en-GB"/>
              </w:rPr>
              <w:t>(</w:t>
            </w:r>
            <w:r>
              <w:rPr>
                <w:rFonts w:ascii="Calibri" w:eastAsia="Times New Roman" w:hAnsi="Calibri" w:cs="Calibri"/>
                <w:b/>
                <w:bCs/>
                <w:lang w:val="uk-UA" w:eastAsia="en-GB"/>
              </w:rPr>
              <w:t>грн</w:t>
            </w:r>
            <w:r w:rsidRPr="0091772C">
              <w:rPr>
                <w:rFonts w:ascii="Calibri" w:eastAsia="Times New Roman" w:hAnsi="Calibri" w:cs="Calibri"/>
                <w:b/>
                <w:bCs/>
                <w:lang w:eastAsia="en-GB"/>
              </w:rPr>
              <w:t>)</w:t>
            </w:r>
            <w:r w:rsidRPr="0091772C">
              <w:rPr>
                <w:rFonts w:ascii="Calibri" w:eastAsia="Times New Roman" w:hAnsi="Calibri" w:cs="Calibri"/>
                <w:lang w:val="en-GB" w:eastAsia="en-GB"/>
              </w:rPr>
              <w:t> </w:t>
            </w:r>
          </w:p>
        </w:tc>
      </w:tr>
      <w:tr w:rsidR="0091772C" w:rsidRPr="0091772C" w14:paraId="71EE8EEA" w14:textId="77777777" w:rsidTr="1444FD0E">
        <w:trPr>
          <w:trHeight w:val="300"/>
        </w:trPr>
        <w:tc>
          <w:tcPr>
            <w:tcW w:w="7335" w:type="dxa"/>
            <w:tcBorders>
              <w:top w:val="single" w:sz="6" w:space="0" w:color="auto"/>
              <w:left w:val="single" w:sz="6" w:space="0" w:color="auto"/>
              <w:bottom w:val="single" w:sz="6" w:space="0" w:color="auto"/>
              <w:right w:val="single" w:sz="6" w:space="0" w:color="auto"/>
            </w:tcBorders>
            <w:shd w:val="clear" w:color="auto" w:fill="auto"/>
            <w:hideMark/>
          </w:tcPr>
          <w:p w14:paraId="0176D551" w14:textId="752687A3" w:rsidR="0091772C" w:rsidRPr="0091772C" w:rsidRDefault="0091772C" w:rsidP="0091772C">
            <w:pPr>
              <w:spacing w:after="0" w:line="240" w:lineRule="auto"/>
              <w:textAlignment w:val="baseline"/>
              <w:rPr>
                <w:rFonts w:ascii="Times New Roman" w:eastAsia="Times New Roman" w:hAnsi="Times New Roman" w:cs="Times New Roman"/>
                <w:sz w:val="24"/>
                <w:szCs w:val="24"/>
                <w:lang w:val="uk-UA" w:eastAsia="en-GB"/>
              </w:rPr>
            </w:pPr>
            <w:r w:rsidRPr="0091772C">
              <w:rPr>
                <w:rFonts w:ascii="Calibri" w:eastAsia="Times New Roman" w:hAnsi="Calibri" w:cs="Calibri"/>
                <w:lang w:eastAsia="en-GB"/>
              </w:rPr>
              <w:t>1.</w:t>
            </w:r>
            <w:r w:rsidRPr="0091772C">
              <w:rPr>
                <w:rFonts w:ascii="Calibri" w:eastAsia="Times New Roman" w:hAnsi="Calibri" w:cs="Calibri"/>
                <w:lang w:val="en-GB" w:eastAsia="en-GB"/>
              </w:rPr>
              <w:t> </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46E247F0" w14:textId="77777777" w:rsidR="0091772C" w:rsidRPr="0091772C" w:rsidRDefault="0091772C" w:rsidP="0091772C">
            <w:pPr>
              <w:spacing w:after="0" w:line="240" w:lineRule="auto"/>
              <w:jc w:val="right"/>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val="en-GB" w:eastAsia="en-GB"/>
              </w:rPr>
              <w:t> </w:t>
            </w:r>
          </w:p>
        </w:tc>
      </w:tr>
      <w:tr w:rsidR="0091772C" w:rsidRPr="0091772C" w14:paraId="0E6B3587" w14:textId="77777777" w:rsidTr="1444FD0E">
        <w:trPr>
          <w:trHeight w:val="300"/>
        </w:trPr>
        <w:tc>
          <w:tcPr>
            <w:tcW w:w="7335" w:type="dxa"/>
            <w:tcBorders>
              <w:top w:val="single" w:sz="6" w:space="0" w:color="auto"/>
              <w:left w:val="single" w:sz="6" w:space="0" w:color="auto"/>
              <w:bottom w:val="single" w:sz="6" w:space="0" w:color="auto"/>
              <w:right w:val="single" w:sz="6" w:space="0" w:color="auto"/>
            </w:tcBorders>
            <w:shd w:val="clear" w:color="auto" w:fill="auto"/>
            <w:hideMark/>
          </w:tcPr>
          <w:p w14:paraId="67ED8C4F" w14:textId="77777777" w:rsidR="0091772C" w:rsidRPr="0091772C" w:rsidRDefault="0091772C" w:rsidP="0091772C">
            <w:pPr>
              <w:spacing w:after="0" w:line="240" w:lineRule="auto"/>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eastAsia="en-GB"/>
              </w:rPr>
              <w:t>2.</w:t>
            </w:r>
            <w:r w:rsidRPr="0091772C">
              <w:rPr>
                <w:rFonts w:ascii="Calibri" w:eastAsia="Times New Roman" w:hAnsi="Calibri" w:cs="Calibri"/>
                <w:lang w:val="en-GB" w:eastAsia="en-GB"/>
              </w:rPr>
              <w:t> </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1F2CA2B8" w14:textId="77777777" w:rsidR="0091772C" w:rsidRPr="0091772C" w:rsidRDefault="0091772C" w:rsidP="0091772C">
            <w:pPr>
              <w:spacing w:after="0" w:line="240" w:lineRule="auto"/>
              <w:jc w:val="right"/>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val="en-GB" w:eastAsia="en-GB"/>
              </w:rPr>
              <w:t> </w:t>
            </w:r>
          </w:p>
        </w:tc>
      </w:tr>
      <w:tr w:rsidR="0091772C" w:rsidRPr="0091772C" w14:paraId="70779695" w14:textId="77777777" w:rsidTr="1444FD0E">
        <w:trPr>
          <w:trHeight w:val="300"/>
        </w:trPr>
        <w:tc>
          <w:tcPr>
            <w:tcW w:w="7335" w:type="dxa"/>
            <w:tcBorders>
              <w:top w:val="single" w:sz="6" w:space="0" w:color="auto"/>
              <w:left w:val="single" w:sz="6" w:space="0" w:color="auto"/>
              <w:bottom w:val="single" w:sz="6" w:space="0" w:color="auto"/>
              <w:right w:val="single" w:sz="6" w:space="0" w:color="auto"/>
            </w:tcBorders>
            <w:shd w:val="clear" w:color="auto" w:fill="auto"/>
            <w:hideMark/>
          </w:tcPr>
          <w:p w14:paraId="41F136DD" w14:textId="77777777" w:rsidR="0091772C" w:rsidRPr="0091772C" w:rsidRDefault="0091772C" w:rsidP="0091772C">
            <w:pPr>
              <w:spacing w:after="0" w:line="240" w:lineRule="auto"/>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eastAsia="en-GB"/>
              </w:rPr>
              <w:t>3.</w:t>
            </w:r>
            <w:r w:rsidRPr="0091772C">
              <w:rPr>
                <w:rFonts w:ascii="Calibri" w:eastAsia="Times New Roman" w:hAnsi="Calibri" w:cs="Calibri"/>
                <w:lang w:val="en-GB" w:eastAsia="en-GB"/>
              </w:rPr>
              <w:t> </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5DD28650" w14:textId="77777777" w:rsidR="0091772C" w:rsidRPr="0091772C" w:rsidRDefault="0091772C" w:rsidP="0091772C">
            <w:pPr>
              <w:spacing w:after="0" w:line="240" w:lineRule="auto"/>
              <w:jc w:val="right"/>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val="en-GB" w:eastAsia="en-GB"/>
              </w:rPr>
              <w:t> </w:t>
            </w:r>
          </w:p>
        </w:tc>
      </w:tr>
      <w:tr w:rsidR="0091772C" w:rsidRPr="0091772C" w14:paraId="511BFBB5" w14:textId="77777777" w:rsidTr="1444FD0E">
        <w:trPr>
          <w:trHeight w:val="300"/>
        </w:trPr>
        <w:tc>
          <w:tcPr>
            <w:tcW w:w="7335" w:type="dxa"/>
            <w:tcBorders>
              <w:top w:val="single" w:sz="6" w:space="0" w:color="auto"/>
              <w:left w:val="single" w:sz="6" w:space="0" w:color="auto"/>
              <w:bottom w:val="single" w:sz="6" w:space="0" w:color="auto"/>
              <w:right w:val="single" w:sz="6" w:space="0" w:color="auto"/>
            </w:tcBorders>
            <w:shd w:val="clear" w:color="auto" w:fill="auto"/>
            <w:hideMark/>
          </w:tcPr>
          <w:p w14:paraId="36D8C512" w14:textId="77777777" w:rsidR="0091772C" w:rsidRPr="0091772C" w:rsidRDefault="0091772C" w:rsidP="0091772C">
            <w:pPr>
              <w:spacing w:after="0" w:line="240" w:lineRule="auto"/>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eastAsia="en-GB"/>
              </w:rPr>
              <w:t>4.</w:t>
            </w:r>
            <w:r w:rsidRPr="0091772C">
              <w:rPr>
                <w:rFonts w:ascii="Calibri" w:eastAsia="Times New Roman" w:hAnsi="Calibri" w:cs="Calibri"/>
                <w:lang w:val="en-GB" w:eastAsia="en-GB"/>
              </w:rPr>
              <w:t> </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350D0F98" w14:textId="77777777" w:rsidR="0091772C" w:rsidRPr="0091772C" w:rsidRDefault="0091772C" w:rsidP="0091772C">
            <w:pPr>
              <w:spacing w:after="0" w:line="240" w:lineRule="auto"/>
              <w:jc w:val="right"/>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val="en-GB" w:eastAsia="en-GB"/>
              </w:rPr>
              <w:t> </w:t>
            </w:r>
          </w:p>
        </w:tc>
      </w:tr>
      <w:tr w:rsidR="0091772C" w:rsidRPr="0091772C" w14:paraId="67E085FE" w14:textId="77777777" w:rsidTr="1444FD0E">
        <w:trPr>
          <w:trHeight w:val="300"/>
        </w:trPr>
        <w:tc>
          <w:tcPr>
            <w:tcW w:w="7335" w:type="dxa"/>
            <w:tcBorders>
              <w:top w:val="single" w:sz="6" w:space="0" w:color="auto"/>
              <w:left w:val="single" w:sz="6" w:space="0" w:color="auto"/>
              <w:bottom w:val="single" w:sz="6" w:space="0" w:color="auto"/>
              <w:right w:val="single" w:sz="6" w:space="0" w:color="auto"/>
            </w:tcBorders>
            <w:shd w:val="clear" w:color="auto" w:fill="auto"/>
            <w:hideMark/>
          </w:tcPr>
          <w:p w14:paraId="39941F27" w14:textId="77777777" w:rsidR="0091772C" w:rsidRPr="0091772C" w:rsidRDefault="0091772C" w:rsidP="0091772C">
            <w:pPr>
              <w:spacing w:after="0" w:line="240" w:lineRule="auto"/>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eastAsia="en-GB"/>
              </w:rPr>
              <w:t>5.</w:t>
            </w:r>
            <w:r w:rsidRPr="0091772C">
              <w:rPr>
                <w:rFonts w:ascii="Calibri" w:eastAsia="Times New Roman" w:hAnsi="Calibri" w:cs="Calibri"/>
                <w:lang w:val="en-GB" w:eastAsia="en-GB"/>
              </w:rPr>
              <w:t> </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027BF131" w14:textId="77777777" w:rsidR="0091772C" w:rsidRPr="0091772C" w:rsidRDefault="0091772C" w:rsidP="0091772C">
            <w:pPr>
              <w:spacing w:after="0" w:line="240" w:lineRule="auto"/>
              <w:jc w:val="right"/>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val="en-GB" w:eastAsia="en-GB"/>
              </w:rPr>
              <w:t> </w:t>
            </w:r>
          </w:p>
        </w:tc>
      </w:tr>
      <w:tr w:rsidR="0091772C" w:rsidRPr="0091772C" w14:paraId="09C2B3D0" w14:textId="77777777" w:rsidTr="1444FD0E">
        <w:trPr>
          <w:trHeight w:val="300"/>
        </w:trPr>
        <w:tc>
          <w:tcPr>
            <w:tcW w:w="7335" w:type="dxa"/>
            <w:tcBorders>
              <w:top w:val="single" w:sz="6" w:space="0" w:color="auto"/>
              <w:left w:val="single" w:sz="6" w:space="0" w:color="auto"/>
              <w:bottom w:val="single" w:sz="6" w:space="0" w:color="auto"/>
              <w:right w:val="single" w:sz="6" w:space="0" w:color="auto"/>
            </w:tcBorders>
            <w:shd w:val="clear" w:color="auto" w:fill="auto"/>
            <w:hideMark/>
          </w:tcPr>
          <w:p w14:paraId="2B814D06" w14:textId="77777777" w:rsidR="0091772C" w:rsidRPr="0091772C" w:rsidRDefault="0091772C" w:rsidP="0091772C">
            <w:pPr>
              <w:spacing w:after="0" w:line="240" w:lineRule="auto"/>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eastAsia="en-GB"/>
              </w:rPr>
              <w:t>6.</w:t>
            </w:r>
            <w:r w:rsidRPr="0091772C">
              <w:rPr>
                <w:rFonts w:ascii="Calibri" w:eastAsia="Times New Roman" w:hAnsi="Calibri" w:cs="Calibri"/>
                <w:lang w:val="en-GB" w:eastAsia="en-GB"/>
              </w:rPr>
              <w:t> </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1A74B14E" w14:textId="77777777" w:rsidR="0091772C" w:rsidRPr="0091772C" w:rsidRDefault="0091772C" w:rsidP="0091772C">
            <w:pPr>
              <w:spacing w:after="0" w:line="240" w:lineRule="auto"/>
              <w:jc w:val="right"/>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val="en-GB" w:eastAsia="en-GB"/>
              </w:rPr>
              <w:t> </w:t>
            </w:r>
          </w:p>
        </w:tc>
      </w:tr>
      <w:tr w:rsidR="0091772C" w:rsidRPr="0091772C" w14:paraId="2079B7C7" w14:textId="77777777" w:rsidTr="1444FD0E">
        <w:trPr>
          <w:trHeight w:val="300"/>
        </w:trPr>
        <w:tc>
          <w:tcPr>
            <w:tcW w:w="7335" w:type="dxa"/>
            <w:tcBorders>
              <w:top w:val="single" w:sz="6" w:space="0" w:color="auto"/>
              <w:left w:val="single" w:sz="6" w:space="0" w:color="auto"/>
              <w:bottom w:val="single" w:sz="6" w:space="0" w:color="auto"/>
              <w:right w:val="single" w:sz="6" w:space="0" w:color="auto"/>
            </w:tcBorders>
            <w:shd w:val="clear" w:color="auto" w:fill="auto"/>
            <w:hideMark/>
          </w:tcPr>
          <w:p w14:paraId="0D78E811" w14:textId="77777777" w:rsidR="0091772C" w:rsidRPr="0091772C" w:rsidRDefault="0091772C" w:rsidP="0091772C">
            <w:pPr>
              <w:spacing w:after="0" w:line="240" w:lineRule="auto"/>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eastAsia="en-GB"/>
              </w:rPr>
              <w:t>7.</w:t>
            </w:r>
            <w:r w:rsidRPr="0091772C">
              <w:rPr>
                <w:rFonts w:ascii="Calibri" w:eastAsia="Times New Roman" w:hAnsi="Calibri" w:cs="Calibri"/>
                <w:lang w:val="en-GB" w:eastAsia="en-GB"/>
              </w:rPr>
              <w:t> </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726B7BCF" w14:textId="77777777" w:rsidR="0091772C" w:rsidRPr="0091772C" w:rsidRDefault="0091772C" w:rsidP="0091772C">
            <w:pPr>
              <w:spacing w:after="0" w:line="240" w:lineRule="auto"/>
              <w:jc w:val="right"/>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val="en-GB" w:eastAsia="en-GB"/>
              </w:rPr>
              <w:t> </w:t>
            </w:r>
          </w:p>
        </w:tc>
      </w:tr>
      <w:tr w:rsidR="0091772C" w:rsidRPr="0091772C" w14:paraId="26CD52E3" w14:textId="77777777" w:rsidTr="1444FD0E">
        <w:trPr>
          <w:trHeight w:val="300"/>
        </w:trPr>
        <w:tc>
          <w:tcPr>
            <w:tcW w:w="7335" w:type="dxa"/>
            <w:tcBorders>
              <w:top w:val="single" w:sz="6" w:space="0" w:color="auto"/>
              <w:left w:val="single" w:sz="6" w:space="0" w:color="auto"/>
              <w:bottom w:val="single" w:sz="6" w:space="0" w:color="auto"/>
              <w:right w:val="single" w:sz="6" w:space="0" w:color="auto"/>
            </w:tcBorders>
            <w:shd w:val="clear" w:color="auto" w:fill="auto"/>
            <w:hideMark/>
          </w:tcPr>
          <w:p w14:paraId="788BFF44" w14:textId="77777777" w:rsidR="0091772C" w:rsidRPr="0091772C" w:rsidRDefault="0091772C" w:rsidP="0091772C">
            <w:pPr>
              <w:spacing w:after="0" w:line="240" w:lineRule="auto"/>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eastAsia="en-GB"/>
              </w:rPr>
              <w:t>8.</w:t>
            </w:r>
            <w:r w:rsidRPr="0091772C">
              <w:rPr>
                <w:rFonts w:ascii="Calibri" w:eastAsia="Times New Roman" w:hAnsi="Calibri" w:cs="Calibri"/>
                <w:lang w:val="en-GB" w:eastAsia="en-GB"/>
              </w:rPr>
              <w:t> </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2DCCD9D4" w14:textId="77777777" w:rsidR="0091772C" w:rsidRPr="0091772C" w:rsidRDefault="0091772C" w:rsidP="0091772C">
            <w:pPr>
              <w:spacing w:after="0" w:line="240" w:lineRule="auto"/>
              <w:jc w:val="right"/>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val="en-GB" w:eastAsia="en-GB"/>
              </w:rPr>
              <w:t> </w:t>
            </w:r>
          </w:p>
        </w:tc>
      </w:tr>
      <w:tr w:rsidR="0091772C" w:rsidRPr="0091772C" w14:paraId="310ABDA9" w14:textId="77777777" w:rsidTr="1444FD0E">
        <w:trPr>
          <w:trHeight w:val="300"/>
        </w:trPr>
        <w:tc>
          <w:tcPr>
            <w:tcW w:w="7335" w:type="dxa"/>
            <w:tcBorders>
              <w:top w:val="single" w:sz="6" w:space="0" w:color="auto"/>
              <w:left w:val="single" w:sz="6" w:space="0" w:color="auto"/>
              <w:bottom w:val="single" w:sz="6" w:space="0" w:color="auto"/>
              <w:right w:val="single" w:sz="6" w:space="0" w:color="auto"/>
            </w:tcBorders>
            <w:shd w:val="clear" w:color="auto" w:fill="auto"/>
            <w:hideMark/>
          </w:tcPr>
          <w:p w14:paraId="2DF1A323" w14:textId="77777777" w:rsidR="0091772C" w:rsidRPr="0091772C" w:rsidRDefault="0091772C" w:rsidP="0091772C">
            <w:pPr>
              <w:spacing w:after="0" w:line="240" w:lineRule="auto"/>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eastAsia="en-GB"/>
              </w:rPr>
              <w:t>9.</w:t>
            </w:r>
            <w:r w:rsidRPr="0091772C">
              <w:rPr>
                <w:rFonts w:ascii="Calibri" w:eastAsia="Times New Roman" w:hAnsi="Calibri" w:cs="Calibri"/>
                <w:lang w:val="en-GB" w:eastAsia="en-GB"/>
              </w:rPr>
              <w:t> </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2A0C32EF" w14:textId="77777777" w:rsidR="0091772C" w:rsidRPr="0091772C" w:rsidRDefault="0091772C" w:rsidP="0091772C">
            <w:pPr>
              <w:spacing w:after="0" w:line="240" w:lineRule="auto"/>
              <w:jc w:val="right"/>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val="en-GB" w:eastAsia="en-GB"/>
              </w:rPr>
              <w:t> </w:t>
            </w:r>
          </w:p>
        </w:tc>
      </w:tr>
      <w:tr w:rsidR="0091772C" w:rsidRPr="0091772C" w14:paraId="0D2204AD" w14:textId="77777777" w:rsidTr="1444FD0E">
        <w:trPr>
          <w:trHeight w:val="300"/>
        </w:trPr>
        <w:tc>
          <w:tcPr>
            <w:tcW w:w="7335" w:type="dxa"/>
            <w:tcBorders>
              <w:top w:val="single" w:sz="6" w:space="0" w:color="auto"/>
              <w:left w:val="single" w:sz="6" w:space="0" w:color="auto"/>
              <w:bottom w:val="single" w:sz="6" w:space="0" w:color="auto"/>
              <w:right w:val="single" w:sz="6" w:space="0" w:color="auto"/>
            </w:tcBorders>
            <w:shd w:val="clear" w:color="auto" w:fill="auto"/>
            <w:hideMark/>
          </w:tcPr>
          <w:p w14:paraId="041AD723" w14:textId="7C17A23A" w:rsidR="0091772C" w:rsidRPr="0091772C" w:rsidRDefault="0091772C" w:rsidP="0091772C">
            <w:pPr>
              <w:spacing w:after="0" w:line="240" w:lineRule="auto"/>
              <w:textAlignment w:val="baseline"/>
              <w:rPr>
                <w:rFonts w:ascii="Times New Roman" w:eastAsia="Times New Roman" w:hAnsi="Times New Roman" w:cs="Times New Roman"/>
                <w:sz w:val="24"/>
                <w:szCs w:val="24"/>
                <w:lang w:val="uk-UA" w:eastAsia="en-GB"/>
              </w:rPr>
            </w:pPr>
            <w:r w:rsidRPr="0091772C">
              <w:rPr>
                <w:rFonts w:ascii="Calibri" w:eastAsia="Times New Roman" w:hAnsi="Calibri" w:cs="Calibri"/>
                <w:lang w:eastAsia="en-GB"/>
              </w:rPr>
              <w:t>10.</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14BC0BEB" w14:textId="77777777" w:rsidR="0091772C" w:rsidRPr="0091772C" w:rsidRDefault="0091772C" w:rsidP="0091772C">
            <w:pPr>
              <w:spacing w:after="0" w:line="240" w:lineRule="auto"/>
              <w:jc w:val="right"/>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val="en-GB" w:eastAsia="en-GB"/>
              </w:rPr>
              <w:t> </w:t>
            </w:r>
          </w:p>
        </w:tc>
      </w:tr>
      <w:tr w:rsidR="0091772C" w:rsidRPr="0091772C" w14:paraId="1D1B7D82" w14:textId="77777777" w:rsidTr="1444FD0E">
        <w:trPr>
          <w:trHeight w:val="300"/>
        </w:trPr>
        <w:tc>
          <w:tcPr>
            <w:tcW w:w="7335"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6D1A0D34" w14:textId="67793253" w:rsidR="0091772C" w:rsidRPr="0091772C" w:rsidRDefault="0091772C" w:rsidP="0091772C">
            <w:pPr>
              <w:spacing w:after="0" w:line="240" w:lineRule="auto"/>
              <w:textAlignment w:val="baseline"/>
              <w:rPr>
                <w:rFonts w:ascii="Times New Roman" w:eastAsia="Times New Roman" w:hAnsi="Times New Roman" w:cs="Times New Roman"/>
                <w:sz w:val="24"/>
                <w:szCs w:val="24"/>
                <w:lang w:val="en-GB" w:eastAsia="en-GB"/>
              </w:rPr>
            </w:pPr>
            <w:r w:rsidRPr="1444FD0E">
              <w:rPr>
                <w:rFonts w:ascii="Calibri" w:eastAsia="Times New Roman" w:hAnsi="Calibri" w:cs="Calibri"/>
                <w:b/>
                <w:bCs/>
                <w:lang w:val="uk-UA" w:eastAsia="en-GB"/>
              </w:rPr>
              <w:t xml:space="preserve">Загальна очікувана вартість </w:t>
            </w:r>
            <w:proofErr w:type="spellStart"/>
            <w:r w:rsidRPr="1444FD0E">
              <w:rPr>
                <w:rFonts w:ascii="Calibri" w:eastAsia="Times New Roman" w:hAnsi="Calibri" w:cs="Calibri"/>
                <w:b/>
                <w:bCs/>
                <w:lang w:val="uk-UA" w:eastAsia="en-GB"/>
              </w:rPr>
              <w:t>проєкту</w:t>
            </w:r>
            <w:proofErr w:type="spellEnd"/>
            <w:r w:rsidR="4769C1DD" w:rsidRPr="1444FD0E">
              <w:rPr>
                <w:rFonts w:ascii="Calibri" w:eastAsia="Times New Roman" w:hAnsi="Calibri" w:cs="Calibri"/>
                <w:b/>
                <w:bCs/>
                <w:lang w:val="uk-UA" w:eastAsia="en-GB"/>
              </w:rPr>
              <w:t xml:space="preserve"> (якщо є співфінансування)</w:t>
            </w:r>
            <w:r w:rsidRPr="1444FD0E">
              <w:rPr>
                <w:rFonts w:ascii="Calibri" w:eastAsia="Times New Roman" w:hAnsi="Calibri" w:cs="Calibri"/>
                <w:b/>
                <w:bCs/>
                <w:lang w:val="en-US" w:eastAsia="en-GB"/>
              </w:rPr>
              <w:t>:</w:t>
            </w:r>
            <w:r w:rsidRPr="1444FD0E">
              <w:rPr>
                <w:rFonts w:ascii="Calibri" w:eastAsia="Times New Roman" w:hAnsi="Calibri" w:cs="Calibri"/>
                <w:lang w:val="en-GB" w:eastAsia="en-GB"/>
              </w:rPr>
              <w:t> </w:t>
            </w:r>
          </w:p>
        </w:tc>
        <w:tc>
          <w:tcPr>
            <w:tcW w:w="2370"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1B79721D" w14:textId="77777777" w:rsidR="0091772C" w:rsidRPr="0091772C" w:rsidRDefault="0091772C" w:rsidP="0091772C">
            <w:pPr>
              <w:spacing w:after="0" w:line="240" w:lineRule="auto"/>
              <w:jc w:val="right"/>
              <w:textAlignment w:val="baseline"/>
              <w:rPr>
                <w:rFonts w:ascii="Times New Roman" w:eastAsia="Times New Roman" w:hAnsi="Times New Roman" w:cs="Times New Roman"/>
                <w:sz w:val="24"/>
                <w:szCs w:val="24"/>
                <w:lang w:val="en-GB" w:eastAsia="en-GB"/>
              </w:rPr>
            </w:pPr>
            <w:r w:rsidRPr="0091772C">
              <w:rPr>
                <w:rFonts w:ascii="Calibri" w:eastAsia="Times New Roman" w:hAnsi="Calibri" w:cs="Calibri"/>
                <w:lang w:val="en-GB" w:eastAsia="en-GB"/>
              </w:rPr>
              <w:t> </w:t>
            </w:r>
          </w:p>
        </w:tc>
      </w:tr>
      <w:tr w:rsidR="0091772C" w:rsidRPr="0091772C" w14:paraId="0E3135F0" w14:textId="77777777" w:rsidTr="1444FD0E">
        <w:trPr>
          <w:trHeight w:val="300"/>
        </w:trPr>
        <w:tc>
          <w:tcPr>
            <w:tcW w:w="7335"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42AA95D4" w14:textId="7F9CF0DC" w:rsidR="0091772C" w:rsidRPr="0091772C" w:rsidRDefault="0091772C" w:rsidP="0091772C">
            <w:pPr>
              <w:spacing w:after="0" w:line="240" w:lineRule="auto"/>
              <w:textAlignment w:val="baseline"/>
              <w:rPr>
                <w:rFonts w:ascii="Times New Roman" w:eastAsia="Times New Roman" w:hAnsi="Times New Roman" w:cs="Times New Roman"/>
                <w:sz w:val="24"/>
                <w:szCs w:val="24"/>
                <w:lang w:val="uk-UA" w:eastAsia="en-GB"/>
              </w:rPr>
            </w:pPr>
            <w:r>
              <w:rPr>
                <w:rFonts w:ascii="Calibri" w:eastAsia="Times New Roman" w:hAnsi="Calibri" w:cs="Calibri"/>
                <w:b/>
                <w:bCs/>
                <w:lang w:val="uk-UA" w:eastAsia="en-GB"/>
              </w:rPr>
              <w:t>Загальна очікувана</w:t>
            </w:r>
            <w:r w:rsidR="00B32B66">
              <w:rPr>
                <w:rFonts w:ascii="Calibri" w:eastAsia="Times New Roman" w:hAnsi="Calibri" w:cs="Calibri"/>
                <w:b/>
                <w:bCs/>
                <w:lang w:val="uk-UA" w:eastAsia="en-GB"/>
              </w:rPr>
              <w:t xml:space="preserve"> сума підтримки від Українсько-данського молодіжного дому:</w:t>
            </w:r>
          </w:p>
        </w:tc>
        <w:tc>
          <w:tcPr>
            <w:tcW w:w="2370"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2542C94C" w14:textId="77777777" w:rsidR="0091772C" w:rsidRPr="0091772C" w:rsidRDefault="0091772C" w:rsidP="0091772C">
            <w:pPr>
              <w:spacing w:after="0" w:line="240" w:lineRule="auto"/>
              <w:jc w:val="right"/>
              <w:textAlignment w:val="baseline"/>
              <w:rPr>
                <w:rFonts w:ascii="Times New Roman" w:eastAsia="Times New Roman" w:hAnsi="Times New Roman" w:cs="Times New Roman"/>
                <w:sz w:val="24"/>
                <w:szCs w:val="24"/>
                <w:lang w:val="ru-RU" w:eastAsia="en-GB"/>
              </w:rPr>
            </w:pPr>
            <w:r w:rsidRPr="0091772C">
              <w:rPr>
                <w:rFonts w:ascii="Calibri" w:eastAsia="Times New Roman" w:hAnsi="Calibri" w:cs="Calibri"/>
                <w:lang w:val="en-GB" w:eastAsia="en-GB"/>
              </w:rPr>
              <w:t> </w:t>
            </w:r>
          </w:p>
        </w:tc>
      </w:tr>
    </w:tbl>
    <w:p w14:paraId="30D01189" w14:textId="77777777" w:rsidR="002C3532" w:rsidRDefault="002C3532" w:rsidP="03E53B73">
      <w:pPr>
        <w:rPr>
          <w:lang w:val="ru-RU"/>
        </w:rPr>
      </w:pPr>
    </w:p>
    <w:p w14:paraId="4124109B" w14:textId="77777777" w:rsidR="00323AA0" w:rsidRPr="000170A5" w:rsidRDefault="00323AA0" w:rsidP="00323AA0">
      <w:pPr>
        <w:pStyle w:val="2"/>
        <w:rPr>
          <w:rFonts w:asciiTheme="minorHAnsi" w:hAnsiTheme="minorHAnsi" w:cstheme="minorBidi"/>
        </w:rPr>
      </w:pPr>
      <w:r w:rsidRPr="03E53B73">
        <w:rPr>
          <w:rFonts w:asciiTheme="minorHAnsi" w:hAnsiTheme="minorHAnsi" w:cstheme="minorBidi"/>
        </w:rPr>
        <w:t>Співфінансування</w:t>
      </w:r>
    </w:p>
    <w:p w14:paraId="312621F2" w14:textId="1C1B7973" w:rsidR="00323AA0" w:rsidRDefault="00323AA0" w:rsidP="03E53B73">
      <w:pPr>
        <w:rPr>
          <w:rFonts w:ascii="Calibri" w:eastAsia="Calibri" w:hAnsi="Calibri" w:cs="Calibri"/>
        </w:rPr>
      </w:pPr>
      <w:r w:rsidRPr="1444FD0E">
        <w:rPr>
          <w:rFonts w:ascii="Calibri" w:eastAsia="Calibri" w:hAnsi="Calibri" w:cs="Calibri"/>
          <w:i/>
          <w:iCs/>
          <w:color w:val="000000" w:themeColor="text1"/>
        </w:rPr>
        <w:t xml:space="preserve">Якщо </w:t>
      </w:r>
      <w:r w:rsidR="57BBA92A" w:rsidRPr="1444FD0E">
        <w:rPr>
          <w:rFonts w:ascii="Calibri" w:eastAsia="Calibri" w:hAnsi="Calibri" w:cs="Calibri"/>
          <w:i/>
          <w:iCs/>
          <w:color w:val="000000" w:themeColor="text1"/>
        </w:rPr>
        <w:t xml:space="preserve">ви плануєте </w:t>
      </w:r>
      <w:r w:rsidRPr="1444FD0E">
        <w:rPr>
          <w:rFonts w:ascii="Calibri" w:eastAsia="Calibri" w:hAnsi="Calibri" w:cs="Calibri"/>
          <w:i/>
          <w:iCs/>
          <w:color w:val="000000" w:themeColor="text1"/>
        </w:rPr>
        <w:t>додаткове фінансування з інших джерел, будь ласка, вкажіть це</w:t>
      </w:r>
      <w:r w:rsidRPr="1444FD0E">
        <w:rPr>
          <w:rFonts w:ascii="Calibri" w:eastAsia="Calibri" w:hAnsi="Calibri" w:cs="Calibri"/>
          <w:i/>
          <w:iCs/>
          <w:color w:val="000000" w:themeColor="text1"/>
          <w:lang w:val="uk-UA"/>
        </w:rPr>
        <w:t xml:space="preserve"> тут</w:t>
      </w:r>
      <w:r w:rsidRPr="1444FD0E">
        <w:rPr>
          <w:rFonts w:ascii="Calibri" w:eastAsia="Calibri" w:hAnsi="Calibri" w:cs="Calibri"/>
          <w:i/>
          <w:iCs/>
          <w:color w:val="000000" w:themeColor="text1"/>
        </w:rPr>
        <w:t>.</w:t>
      </w:r>
      <w:r w:rsidRPr="1444FD0E">
        <w:rPr>
          <w:rFonts w:ascii="Calibri" w:eastAsia="Calibri" w:hAnsi="Calibri" w:cs="Calibri"/>
          <w:color w:val="000000" w:themeColor="text1"/>
        </w:rPr>
        <w:t xml:space="preserve"> </w:t>
      </w:r>
      <w:r w:rsidRPr="1444FD0E">
        <w:rPr>
          <w:rFonts w:ascii="Calibri" w:eastAsia="Calibri" w:hAnsi="Calibri" w:cs="Calibri"/>
        </w:rPr>
        <w:t xml:space="preserve"> </w:t>
      </w:r>
    </w:p>
    <w:p w14:paraId="052D203A" w14:textId="77777777" w:rsidR="00323AA0" w:rsidRPr="00323AA0" w:rsidRDefault="00323AA0" w:rsidP="03E53B73">
      <w:pPr>
        <w:rPr>
          <w:rFonts w:ascii="Calibri" w:eastAsia="Calibri" w:hAnsi="Calibri" w:cs="Calibri"/>
        </w:rPr>
      </w:pPr>
    </w:p>
    <w:p w14:paraId="3427FD61" w14:textId="5EABCAB4" w:rsidR="007B1B68" w:rsidRPr="00F16FD7" w:rsidRDefault="6CE68817" w:rsidP="03E53B73">
      <w:pPr>
        <w:pStyle w:val="1"/>
        <w:numPr>
          <w:ilvl w:val="0"/>
          <w:numId w:val="1"/>
        </w:numPr>
        <w:rPr>
          <w:rFonts w:asciiTheme="minorHAnsi" w:hAnsiTheme="minorHAnsi" w:cstheme="minorBidi"/>
          <w:lang w:val="en-US"/>
        </w:rPr>
      </w:pPr>
      <w:r w:rsidRPr="65D1CE02">
        <w:rPr>
          <w:rFonts w:asciiTheme="minorHAnsi" w:hAnsiTheme="minorHAnsi" w:cstheme="minorBidi"/>
        </w:rPr>
        <w:t>РИЗИКИ ТА МОНІТОРИНГ</w:t>
      </w:r>
    </w:p>
    <w:p w14:paraId="2EA2206C" w14:textId="698E8487" w:rsidR="00E67370" w:rsidRPr="00F16FD7" w:rsidRDefault="004C37A7" w:rsidP="03E53B73">
      <w:pPr>
        <w:pStyle w:val="2"/>
      </w:pPr>
      <w:r>
        <w:rPr>
          <w:rFonts w:asciiTheme="minorHAnsi" w:hAnsiTheme="minorHAnsi" w:cstheme="minorBidi"/>
        </w:rPr>
        <w:t>Сталість</w:t>
      </w:r>
      <w:r w:rsidR="54BBD3E6" w:rsidRPr="03E53B73">
        <w:rPr>
          <w:rFonts w:asciiTheme="minorHAnsi" w:hAnsiTheme="minorHAnsi" w:cstheme="minorBidi"/>
        </w:rPr>
        <w:t xml:space="preserve"> </w:t>
      </w:r>
    </w:p>
    <w:p w14:paraId="14A781C0" w14:textId="3D1B74E2" w:rsidR="00E67370" w:rsidRPr="000E3323" w:rsidRDefault="5C61D19F" w:rsidP="000E3323">
      <w:pPr>
        <w:pStyle w:val="2"/>
        <w:rPr>
          <w:rFonts w:ascii="Calibri" w:eastAsia="Calibri" w:hAnsi="Calibri" w:cs="Calibri"/>
          <w:sz w:val="22"/>
          <w:szCs w:val="22"/>
        </w:rPr>
      </w:pPr>
      <w:r w:rsidRPr="1444FD0E">
        <w:rPr>
          <w:rFonts w:ascii="Calibri" w:eastAsia="Calibri" w:hAnsi="Calibri" w:cs="Calibri"/>
          <w:i/>
          <w:iCs/>
          <w:color w:val="000000" w:themeColor="text1"/>
          <w:sz w:val="22"/>
          <w:szCs w:val="22"/>
        </w:rPr>
        <w:t xml:space="preserve">Будь ласка, опишіть, </w:t>
      </w:r>
      <w:r w:rsidR="5C5960B4" w:rsidRPr="1444FD0E">
        <w:rPr>
          <w:rFonts w:ascii="Calibri" w:eastAsia="Calibri" w:hAnsi="Calibri" w:cs="Calibri"/>
          <w:i/>
          <w:iCs/>
          <w:color w:val="000000" w:themeColor="text1"/>
          <w:sz w:val="22"/>
          <w:szCs w:val="22"/>
        </w:rPr>
        <w:t>яким чином</w:t>
      </w:r>
      <w:r w:rsidR="2DB432FB" w:rsidRPr="1444FD0E">
        <w:rPr>
          <w:rFonts w:ascii="Calibri" w:eastAsia="Calibri" w:hAnsi="Calibri" w:cs="Calibri"/>
          <w:i/>
          <w:iCs/>
          <w:color w:val="000000" w:themeColor="text1"/>
          <w:sz w:val="22"/>
          <w:szCs w:val="22"/>
        </w:rPr>
        <w:t xml:space="preserve"> буде забезпечена</w:t>
      </w:r>
      <w:r w:rsidR="004C37A7" w:rsidRPr="1444FD0E">
        <w:rPr>
          <w:rFonts w:ascii="Calibri" w:eastAsia="Calibri" w:hAnsi="Calibri" w:cs="Calibri"/>
          <w:i/>
          <w:iCs/>
          <w:color w:val="000000" w:themeColor="text1"/>
          <w:sz w:val="22"/>
          <w:szCs w:val="22"/>
        </w:rPr>
        <w:t xml:space="preserve"> </w:t>
      </w:r>
      <w:r w:rsidR="7340C5D2" w:rsidRPr="1444FD0E">
        <w:rPr>
          <w:rFonts w:ascii="Calibri" w:eastAsia="Calibri" w:hAnsi="Calibri" w:cs="Calibri"/>
          <w:i/>
          <w:iCs/>
          <w:color w:val="000000" w:themeColor="text1"/>
          <w:sz w:val="22"/>
          <w:szCs w:val="22"/>
        </w:rPr>
        <w:t xml:space="preserve">сталість </w:t>
      </w:r>
      <w:r w:rsidR="5A2C9E03" w:rsidRPr="1444FD0E">
        <w:rPr>
          <w:rFonts w:ascii="Calibri" w:eastAsia="Calibri" w:hAnsi="Calibri" w:cs="Calibri"/>
          <w:i/>
          <w:iCs/>
          <w:color w:val="000000" w:themeColor="text1"/>
          <w:sz w:val="22"/>
          <w:szCs w:val="22"/>
        </w:rPr>
        <w:t>діяльності завдяки підтримці.</w:t>
      </w:r>
      <w:r>
        <w:br/>
      </w:r>
    </w:p>
    <w:p w14:paraId="2FBB442E" w14:textId="55472B68" w:rsidR="00E67370" w:rsidRPr="00F16FD7" w:rsidRDefault="4BF8DB01" w:rsidP="03E53B73">
      <w:pPr>
        <w:pStyle w:val="2"/>
        <w:rPr>
          <w:rFonts w:asciiTheme="minorHAnsi" w:hAnsiTheme="minorHAnsi" w:cstheme="minorBidi"/>
        </w:rPr>
      </w:pPr>
      <w:r w:rsidRPr="03E53B73">
        <w:rPr>
          <w:rFonts w:asciiTheme="minorHAnsi" w:hAnsiTheme="minorHAnsi" w:cstheme="minorBidi"/>
        </w:rPr>
        <w:t xml:space="preserve">Ризики та </w:t>
      </w:r>
      <w:r w:rsidR="2F97D966" w:rsidRPr="03E53B73">
        <w:rPr>
          <w:rFonts w:asciiTheme="minorHAnsi" w:hAnsiTheme="minorHAnsi" w:cstheme="minorBidi"/>
        </w:rPr>
        <w:t>їх мінімізація</w:t>
      </w:r>
    </w:p>
    <w:p w14:paraId="725978E7" w14:textId="336BA14A" w:rsidR="00E67370" w:rsidRPr="00F16FD7" w:rsidRDefault="10487217" w:rsidP="03E53B73">
      <w:pPr>
        <w:pStyle w:val="2"/>
        <w:rPr>
          <w:rFonts w:ascii="Calibri" w:eastAsia="Calibri" w:hAnsi="Calibri" w:cs="Calibri"/>
          <w:sz w:val="22"/>
          <w:szCs w:val="22"/>
        </w:rPr>
      </w:pPr>
      <w:r w:rsidRPr="1444FD0E">
        <w:rPr>
          <w:rFonts w:ascii="Calibri" w:eastAsia="Calibri" w:hAnsi="Calibri" w:cs="Calibri"/>
          <w:i/>
          <w:iCs/>
          <w:color w:val="000000" w:themeColor="text1"/>
          <w:sz w:val="22"/>
          <w:szCs w:val="22"/>
        </w:rPr>
        <w:t>Будь ласка, проаналізуйте зовнішні та внутрішні ризики, які можуть вплинути на реалізацію</w:t>
      </w:r>
      <w:r w:rsidR="1597AE8E" w:rsidRPr="1444FD0E">
        <w:rPr>
          <w:rFonts w:ascii="Calibri" w:eastAsia="Calibri" w:hAnsi="Calibri" w:cs="Calibri"/>
          <w:i/>
          <w:iCs/>
          <w:color w:val="000000" w:themeColor="text1"/>
          <w:sz w:val="22"/>
          <w:szCs w:val="22"/>
        </w:rPr>
        <w:t xml:space="preserve"> вашої діяльності в рамках </w:t>
      </w:r>
      <w:r w:rsidRPr="1444FD0E">
        <w:rPr>
          <w:rFonts w:ascii="Calibri" w:eastAsia="Calibri" w:hAnsi="Calibri" w:cs="Calibri"/>
          <w:i/>
          <w:iCs/>
          <w:color w:val="000000" w:themeColor="text1"/>
          <w:sz w:val="22"/>
          <w:szCs w:val="22"/>
        </w:rPr>
        <w:t xml:space="preserve"> п</w:t>
      </w:r>
      <w:r w:rsidR="47FB1E6F" w:rsidRPr="1444FD0E">
        <w:rPr>
          <w:rFonts w:ascii="Calibri" w:eastAsia="Calibri" w:hAnsi="Calibri" w:cs="Calibri"/>
          <w:i/>
          <w:iCs/>
          <w:color w:val="000000" w:themeColor="text1"/>
          <w:sz w:val="22"/>
          <w:szCs w:val="22"/>
        </w:rPr>
        <w:t xml:space="preserve">ідтримки </w:t>
      </w:r>
      <w:r w:rsidRPr="1444FD0E">
        <w:rPr>
          <w:rFonts w:ascii="Calibri" w:eastAsia="Calibri" w:hAnsi="Calibri" w:cs="Calibri"/>
          <w:i/>
          <w:iCs/>
          <w:color w:val="000000" w:themeColor="text1"/>
          <w:sz w:val="22"/>
          <w:szCs w:val="22"/>
        </w:rPr>
        <w:t>та окресліть, яким чином ці ризики можуть бути мінімізовані.</w:t>
      </w:r>
    </w:p>
    <w:p w14:paraId="5FBB8135" w14:textId="7560C273" w:rsidR="00E67370" w:rsidRPr="000E3323" w:rsidRDefault="00E67370" w:rsidP="03E53B73">
      <w:pPr>
        <w:rPr>
          <w:lang w:val="uk-UA"/>
        </w:rPr>
      </w:pPr>
    </w:p>
    <w:p w14:paraId="2A0CB212" w14:textId="04DD2B94" w:rsidR="007726F3" w:rsidRDefault="2F97D966" w:rsidP="03E53B73">
      <w:pPr>
        <w:pStyle w:val="2"/>
        <w:rPr>
          <w:rFonts w:asciiTheme="minorHAnsi" w:hAnsiTheme="minorHAnsi" w:cstheme="minorBidi"/>
        </w:rPr>
      </w:pPr>
      <w:r w:rsidRPr="03E53B73">
        <w:rPr>
          <w:rFonts w:asciiTheme="minorHAnsi" w:hAnsiTheme="minorHAnsi" w:cstheme="minorBidi"/>
        </w:rPr>
        <w:lastRenderedPageBreak/>
        <w:t>Безпека</w:t>
      </w:r>
    </w:p>
    <w:p w14:paraId="55D0E61E" w14:textId="0D772F60" w:rsidR="007726F3" w:rsidRDefault="10487217" w:rsidP="1444FD0E">
      <w:pPr>
        <w:pStyle w:val="2"/>
        <w:rPr>
          <w:rFonts w:cstheme="minorBidi"/>
          <w:i/>
          <w:iCs/>
          <w:color w:val="000000" w:themeColor="text1"/>
        </w:rPr>
      </w:pPr>
      <w:r w:rsidRPr="1444FD0E">
        <w:rPr>
          <w:rFonts w:ascii="Calibri" w:eastAsia="Calibri" w:hAnsi="Calibri" w:cs="Calibri"/>
          <w:i/>
          <w:iCs/>
          <w:color w:val="000000" w:themeColor="text1"/>
          <w:sz w:val="22"/>
          <w:szCs w:val="22"/>
        </w:rPr>
        <w:t>Будь ласка, опишіть необхідність у заходах безпеки, включно з тим, чи є публічне висвітлення</w:t>
      </w:r>
      <w:r w:rsidR="2D3615F6" w:rsidRPr="1444FD0E">
        <w:rPr>
          <w:rFonts w:ascii="Calibri" w:eastAsia="Calibri" w:hAnsi="Calibri" w:cs="Calibri"/>
          <w:i/>
          <w:iCs/>
          <w:color w:val="000000" w:themeColor="text1"/>
          <w:sz w:val="22"/>
          <w:szCs w:val="22"/>
        </w:rPr>
        <w:t xml:space="preserve"> </w:t>
      </w:r>
      <w:r w:rsidRPr="1444FD0E">
        <w:rPr>
          <w:rFonts w:ascii="Calibri" w:eastAsia="Calibri" w:hAnsi="Calibri" w:cs="Calibri"/>
          <w:i/>
          <w:iCs/>
          <w:color w:val="000000" w:themeColor="text1"/>
          <w:sz w:val="22"/>
          <w:szCs w:val="22"/>
        </w:rPr>
        <w:t xml:space="preserve">та участь заявників у реалізації </w:t>
      </w:r>
      <w:proofErr w:type="spellStart"/>
      <w:r w:rsidRPr="1444FD0E">
        <w:rPr>
          <w:rFonts w:ascii="Calibri" w:eastAsia="Calibri" w:hAnsi="Calibri" w:cs="Calibri"/>
          <w:i/>
          <w:iCs/>
          <w:color w:val="000000" w:themeColor="text1"/>
          <w:sz w:val="22"/>
          <w:szCs w:val="22"/>
        </w:rPr>
        <w:t>проєкту</w:t>
      </w:r>
      <w:proofErr w:type="spellEnd"/>
      <w:r w:rsidR="0284F7CF" w:rsidRPr="1444FD0E">
        <w:rPr>
          <w:rFonts w:ascii="Calibri" w:eastAsia="Calibri" w:hAnsi="Calibri" w:cs="Calibri"/>
          <w:i/>
          <w:iCs/>
          <w:color w:val="000000" w:themeColor="text1"/>
          <w:sz w:val="22"/>
          <w:szCs w:val="22"/>
        </w:rPr>
        <w:t>/діяльності</w:t>
      </w:r>
      <w:r w:rsidRPr="1444FD0E">
        <w:rPr>
          <w:rFonts w:ascii="Calibri" w:eastAsia="Calibri" w:hAnsi="Calibri" w:cs="Calibri"/>
          <w:i/>
          <w:iCs/>
          <w:color w:val="000000" w:themeColor="text1"/>
          <w:sz w:val="22"/>
          <w:szCs w:val="22"/>
        </w:rPr>
        <w:t xml:space="preserve"> безпечними.</w:t>
      </w:r>
      <w:r>
        <w:br/>
      </w:r>
    </w:p>
    <w:p w14:paraId="287183C2" w14:textId="7C0FBF83" w:rsidR="415871BB" w:rsidRDefault="415871BB" w:rsidP="03E53B73">
      <w:pPr>
        <w:pStyle w:val="2"/>
        <w:rPr>
          <w:rFonts w:asciiTheme="minorHAnsi" w:hAnsiTheme="minorHAnsi" w:cstheme="minorBidi"/>
        </w:rPr>
      </w:pPr>
      <w:r w:rsidRPr="03E53B73">
        <w:rPr>
          <w:rFonts w:asciiTheme="minorHAnsi" w:hAnsiTheme="minorHAnsi" w:cstheme="minorBidi"/>
        </w:rPr>
        <w:t>Моніторинг та оцінка</w:t>
      </w:r>
    </w:p>
    <w:p w14:paraId="742C6DDF" w14:textId="4FC324B0" w:rsidR="00BF4804" w:rsidRPr="000846AC" w:rsidRDefault="1489C298" w:rsidP="03E53B73">
      <w:pPr>
        <w:rPr>
          <w:rFonts w:ascii="Calibri" w:eastAsia="Calibri" w:hAnsi="Calibri" w:cs="Calibri"/>
        </w:rPr>
      </w:pPr>
      <w:r w:rsidRPr="1444FD0E">
        <w:rPr>
          <w:rFonts w:ascii="Calibri" w:eastAsia="Calibri" w:hAnsi="Calibri" w:cs="Calibri"/>
          <w:i/>
          <w:iCs/>
          <w:color w:val="000000" w:themeColor="text1"/>
        </w:rPr>
        <w:t>Будь ласка, опишіть</w:t>
      </w:r>
      <w:r w:rsidR="3FE6B282" w:rsidRPr="1444FD0E">
        <w:rPr>
          <w:rFonts w:ascii="Calibri" w:eastAsia="Calibri" w:hAnsi="Calibri" w:cs="Calibri"/>
          <w:i/>
          <w:iCs/>
          <w:color w:val="000000" w:themeColor="text1"/>
        </w:rPr>
        <w:t xml:space="preserve">, </w:t>
      </w:r>
      <w:r w:rsidRPr="1444FD0E">
        <w:rPr>
          <w:rFonts w:ascii="Calibri" w:eastAsia="Calibri" w:hAnsi="Calibri" w:cs="Calibri"/>
          <w:i/>
          <w:iCs/>
          <w:color w:val="000000" w:themeColor="text1"/>
        </w:rPr>
        <w:t xml:space="preserve">як буде здійснюватися моніторинг </w:t>
      </w:r>
      <w:r w:rsidR="00AF3F8A" w:rsidRPr="1444FD0E">
        <w:rPr>
          <w:rFonts w:ascii="Calibri" w:eastAsia="Calibri" w:hAnsi="Calibri" w:cs="Calibri"/>
          <w:i/>
          <w:iCs/>
          <w:color w:val="000000" w:themeColor="text1"/>
          <w:lang w:val="uk-UA"/>
        </w:rPr>
        <w:t>вашо</w:t>
      </w:r>
      <w:r w:rsidR="54D80F35" w:rsidRPr="1444FD0E">
        <w:rPr>
          <w:rFonts w:ascii="Calibri" w:eastAsia="Calibri" w:hAnsi="Calibri" w:cs="Calibri"/>
          <w:i/>
          <w:iCs/>
          <w:color w:val="000000" w:themeColor="text1"/>
          <w:lang w:val="uk-UA"/>
        </w:rPr>
        <w:t>ї діяльності</w:t>
      </w:r>
      <w:r w:rsidR="000846AC" w:rsidRPr="1444FD0E">
        <w:rPr>
          <w:rFonts w:ascii="Calibri" w:eastAsia="Calibri" w:hAnsi="Calibri" w:cs="Calibri"/>
          <w:i/>
          <w:iCs/>
          <w:color w:val="000000" w:themeColor="text1"/>
          <w:lang w:val="uk-UA"/>
        </w:rPr>
        <w:t xml:space="preserve">, </w:t>
      </w:r>
      <w:r w:rsidRPr="1444FD0E">
        <w:rPr>
          <w:rFonts w:ascii="Calibri" w:eastAsia="Calibri" w:hAnsi="Calibri" w:cs="Calibri"/>
          <w:i/>
          <w:iCs/>
          <w:color w:val="000000" w:themeColor="text1"/>
        </w:rPr>
        <w:t xml:space="preserve">як будуть </w:t>
      </w:r>
      <w:r w:rsidR="099677A2" w:rsidRPr="1444FD0E">
        <w:rPr>
          <w:rFonts w:ascii="Calibri" w:eastAsia="Calibri" w:hAnsi="Calibri" w:cs="Calibri"/>
          <w:i/>
          <w:iCs/>
          <w:color w:val="000000" w:themeColor="text1"/>
        </w:rPr>
        <w:t xml:space="preserve">зберігатися </w:t>
      </w:r>
      <w:r w:rsidRPr="1444FD0E">
        <w:rPr>
          <w:rFonts w:ascii="Calibri" w:eastAsia="Calibri" w:hAnsi="Calibri" w:cs="Calibri"/>
          <w:i/>
          <w:iCs/>
          <w:color w:val="000000" w:themeColor="text1"/>
        </w:rPr>
        <w:t>дані</w:t>
      </w:r>
      <w:r w:rsidR="6248958A" w:rsidRPr="1444FD0E">
        <w:rPr>
          <w:rFonts w:ascii="Calibri" w:eastAsia="Calibri" w:hAnsi="Calibri" w:cs="Calibri"/>
          <w:i/>
          <w:iCs/>
          <w:color w:val="000000" w:themeColor="text1"/>
        </w:rPr>
        <w:t xml:space="preserve">, </w:t>
      </w:r>
      <w:r w:rsidRPr="1444FD0E">
        <w:rPr>
          <w:rFonts w:ascii="Calibri" w:eastAsia="Calibri" w:hAnsi="Calibri" w:cs="Calibri"/>
          <w:i/>
          <w:iCs/>
          <w:color w:val="000000" w:themeColor="text1"/>
        </w:rPr>
        <w:t>як</w:t>
      </w:r>
      <w:r w:rsidR="4E5B17B3" w:rsidRPr="1444FD0E">
        <w:rPr>
          <w:rFonts w:ascii="Calibri" w:eastAsia="Calibri" w:hAnsi="Calibri" w:cs="Calibri"/>
          <w:i/>
          <w:iCs/>
          <w:color w:val="000000" w:themeColor="text1"/>
        </w:rPr>
        <w:t xml:space="preserve"> та з допомогою яких </w:t>
      </w:r>
      <w:r w:rsidR="71E3E4DD" w:rsidRPr="1444FD0E">
        <w:rPr>
          <w:rFonts w:ascii="Calibri" w:eastAsia="Calibri" w:hAnsi="Calibri" w:cs="Calibri"/>
          <w:i/>
          <w:iCs/>
          <w:color w:val="000000" w:themeColor="text1"/>
        </w:rPr>
        <w:t>індикатор</w:t>
      </w:r>
      <w:r w:rsidR="0F58DC9B" w:rsidRPr="1444FD0E">
        <w:rPr>
          <w:rFonts w:ascii="Calibri" w:eastAsia="Calibri" w:hAnsi="Calibri" w:cs="Calibri"/>
          <w:i/>
          <w:iCs/>
          <w:color w:val="000000" w:themeColor="text1"/>
        </w:rPr>
        <w:t xml:space="preserve">ів буде </w:t>
      </w:r>
      <w:r w:rsidRPr="1444FD0E">
        <w:rPr>
          <w:rFonts w:ascii="Calibri" w:eastAsia="Calibri" w:hAnsi="Calibri" w:cs="Calibri"/>
          <w:i/>
          <w:iCs/>
          <w:color w:val="000000" w:themeColor="text1"/>
        </w:rPr>
        <w:t>оцін</w:t>
      </w:r>
      <w:r w:rsidR="54E3F0EB" w:rsidRPr="1444FD0E">
        <w:rPr>
          <w:rFonts w:ascii="Calibri" w:eastAsia="Calibri" w:hAnsi="Calibri" w:cs="Calibri"/>
          <w:i/>
          <w:iCs/>
          <w:color w:val="000000" w:themeColor="text1"/>
        </w:rPr>
        <w:t>юватися</w:t>
      </w:r>
      <w:r w:rsidRPr="1444FD0E">
        <w:rPr>
          <w:rFonts w:ascii="Calibri" w:eastAsia="Calibri" w:hAnsi="Calibri" w:cs="Calibri"/>
          <w:i/>
          <w:iCs/>
          <w:color w:val="000000" w:themeColor="text1"/>
        </w:rPr>
        <w:t xml:space="preserve"> успішн</w:t>
      </w:r>
      <w:r w:rsidR="62EBB1BD" w:rsidRPr="1444FD0E">
        <w:rPr>
          <w:rFonts w:ascii="Calibri" w:eastAsia="Calibri" w:hAnsi="Calibri" w:cs="Calibri"/>
          <w:i/>
          <w:iCs/>
          <w:color w:val="000000" w:themeColor="text1"/>
        </w:rPr>
        <w:t>і</w:t>
      </w:r>
      <w:r w:rsidRPr="1444FD0E">
        <w:rPr>
          <w:rFonts w:ascii="Calibri" w:eastAsia="Calibri" w:hAnsi="Calibri" w:cs="Calibri"/>
          <w:i/>
          <w:iCs/>
          <w:color w:val="000000" w:themeColor="text1"/>
        </w:rPr>
        <w:t>ст</w:t>
      </w:r>
      <w:r w:rsidR="5D6CB8B6" w:rsidRPr="1444FD0E">
        <w:rPr>
          <w:rFonts w:ascii="Calibri" w:eastAsia="Calibri" w:hAnsi="Calibri" w:cs="Calibri"/>
          <w:i/>
          <w:iCs/>
          <w:color w:val="000000" w:themeColor="text1"/>
        </w:rPr>
        <w:t xml:space="preserve">ь </w:t>
      </w:r>
      <w:r w:rsidRPr="1444FD0E">
        <w:rPr>
          <w:rFonts w:ascii="Calibri" w:eastAsia="Calibri" w:hAnsi="Calibri" w:cs="Calibri"/>
          <w:i/>
          <w:iCs/>
          <w:color w:val="000000" w:themeColor="text1"/>
        </w:rPr>
        <w:t>реалізації про</w:t>
      </w:r>
      <w:r w:rsidR="61361AAC" w:rsidRPr="1444FD0E">
        <w:rPr>
          <w:rFonts w:ascii="Calibri" w:eastAsia="Calibri" w:hAnsi="Calibri" w:cs="Calibri"/>
          <w:i/>
          <w:iCs/>
          <w:color w:val="000000" w:themeColor="text1"/>
        </w:rPr>
        <w:t>є</w:t>
      </w:r>
      <w:r w:rsidRPr="1444FD0E">
        <w:rPr>
          <w:rFonts w:ascii="Calibri" w:eastAsia="Calibri" w:hAnsi="Calibri" w:cs="Calibri"/>
          <w:i/>
          <w:iCs/>
          <w:color w:val="000000" w:themeColor="text1"/>
        </w:rPr>
        <w:t>кт</w:t>
      </w:r>
      <w:r w:rsidR="71D4D0DE" w:rsidRPr="1444FD0E">
        <w:rPr>
          <w:rFonts w:ascii="Calibri" w:eastAsia="Calibri" w:hAnsi="Calibri" w:cs="Calibri"/>
          <w:i/>
          <w:iCs/>
          <w:color w:val="000000" w:themeColor="text1"/>
        </w:rPr>
        <w:t>ів</w:t>
      </w:r>
      <w:r w:rsidRPr="1444FD0E">
        <w:rPr>
          <w:rFonts w:ascii="Calibri" w:eastAsia="Calibri" w:hAnsi="Calibri" w:cs="Calibri"/>
          <w:i/>
          <w:iCs/>
          <w:color w:val="000000" w:themeColor="text1"/>
        </w:rPr>
        <w:t>.</w:t>
      </w:r>
    </w:p>
    <w:sectPr w:rsidR="00BF4804" w:rsidRPr="000846AC">
      <w:headerReference w:type="default" r:id="rId16"/>
      <w:footerReference w:type="default" r:id="rId17"/>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Yurii Veselskyi" w:date="2023-09-27T14:15:00Z" w:initials="YV">
    <w:p w14:paraId="15C760C5" w14:textId="77777777" w:rsidR="008B2D0A" w:rsidRDefault="008B2D0A" w:rsidP="00D576B3">
      <w:pPr>
        <w:pStyle w:val="af2"/>
      </w:pPr>
      <w:r>
        <w:rPr>
          <w:rStyle w:val="af1"/>
        </w:rPr>
        <w:annotationRef/>
      </w:r>
      <w:r>
        <w:t>Краще вживати "Молодіжний простір" - не всі простори є центрами, але всі центри є просторами</w:t>
      </w:r>
      <w:r>
        <w:rPr>
          <w:rStyle w:val="af1"/>
        </w:rPr>
        <w:annotationRef/>
      </w:r>
    </w:p>
  </w:comment>
  <w:comment w:id="1" w:author="Andrii Marushchak" w:date="2023-09-28T13:53:00Z" w:initials="AM">
    <w:p w14:paraId="788B7612" w14:textId="3DD8F28F" w:rsidR="1444FD0E" w:rsidRDefault="1444FD0E">
      <w:pPr>
        <w:pStyle w:val="af2"/>
      </w:pPr>
      <w:r>
        <w:t>але ми цілимося на офіційні молодіжні центри</w:t>
      </w:r>
      <w:r>
        <w:rPr>
          <w:rStyle w:val="af1"/>
        </w:rPr>
        <w:annotationRef/>
      </w:r>
      <w:r>
        <w:rPr>
          <w:rStyle w:val="af1"/>
        </w:rPr>
        <w:annotationRef/>
      </w:r>
    </w:p>
  </w:comment>
  <w:comment w:id="2" w:author="Julie Arnfred Bojesen" w:date="2023-10-10T12:02:00Z" w:initials="JB">
    <w:p w14:paraId="415B42E5" w14:textId="765128B8" w:rsidR="48229896" w:rsidRDefault="48229896">
      <w:pPr>
        <w:pStyle w:val="af2"/>
      </w:pPr>
      <w:r>
        <w:t>Please formulate it so that they include concrete targets that can be measured. In the other grants, very many applicants only put what they would look at as indicators, but not real targets that they can report on.</w:t>
      </w:r>
      <w:r>
        <w:rPr>
          <w:rStyle w:val="af1"/>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760C5" w15:done="1"/>
  <w15:commentEx w15:paraId="788B7612" w15:paraIdParent="15C760C5" w15:done="1"/>
  <w15:commentEx w15:paraId="415B42E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910424" w16cex:dateUtc="2023-09-27T11:15:00Z"/>
  <w16cex:commentExtensible w16cex:durableId="02C51759" w16cex:dateUtc="2023-09-28T10:53:00Z"/>
  <w16cex:commentExtensible w16cex:durableId="1506C9F3" w16cex:dateUtc="2023-10-10T10:02:00Z">
    <w16cex:extLst>
      <w16:ext w16:uri="{CE6994B0-6A32-4C9F-8C6B-6E91EDA988CE}">
        <cr:reactions xmlns:cr="http://schemas.microsoft.com/office/comments/2020/reactions">
          <cr:reaction reactionType="1">
            <cr:reactionInfo dateUtc="2023-10-13T06:55:18Z">
              <cr:user userId="S::am@theyouthhouse.org::7219c14f-370f-4b42-b293-d2314244c031" userProvider="AD" userName="Andrii Marushchak"/>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760C5" w16cid:durableId="25910424"/>
  <w16cid:commentId w16cid:paraId="788B7612" w16cid:durableId="02C51759"/>
  <w16cid:commentId w16cid:paraId="415B42E5" w16cid:durableId="1506C9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E8FD8" w14:textId="77777777" w:rsidR="00E11D81" w:rsidRDefault="00E11D81" w:rsidP="00F63EF5">
      <w:pPr>
        <w:spacing w:after="0" w:line="240" w:lineRule="auto"/>
      </w:pPr>
      <w:r>
        <w:separator/>
      </w:r>
    </w:p>
  </w:endnote>
  <w:endnote w:type="continuationSeparator" w:id="0">
    <w:p w14:paraId="790A01E1" w14:textId="77777777" w:rsidR="00E11D81" w:rsidRDefault="00E11D81" w:rsidP="00F63EF5">
      <w:pPr>
        <w:spacing w:after="0" w:line="240" w:lineRule="auto"/>
      </w:pPr>
      <w:r>
        <w:continuationSeparator/>
      </w:r>
    </w:p>
  </w:endnote>
  <w:endnote w:type="continuationNotice" w:id="1">
    <w:p w14:paraId="14F99294" w14:textId="77777777" w:rsidR="00E11D81" w:rsidRDefault="00E11D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CC"/>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155750"/>
      <w:docPartObj>
        <w:docPartGallery w:val="Page Numbers (Bottom of Page)"/>
        <w:docPartUnique/>
      </w:docPartObj>
    </w:sdtPr>
    <w:sdtEndPr>
      <w:rPr>
        <w:rFonts w:ascii="Garamond" w:hAnsi="Garamond"/>
        <w:noProof/>
      </w:rPr>
    </w:sdtEndPr>
    <w:sdtContent>
      <w:p w14:paraId="6BCC97AD" w14:textId="559FD605" w:rsidR="00F63EF5" w:rsidRPr="00592286" w:rsidRDefault="00F63EF5">
        <w:pPr>
          <w:pStyle w:val="a7"/>
          <w:jc w:val="right"/>
          <w:rPr>
            <w:rFonts w:ascii="Garamond" w:hAnsi="Garamond"/>
          </w:rPr>
        </w:pPr>
        <w:r w:rsidRPr="03E53B73">
          <w:rPr>
            <w:rFonts w:ascii="Garamond" w:hAnsi="Garamond"/>
          </w:rPr>
          <w:fldChar w:fldCharType="begin"/>
        </w:r>
        <w:r w:rsidRPr="03E53B73">
          <w:rPr>
            <w:rFonts w:ascii="Garamond" w:hAnsi="Garamond"/>
          </w:rPr>
          <w:instrText xml:space="preserve"> PAGE   \* MERGEFORMAT </w:instrText>
        </w:r>
        <w:r w:rsidRPr="03E53B73">
          <w:rPr>
            <w:rFonts w:ascii="Garamond" w:hAnsi="Garamond"/>
          </w:rPr>
          <w:fldChar w:fldCharType="separate"/>
        </w:r>
        <w:r w:rsidR="03E53B73" w:rsidRPr="03E53B73">
          <w:rPr>
            <w:rFonts w:ascii="Garamond" w:hAnsi="Garamond"/>
          </w:rPr>
          <w:t>3</w:t>
        </w:r>
        <w:r w:rsidRPr="03E53B73">
          <w:rPr>
            <w:rFonts w:ascii="Garamond" w:hAnsi="Garamond"/>
          </w:rPr>
          <w:fldChar w:fldCharType="end"/>
        </w:r>
      </w:p>
    </w:sdtContent>
  </w:sdt>
  <w:p w14:paraId="3A020FB1" w14:textId="77777777" w:rsidR="00F63EF5" w:rsidRDefault="00F63EF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D12D3" w14:textId="77777777" w:rsidR="00E11D81" w:rsidRDefault="00E11D81" w:rsidP="00F63EF5">
      <w:pPr>
        <w:spacing w:after="0" w:line="240" w:lineRule="auto"/>
      </w:pPr>
      <w:r>
        <w:separator/>
      </w:r>
    </w:p>
  </w:footnote>
  <w:footnote w:type="continuationSeparator" w:id="0">
    <w:p w14:paraId="42280BE9" w14:textId="77777777" w:rsidR="00E11D81" w:rsidRDefault="00E11D81" w:rsidP="00F63EF5">
      <w:pPr>
        <w:spacing w:after="0" w:line="240" w:lineRule="auto"/>
      </w:pPr>
      <w:r>
        <w:continuationSeparator/>
      </w:r>
    </w:p>
  </w:footnote>
  <w:footnote w:type="continuationNotice" w:id="1">
    <w:p w14:paraId="48666620" w14:textId="77777777" w:rsidR="00E11D81" w:rsidRDefault="00E11D81">
      <w:pPr>
        <w:spacing w:after="0" w:line="240" w:lineRule="auto"/>
      </w:pPr>
    </w:p>
  </w:footnote>
  <w:footnote w:id="2">
    <w:p w14:paraId="70F7648D" w14:textId="074C4349" w:rsidR="43662855" w:rsidRPr="000E3323" w:rsidRDefault="43662855" w:rsidP="43662855">
      <w:pPr>
        <w:pStyle w:val="ae"/>
        <w:rPr>
          <w:lang w:val="ru-RU"/>
        </w:rPr>
      </w:pPr>
      <w:r w:rsidRPr="43662855">
        <w:rPr>
          <w:rStyle w:val="af0"/>
        </w:rPr>
        <w:footnoteRef/>
      </w:r>
      <w:r w:rsidR="03E53B73" w:rsidRPr="000E3323">
        <w:rPr>
          <w:lang w:val="ru-RU"/>
        </w:rPr>
        <w:t xml:space="preserve"> Актуально </w:t>
      </w:r>
      <w:proofErr w:type="spellStart"/>
      <w:r w:rsidR="03E53B73" w:rsidRPr="000E3323">
        <w:rPr>
          <w:lang w:val="ru-RU"/>
        </w:rPr>
        <w:t>лише</w:t>
      </w:r>
      <w:proofErr w:type="spellEnd"/>
      <w:r w:rsidR="03E53B73" w:rsidRPr="000E3323">
        <w:rPr>
          <w:lang w:val="ru-RU"/>
        </w:rPr>
        <w:t xml:space="preserve"> за </w:t>
      </w:r>
      <w:proofErr w:type="spellStart"/>
      <w:r w:rsidR="03E53B73" w:rsidRPr="000E3323">
        <w:rPr>
          <w:lang w:val="ru-RU"/>
        </w:rPr>
        <w:t>наявності</w:t>
      </w:r>
      <w:proofErr w:type="spellEnd"/>
      <w:r w:rsidR="03E53B73" w:rsidRPr="000E3323">
        <w:rPr>
          <w:lang w:val="ru-RU"/>
        </w:rPr>
        <w:t xml:space="preserve"> </w:t>
      </w:r>
      <w:proofErr w:type="spellStart"/>
      <w:r w:rsidR="03E53B73" w:rsidRPr="000E3323">
        <w:rPr>
          <w:lang w:val="ru-RU"/>
        </w:rPr>
        <w:t>додаткового</w:t>
      </w:r>
      <w:proofErr w:type="spellEnd"/>
      <w:r w:rsidR="03E53B73" w:rsidRPr="000E3323">
        <w:rPr>
          <w:lang w:val="ru-RU"/>
        </w:rPr>
        <w:t xml:space="preserve"> </w:t>
      </w:r>
      <w:proofErr w:type="spellStart"/>
      <w:r w:rsidR="03E53B73" w:rsidRPr="000E3323">
        <w:rPr>
          <w:lang w:val="ru-RU"/>
        </w:rPr>
        <w:t>фінансування</w:t>
      </w:r>
      <w:proofErr w:type="spellEnd"/>
      <w:r w:rsidR="03E53B73" w:rsidRPr="000E3323">
        <w:rPr>
          <w:lang w:val="ru-RU"/>
        </w:rPr>
        <w:t xml:space="preserve"> з </w:t>
      </w:r>
      <w:proofErr w:type="spellStart"/>
      <w:r w:rsidR="03E53B73" w:rsidRPr="000E3323">
        <w:rPr>
          <w:lang w:val="ru-RU"/>
        </w:rPr>
        <w:t>інших</w:t>
      </w:r>
      <w:proofErr w:type="spellEnd"/>
      <w:r w:rsidR="03E53B73" w:rsidRPr="000E3323">
        <w:rPr>
          <w:lang w:val="ru-RU"/>
        </w:rPr>
        <w:t xml:space="preserve"> </w:t>
      </w:r>
      <w:proofErr w:type="spellStart"/>
      <w:r w:rsidR="03E53B73" w:rsidRPr="000E3323">
        <w:rPr>
          <w:lang w:val="ru-RU"/>
        </w:rPr>
        <w:t>джерел</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89860" w14:textId="043A8177" w:rsidR="00703F79" w:rsidRPr="001576BD" w:rsidRDefault="00065696" w:rsidP="00703F79">
    <w:pPr>
      <w:pStyle w:val="a5"/>
      <w:jc w:val="center"/>
      <w:rPr>
        <w:rFonts w:ascii="Garamond" w:hAnsi="Garamond"/>
        <w:lang w:val="en-US"/>
      </w:rPr>
    </w:pPr>
    <w:r>
      <w:rPr>
        <w:noProof/>
      </w:rPr>
      <w:drawing>
        <wp:anchor distT="0" distB="0" distL="114300" distR="114300" simplePos="0" relativeHeight="251658240" behindDoc="1" locked="0" layoutInCell="1" allowOverlap="1" wp14:anchorId="6F6FE8B4" wp14:editId="083ED74B">
          <wp:simplePos x="0" y="0"/>
          <wp:positionH relativeFrom="column">
            <wp:posOffset>5723832</wp:posOffset>
          </wp:positionH>
          <wp:positionV relativeFrom="paragraph">
            <wp:posOffset>-186690</wp:posOffset>
          </wp:positionV>
          <wp:extent cx="718820" cy="72898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8820" cy="728980"/>
                  </a:xfrm>
                  <a:prstGeom prst="rect">
                    <a:avLst/>
                  </a:prstGeom>
                  <a:noFill/>
                  <a:ln>
                    <a:noFill/>
                  </a:ln>
                </pic:spPr>
              </pic:pic>
            </a:graphicData>
          </a:graphic>
        </wp:anchor>
      </w:drawing>
    </w:r>
    <w:r w:rsidR="03E53B73">
      <w:rPr>
        <w:rFonts w:ascii="Garamond" w:hAnsi="Garamond"/>
        <w:lang w:val="en-GB"/>
      </w:rPr>
      <w:t>Ukrainian-Danish Youth House</w:t>
    </w:r>
  </w:p>
  <w:p w14:paraId="56E93A2D" w14:textId="7E61AE17" w:rsidR="00F16FD7" w:rsidRPr="001576BD" w:rsidRDefault="00F16FD7" w:rsidP="00703F79">
    <w:pPr>
      <w:pStyle w:val="a5"/>
      <w:jc w:val="center"/>
      <w:rPr>
        <w:rFonts w:ascii="Garamond" w:hAnsi="Garamond"/>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764E4"/>
    <w:multiLevelType w:val="hybridMultilevel"/>
    <w:tmpl w:val="024430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29F61FF"/>
    <w:multiLevelType w:val="hybridMultilevel"/>
    <w:tmpl w:val="024430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2CB252B6"/>
    <w:multiLevelType w:val="hybridMultilevel"/>
    <w:tmpl w:val="8890800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39163780"/>
    <w:multiLevelType w:val="hybridMultilevel"/>
    <w:tmpl w:val="E226855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3BD105B6"/>
    <w:multiLevelType w:val="hybridMultilevel"/>
    <w:tmpl w:val="B2668E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5D9E4052"/>
    <w:multiLevelType w:val="hybridMultilevel"/>
    <w:tmpl w:val="4664C7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5DC054D4"/>
    <w:multiLevelType w:val="hybridMultilevel"/>
    <w:tmpl w:val="024430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FFD29F2"/>
    <w:multiLevelType w:val="hybridMultilevel"/>
    <w:tmpl w:val="024430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50AC5CA"/>
    <w:multiLevelType w:val="hybridMultilevel"/>
    <w:tmpl w:val="04BC22AC"/>
    <w:lvl w:ilvl="0" w:tplc="81A4E05E">
      <w:start w:val="1"/>
      <w:numFmt w:val="decimal"/>
      <w:lvlText w:val="%1."/>
      <w:lvlJc w:val="left"/>
      <w:pPr>
        <w:ind w:left="720" w:hanging="360"/>
      </w:pPr>
      <w:rPr>
        <w:rFonts w:asciiTheme="minorHAnsi" w:hAnsiTheme="minorHAnsi" w:cstheme="minorHAnsi" w:hint="default"/>
        <w:b w:val="0"/>
        <w:bCs w:val="0"/>
      </w:rPr>
    </w:lvl>
    <w:lvl w:ilvl="1" w:tplc="A8844200">
      <w:start w:val="1"/>
      <w:numFmt w:val="lowerLetter"/>
      <w:lvlText w:val="%2."/>
      <w:lvlJc w:val="left"/>
      <w:pPr>
        <w:ind w:left="1440" w:hanging="360"/>
      </w:pPr>
    </w:lvl>
    <w:lvl w:ilvl="2" w:tplc="650275D8">
      <w:start w:val="1"/>
      <w:numFmt w:val="lowerRoman"/>
      <w:lvlText w:val="%3."/>
      <w:lvlJc w:val="right"/>
      <w:pPr>
        <w:ind w:left="2160" w:hanging="180"/>
      </w:pPr>
    </w:lvl>
    <w:lvl w:ilvl="3" w:tplc="7A408DA2">
      <w:start w:val="1"/>
      <w:numFmt w:val="decimal"/>
      <w:lvlText w:val="%4."/>
      <w:lvlJc w:val="left"/>
      <w:pPr>
        <w:ind w:left="2880" w:hanging="360"/>
      </w:pPr>
    </w:lvl>
    <w:lvl w:ilvl="4" w:tplc="E4644CE0">
      <w:start w:val="1"/>
      <w:numFmt w:val="lowerLetter"/>
      <w:lvlText w:val="%5."/>
      <w:lvlJc w:val="left"/>
      <w:pPr>
        <w:ind w:left="3600" w:hanging="360"/>
      </w:pPr>
    </w:lvl>
    <w:lvl w:ilvl="5" w:tplc="A3AED628">
      <w:start w:val="1"/>
      <w:numFmt w:val="lowerRoman"/>
      <w:lvlText w:val="%6."/>
      <w:lvlJc w:val="right"/>
      <w:pPr>
        <w:ind w:left="4320" w:hanging="180"/>
      </w:pPr>
    </w:lvl>
    <w:lvl w:ilvl="6" w:tplc="4EDCB7EC">
      <w:start w:val="1"/>
      <w:numFmt w:val="decimal"/>
      <w:lvlText w:val="%7."/>
      <w:lvlJc w:val="left"/>
      <w:pPr>
        <w:ind w:left="5040" w:hanging="360"/>
      </w:pPr>
    </w:lvl>
    <w:lvl w:ilvl="7" w:tplc="8758C69C">
      <w:start w:val="1"/>
      <w:numFmt w:val="lowerLetter"/>
      <w:lvlText w:val="%8."/>
      <w:lvlJc w:val="left"/>
      <w:pPr>
        <w:ind w:left="5760" w:hanging="360"/>
      </w:pPr>
    </w:lvl>
    <w:lvl w:ilvl="8" w:tplc="C4E4E178">
      <w:start w:val="1"/>
      <w:numFmt w:val="lowerRoman"/>
      <w:lvlText w:val="%9."/>
      <w:lvlJc w:val="right"/>
      <w:pPr>
        <w:ind w:left="6480" w:hanging="180"/>
      </w:pPr>
    </w:lvl>
  </w:abstractNum>
  <w:abstractNum w:abstractNumId="9" w15:restartNumberingAfterBreak="0">
    <w:nsid w:val="71BD3FEF"/>
    <w:multiLevelType w:val="hybridMultilevel"/>
    <w:tmpl w:val="6C9E829A"/>
    <w:lvl w:ilvl="0" w:tplc="5F9E87F6">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7466431F"/>
    <w:multiLevelType w:val="hybridMultilevel"/>
    <w:tmpl w:val="5742F1B4"/>
    <w:lvl w:ilvl="0" w:tplc="0C000001">
      <w:start w:val="1"/>
      <w:numFmt w:val="bullet"/>
      <w:lvlText w:val=""/>
      <w:lvlJc w:val="left"/>
      <w:pPr>
        <w:ind w:left="1210" w:hanging="360"/>
      </w:pPr>
      <w:rPr>
        <w:rFonts w:ascii="Symbol" w:hAnsi="Symbol"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11" w15:restartNumberingAfterBreak="0">
    <w:nsid w:val="7DB14B8A"/>
    <w:multiLevelType w:val="hybridMultilevel"/>
    <w:tmpl w:val="7D2A411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141536994">
    <w:abstractNumId w:val="8"/>
  </w:num>
  <w:num w:numId="2" w16cid:durableId="1616445855">
    <w:abstractNumId w:val="9"/>
  </w:num>
  <w:num w:numId="3" w16cid:durableId="2061398903">
    <w:abstractNumId w:val="1"/>
  </w:num>
  <w:num w:numId="4" w16cid:durableId="281570371">
    <w:abstractNumId w:val="4"/>
  </w:num>
  <w:num w:numId="5" w16cid:durableId="1810173505">
    <w:abstractNumId w:val="5"/>
  </w:num>
  <w:num w:numId="6" w16cid:durableId="1187214528">
    <w:abstractNumId w:val="11"/>
  </w:num>
  <w:num w:numId="7" w16cid:durableId="2146896116">
    <w:abstractNumId w:val="2"/>
  </w:num>
  <w:num w:numId="8" w16cid:durableId="270012866">
    <w:abstractNumId w:val="3"/>
  </w:num>
  <w:num w:numId="9" w16cid:durableId="109251925">
    <w:abstractNumId w:val="10"/>
  </w:num>
  <w:num w:numId="10" w16cid:durableId="1901205421">
    <w:abstractNumId w:val="7"/>
  </w:num>
  <w:num w:numId="11" w16cid:durableId="810055783">
    <w:abstractNumId w:val="0"/>
  </w:num>
  <w:num w:numId="12" w16cid:durableId="13051477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rii Veselskyi">
    <w15:presenceInfo w15:providerId="AD" w15:userId="S::yv@theyouthhouse.org::7c116405-2439-4345-865e-c7dd09ad500a"/>
  </w15:person>
  <w15:person w15:author="Andrii Marushchak">
    <w15:presenceInfo w15:providerId="AD" w15:userId="S::am@theyouthhouse.org::7219c14f-370f-4b42-b293-d2314244c031"/>
  </w15:person>
  <w15:person w15:author="Julie Arnfred Bojesen">
    <w15:presenceInfo w15:providerId="AD" w15:userId="S::jab@theyouthhouse.org::2bda4e9f-4ab6-4897-98cc-4042a56ad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rAwNzUzMjQ2MzRU0lEKTi0uzszPAykwNKgFANvYRHEtAAAA"/>
  </w:docVars>
  <w:rsids>
    <w:rsidRoot w:val="00F63EF5"/>
    <w:rsid w:val="00003874"/>
    <w:rsid w:val="00004013"/>
    <w:rsid w:val="00006B2C"/>
    <w:rsid w:val="0001003E"/>
    <w:rsid w:val="00010B45"/>
    <w:rsid w:val="000170A5"/>
    <w:rsid w:val="000204A5"/>
    <w:rsid w:val="00021064"/>
    <w:rsid w:val="0002146E"/>
    <w:rsid w:val="00025BD1"/>
    <w:rsid w:val="00031244"/>
    <w:rsid w:val="00032E04"/>
    <w:rsid w:val="0003595D"/>
    <w:rsid w:val="00040C28"/>
    <w:rsid w:val="00042262"/>
    <w:rsid w:val="00042B5B"/>
    <w:rsid w:val="00047E68"/>
    <w:rsid w:val="000513CC"/>
    <w:rsid w:val="00054B96"/>
    <w:rsid w:val="00057631"/>
    <w:rsid w:val="000643A6"/>
    <w:rsid w:val="00065696"/>
    <w:rsid w:val="00066187"/>
    <w:rsid w:val="00070DD6"/>
    <w:rsid w:val="00080C22"/>
    <w:rsid w:val="0008351F"/>
    <w:rsid w:val="000846AC"/>
    <w:rsid w:val="0008550A"/>
    <w:rsid w:val="00087B5F"/>
    <w:rsid w:val="00092D52"/>
    <w:rsid w:val="0009402C"/>
    <w:rsid w:val="00095360"/>
    <w:rsid w:val="000A42DE"/>
    <w:rsid w:val="000B71CC"/>
    <w:rsid w:val="000B78E2"/>
    <w:rsid w:val="000C09D3"/>
    <w:rsid w:val="000C0B91"/>
    <w:rsid w:val="000E3323"/>
    <w:rsid w:val="000F2978"/>
    <w:rsid w:val="00101986"/>
    <w:rsid w:val="001030F1"/>
    <w:rsid w:val="00104A30"/>
    <w:rsid w:val="00110CC6"/>
    <w:rsid w:val="001114B2"/>
    <w:rsid w:val="00120C6C"/>
    <w:rsid w:val="00121A6C"/>
    <w:rsid w:val="00121E6D"/>
    <w:rsid w:val="00122575"/>
    <w:rsid w:val="00124C33"/>
    <w:rsid w:val="00124D4F"/>
    <w:rsid w:val="001251F6"/>
    <w:rsid w:val="00131659"/>
    <w:rsid w:val="00133313"/>
    <w:rsid w:val="00137FEB"/>
    <w:rsid w:val="00141223"/>
    <w:rsid w:val="001417FA"/>
    <w:rsid w:val="00146D94"/>
    <w:rsid w:val="00146E70"/>
    <w:rsid w:val="00153750"/>
    <w:rsid w:val="00154B06"/>
    <w:rsid w:val="00155BBC"/>
    <w:rsid w:val="001576BD"/>
    <w:rsid w:val="001609CF"/>
    <w:rsid w:val="001648B2"/>
    <w:rsid w:val="0017110B"/>
    <w:rsid w:val="00177597"/>
    <w:rsid w:val="001805BF"/>
    <w:rsid w:val="0018269F"/>
    <w:rsid w:val="00185936"/>
    <w:rsid w:val="00194DDE"/>
    <w:rsid w:val="00196313"/>
    <w:rsid w:val="001A1E98"/>
    <w:rsid w:val="001A6B50"/>
    <w:rsid w:val="001B18F0"/>
    <w:rsid w:val="001C0F44"/>
    <w:rsid w:val="001C3BE3"/>
    <w:rsid w:val="001C7CCD"/>
    <w:rsid w:val="001D4681"/>
    <w:rsid w:val="001E0739"/>
    <w:rsid w:val="001E0C40"/>
    <w:rsid w:val="001E2BE8"/>
    <w:rsid w:val="001E51B6"/>
    <w:rsid w:val="001E78C3"/>
    <w:rsid w:val="001E7A03"/>
    <w:rsid w:val="002002ED"/>
    <w:rsid w:val="002031EF"/>
    <w:rsid w:val="002035CD"/>
    <w:rsid w:val="0021151D"/>
    <w:rsid w:val="002122E2"/>
    <w:rsid w:val="0021245F"/>
    <w:rsid w:val="0021527F"/>
    <w:rsid w:val="002157BF"/>
    <w:rsid w:val="002269BB"/>
    <w:rsid w:val="00226A39"/>
    <w:rsid w:val="00230C45"/>
    <w:rsid w:val="00232927"/>
    <w:rsid w:val="00236FBB"/>
    <w:rsid w:val="00237FE9"/>
    <w:rsid w:val="002410D0"/>
    <w:rsid w:val="002435B3"/>
    <w:rsid w:val="00245308"/>
    <w:rsid w:val="002468CC"/>
    <w:rsid w:val="00260AF1"/>
    <w:rsid w:val="00267105"/>
    <w:rsid w:val="00267430"/>
    <w:rsid w:val="00270DC4"/>
    <w:rsid w:val="00272142"/>
    <w:rsid w:val="00277E08"/>
    <w:rsid w:val="00277E1D"/>
    <w:rsid w:val="002817ED"/>
    <w:rsid w:val="00283292"/>
    <w:rsid w:val="00286479"/>
    <w:rsid w:val="00286A21"/>
    <w:rsid w:val="00286B26"/>
    <w:rsid w:val="00287C49"/>
    <w:rsid w:val="00291E7B"/>
    <w:rsid w:val="002963DB"/>
    <w:rsid w:val="002A726F"/>
    <w:rsid w:val="002B3145"/>
    <w:rsid w:val="002C294D"/>
    <w:rsid w:val="002C3532"/>
    <w:rsid w:val="002C5773"/>
    <w:rsid w:val="002C5A02"/>
    <w:rsid w:val="002C5CAD"/>
    <w:rsid w:val="002D29C1"/>
    <w:rsid w:val="002D6220"/>
    <w:rsid w:val="002D6EFB"/>
    <w:rsid w:val="002E2711"/>
    <w:rsid w:val="002E3239"/>
    <w:rsid w:val="002E4612"/>
    <w:rsid w:val="002E6C00"/>
    <w:rsid w:val="002ED2B3"/>
    <w:rsid w:val="002F73FB"/>
    <w:rsid w:val="003030FF"/>
    <w:rsid w:val="003033B6"/>
    <w:rsid w:val="003124AA"/>
    <w:rsid w:val="003138EB"/>
    <w:rsid w:val="00320F18"/>
    <w:rsid w:val="00321EB6"/>
    <w:rsid w:val="00323AA0"/>
    <w:rsid w:val="00330029"/>
    <w:rsid w:val="003311B9"/>
    <w:rsid w:val="00332C9F"/>
    <w:rsid w:val="0034749D"/>
    <w:rsid w:val="00355672"/>
    <w:rsid w:val="0035760F"/>
    <w:rsid w:val="00361512"/>
    <w:rsid w:val="00361BD6"/>
    <w:rsid w:val="00370FCB"/>
    <w:rsid w:val="00375BBC"/>
    <w:rsid w:val="00380FB7"/>
    <w:rsid w:val="0039083B"/>
    <w:rsid w:val="00394A71"/>
    <w:rsid w:val="003A1A95"/>
    <w:rsid w:val="003A74C7"/>
    <w:rsid w:val="003B1710"/>
    <w:rsid w:val="003B3C79"/>
    <w:rsid w:val="003B3E3B"/>
    <w:rsid w:val="003B6B6A"/>
    <w:rsid w:val="003C2E64"/>
    <w:rsid w:val="003C4ABF"/>
    <w:rsid w:val="003C7E33"/>
    <w:rsid w:val="003D2BC0"/>
    <w:rsid w:val="003D2CB1"/>
    <w:rsid w:val="003D349E"/>
    <w:rsid w:val="003D3929"/>
    <w:rsid w:val="003D5434"/>
    <w:rsid w:val="003D5AE0"/>
    <w:rsid w:val="003D6201"/>
    <w:rsid w:val="003D643D"/>
    <w:rsid w:val="003E1BAD"/>
    <w:rsid w:val="003E1FB3"/>
    <w:rsid w:val="003F09C3"/>
    <w:rsid w:val="003F14C0"/>
    <w:rsid w:val="003F18A0"/>
    <w:rsid w:val="003F3F35"/>
    <w:rsid w:val="003F4D54"/>
    <w:rsid w:val="003F5E91"/>
    <w:rsid w:val="003F7E8A"/>
    <w:rsid w:val="0040406C"/>
    <w:rsid w:val="0041424B"/>
    <w:rsid w:val="004171D1"/>
    <w:rsid w:val="00421EFB"/>
    <w:rsid w:val="004237EF"/>
    <w:rsid w:val="00426621"/>
    <w:rsid w:val="00426624"/>
    <w:rsid w:val="00426860"/>
    <w:rsid w:val="00433E9C"/>
    <w:rsid w:val="00435CA2"/>
    <w:rsid w:val="00437232"/>
    <w:rsid w:val="00440CBE"/>
    <w:rsid w:val="00442121"/>
    <w:rsid w:val="0044584A"/>
    <w:rsid w:val="00453063"/>
    <w:rsid w:val="00454C32"/>
    <w:rsid w:val="00457653"/>
    <w:rsid w:val="004655AB"/>
    <w:rsid w:val="004702C3"/>
    <w:rsid w:val="004728AF"/>
    <w:rsid w:val="004825D3"/>
    <w:rsid w:val="00482E2C"/>
    <w:rsid w:val="00486164"/>
    <w:rsid w:val="00490170"/>
    <w:rsid w:val="0049176C"/>
    <w:rsid w:val="00493038"/>
    <w:rsid w:val="004A1EFA"/>
    <w:rsid w:val="004A3F2F"/>
    <w:rsid w:val="004A68B4"/>
    <w:rsid w:val="004A73B4"/>
    <w:rsid w:val="004B083E"/>
    <w:rsid w:val="004B1B43"/>
    <w:rsid w:val="004B2AAE"/>
    <w:rsid w:val="004B78BB"/>
    <w:rsid w:val="004C1240"/>
    <w:rsid w:val="004C19F2"/>
    <w:rsid w:val="004C2617"/>
    <w:rsid w:val="004C37A7"/>
    <w:rsid w:val="004D0F30"/>
    <w:rsid w:val="004D25BE"/>
    <w:rsid w:val="004E149C"/>
    <w:rsid w:val="004E367C"/>
    <w:rsid w:val="004E51EC"/>
    <w:rsid w:val="004E7F2A"/>
    <w:rsid w:val="004F18D5"/>
    <w:rsid w:val="004F241F"/>
    <w:rsid w:val="004F2B1B"/>
    <w:rsid w:val="004F6450"/>
    <w:rsid w:val="004F7F04"/>
    <w:rsid w:val="00500292"/>
    <w:rsid w:val="00506676"/>
    <w:rsid w:val="005106BF"/>
    <w:rsid w:val="0051228E"/>
    <w:rsid w:val="005144F3"/>
    <w:rsid w:val="00514859"/>
    <w:rsid w:val="005149A8"/>
    <w:rsid w:val="00521431"/>
    <w:rsid w:val="005267BD"/>
    <w:rsid w:val="00527970"/>
    <w:rsid w:val="00527C1A"/>
    <w:rsid w:val="0053166C"/>
    <w:rsid w:val="00531C9D"/>
    <w:rsid w:val="0053441E"/>
    <w:rsid w:val="005420C6"/>
    <w:rsid w:val="00552A34"/>
    <w:rsid w:val="005541DA"/>
    <w:rsid w:val="00554C67"/>
    <w:rsid w:val="00557031"/>
    <w:rsid w:val="005571FC"/>
    <w:rsid w:val="00557836"/>
    <w:rsid w:val="00562DA6"/>
    <w:rsid w:val="00566DBD"/>
    <w:rsid w:val="0057193B"/>
    <w:rsid w:val="00571E07"/>
    <w:rsid w:val="00576581"/>
    <w:rsid w:val="00576F50"/>
    <w:rsid w:val="0058214C"/>
    <w:rsid w:val="00583FD9"/>
    <w:rsid w:val="0058602B"/>
    <w:rsid w:val="00586C96"/>
    <w:rsid w:val="00592286"/>
    <w:rsid w:val="00594CF3"/>
    <w:rsid w:val="005963FC"/>
    <w:rsid w:val="005A2D78"/>
    <w:rsid w:val="005A5B11"/>
    <w:rsid w:val="005A7C66"/>
    <w:rsid w:val="005B45CA"/>
    <w:rsid w:val="005B523E"/>
    <w:rsid w:val="005B6ED7"/>
    <w:rsid w:val="005C2B6E"/>
    <w:rsid w:val="005C4D81"/>
    <w:rsid w:val="005D0CF1"/>
    <w:rsid w:val="005D281A"/>
    <w:rsid w:val="005D362F"/>
    <w:rsid w:val="005D5BBC"/>
    <w:rsid w:val="005E02DD"/>
    <w:rsid w:val="005E721F"/>
    <w:rsid w:val="005F241A"/>
    <w:rsid w:val="005F303A"/>
    <w:rsid w:val="005F6BD8"/>
    <w:rsid w:val="005F7657"/>
    <w:rsid w:val="006014DE"/>
    <w:rsid w:val="00605068"/>
    <w:rsid w:val="006066AE"/>
    <w:rsid w:val="0060685D"/>
    <w:rsid w:val="00606C95"/>
    <w:rsid w:val="00613ABF"/>
    <w:rsid w:val="00614E9B"/>
    <w:rsid w:val="006151AD"/>
    <w:rsid w:val="006156E8"/>
    <w:rsid w:val="00617177"/>
    <w:rsid w:val="006177C7"/>
    <w:rsid w:val="00631C15"/>
    <w:rsid w:val="00634546"/>
    <w:rsid w:val="00644881"/>
    <w:rsid w:val="006544C4"/>
    <w:rsid w:val="00654B0A"/>
    <w:rsid w:val="00662947"/>
    <w:rsid w:val="00665C1D"/>
    <w:rsid w:val="0066601C"/>
    <w:rsid w:val="006710E1"/>
    <w:rsid w:val="00672FCB"/>
    <w:rsid w:val="00673987"/>
    <w:rsid w:val="00673A66"/>
    <w:rsid w:val="006741A8"/>
    <w:rsid w:val="006859A5"/>
    <w:rsid w:val="006909F2"/>
    <w:rsid w:val="006A05C0"/>
    <w:rsid w:val="006A1FD9"/>
    <w:rsid w:val="006A70DB"/>
    <w:rsid w:val="006B1081"/>
    <w:rsid w:val="006B2C25"/>
    <w:rsid w:val="006B31DF"/>
    <w:rsid w:val="006B4910"/>
    <w:rsid w:val="006B65F1"/>
    <w:rsid w:val="006B6D41"/>
    <w:rsid w:val="006C4515"/>
    <w:rsid w:val="006C6E31"/>
    <w:rsid w:val="006D0B76"/>
    <w:rsid w:val="006D16FD"/>
    <w:rsid w:val="006D20EE"/>
    <w:rsid w:val="006D3AF2"/>
    <w:rsid w:val="006E1106"/>
    <w:rsid w:val="006E20B9"/>
    <w:rsid w:val="006E3B59"/>
    <w:rsid w:val="006E7A3E"/>
    <w:rsid w:val="006F0CF8"/>
    <w:rsid w:val="006F2953"/>
    <w:rsid w:val="006F29B1"/>
    <w:rsid w:val="006F54FA"/>
    <w:rsid w:val="006F58A3"/>
    <w:rsid w:val="007036C2"/>
    <w:rsid w:val="00703F79"/>
    <w:rsid w:val="00707BA5"/>
    <w:rsid w:val="00711016"/>
    <w:rsid w:val="00711456"/>
    <w:rsid w:val="00711B67"/>
    <w:rsid w:val="00715810"/>
    <w:rsid w:val="00716AEF"/>
    <w:rsid w:val="00717634"/>
    <w:rsid w:val="00723113"/>
    <w:rsid w:val="007252C6"/>
    <w:rsid w:val="00726C03"/>
    <w:rsid w:val="00727615"/>
    <w:rsid w:val="00727992"/>
    <w:rsid w:val="00727F27"/>
    <w:rsid w:val="00734ECB"/>
    <w:rsid w:val="007400F3"/>
    <w:rsid w:val="007413D4"/>
    <w:rsid w:val="00741D4E"/>
    <w:rsid w:val="00741EFA"/>
    <w:rsid w:val="0074281B"/>
    <w:rsid w:val="00743CE0"/>
    <w:rsid w:val="007479DF"/>
    <w:rsid w:val="00752E40"/>
    <w:rsid w:val="00753C8A"/>
    <w:rsid w:val="007554BA"/>
    <w:rsid w:val="00757F5D"/>
    <w:rsid w:val="00763F1F"/>
    <w:rsid w:val="007726F3"/>
    <w:rsid w:val="00772C00"/>
    <w:rsid w:val="00787728"/>
    <w:rsid w:val="007946F4"/>
    <w:rsid w:val="007948CE"/>
    <w:rsid w:val="007A0F76"/>
    <w:rsid w:val="007A7007"/>
    <w:rsid w:val="007B0DBE"/>
    <w:rsid w:val="007B1B68"/>
    <w:rsid w:val="007B3B7F"/>
    <w:rsid w:val="007C039E"/>
    <w:rsid w:val="007C176B"/>
    <w:rsid w:val="007C3F00"/>
    <w:rsid w:val="007C6DD3"/>
    <w:rsid w:val="007D2948"/>
    <w:rsid w:val="007D396B"/>
    <w:rsid w:val="007D3CB9"/>
    <w:rsid w:val="007E0D8C"/>
    <w:rsid w:val="007E16F6"/>
    <w:rsid w:val="007E1AAE"/>
    <w:rsid w:val="007E3651"/>
    <w:rsid w:val="007E50C0"/>
    <w:rsid w:val="007E7493"/>
    <w:rsid w:val="007F41E4"/>
    <w:rsid w:val="0080096A"/>
    <w:rsid w:val="0080106E"/>
    <w:rsid w:val="00807EFC"/>
    <w:rsid w:val="00817D83"/>
    <w:rsid w:val="00817FF3"/>
    <w:rsid w:val="0082001E"/>
    <w:rsid w:val="008207D3"/>
    <w:rsid w:val="0082149B"/>
    <w:rsid w:val="00822FDC"/>
    <w:rsid w:val="00826367"/>
    <w:rsid w:val="00826CB5"/>
    <w:rsid w:val="008341AE"/>
    <w:rsid w:val="0083437C"/>
    <w:rsid w:val="00835B2B"/>
    <w:rsid w:val="00836907"/>
    <w:rsid w:val="00837631"/>
    <w:rsid w:val="00850F81"/>
    <w:rsid w:val="008522B5"/>
    <w:rsid w:val="00854200"/>
    <w:rsid w:val="0085466C"/>
    <w:rsid w:val="008563D3"/>
    <w:rsid w:val="00861FF6"/>
    <w:rsid w:val="00864FCF"/>
    <w:rsid w:val="008667BD"/>
    <w:rsid w:val="00871EF7"/>
    <w:rsid w:val="00872B70"/>
    <w:rsid w:val="008740B5"/>
    <w:rsid w:val="00877ACD"/>
    <w:rsid w:val="00883161"/>
    <w:rsid w:val="008841D2"/>
    <w:rsid w:val="0088692E"/>
    <w:rsid w:val="008A3BC0"/>
    <w:rsid w:val="008B0EDD"/>
    <w:rsid w:val="008B2CEF"/>
    <w:rsid w:val="008B2D0A"/>
    <w:rsid w:val="008B475B"/>
    <w:rsid w:val="008B5787"/>
    <w:rsid w:val="008B58D7"/>
    <w:rsid w:val="008B68AF"/>
    <w:rsid w:val="008C116B"/>
    <w:rsid w:val="008C24F5"/>
    <w:rsid w:val="008C40E3"/>
    <w:rsid w:val="008C706D"/>
    <w:rsid w:val="008C73DD"/>
    <w:rsid w:val="008D1C3D"/>
    <w:rsid w:val="008D3716"/>
    <w:rsid w:val="008D4356"/>
    <w:rsid w:val="008D58E5"/>
    <w:rsid w:val="008E3C61"/>
    <w:rsid w:val="008E70FD"/>
    <w:rsid w:val="008E7952"/>
    <w:rsid w:val="008F111B"/>
    <w:rsid w:val="008F6A7A"/>
    <w:rsid w:val="008F6CEC"/>
    <w:rsid w:val="009014C3"/>
    <w:rsid w:val="00901B58"/>
    <w:rsid w:val="009060D3"/>
    <w:rsid w:val="00906E58"/>
    <w:rsid w:val="009103CF"/>
    <w:rsid w:val="00916118"/>
    <w:rsid w:val="0091772C"/>
    <w:rsid w:val="00920E95"/>
    <w:rsid w:val="00920F1A"/>
    <w:rsid w:val="00923CA2"/>
    <w:rsid w:val="00945934"/>
    <w:rsid w:val="009552F6"/>
    <w:rsid w:val="009555A5"/>
    <w:rsid w:val="0096049B"/>
    <w:rsid w:val="0096052F"/>
    <w:rsid w:val="00963E50"/>
    <w:rsid w:val="009647F6"/>
    <w:rsid w:val="00967911"/>
    <w:rsid w:val="00971352"/>
    <w:rsid w:val="00971630"/>
    <w:rsid w:val="00973320"/>
    <w:rsid w:val="00981A90"/>
    <w:rsid w:val="0098252D"/>
    <w:rsid w:val="00986240"/>
    <w:rsid w:val="009920C8"/>
    <w:rsid w:val="0099426E"/>
    <w:rsid w:val="009A3EE6"/>
    <w:rsid w:val="009A66ED"/>
    <w:rsid w:val="009B4256"/>
    <w:rsid w:val="009B5F0D"/>
    <w:rsid w:val="009B6AD3"/>
    <w:rsid w:val="009B725E"/>
    <w:rsid w:val="009B744E"/>
    <w:rsid w:val="009C02E4"/>
    <w:rsid w:val="009C3AA5"/>
    <w:rsid w:val="009C4C5A"/>
    <w:rsid w:val="009D1039"/>
    <w:rsid w:val="009D1CFB"/>
    <w:rsid w:val="009D35C5"/>
    <w:rsid w:val="009E0D3F"/>
    <w:rsid w:val="009E2568"/>
    <w:rsid w:val="009E2ED2"/>
    <w:rsid w:val="009E3415"/>
    <w:rsid w:val="009E47EA"/>
    <w:rsid w:val="009F2ED4"/>
    <w:rsid w:val="009F3983"/>
    <w:rsid w:val="009F3BCC"/>
    <w:rsid w:val="00A01523"/>
    <w:rsid w:val="00A015B7"/>
    <w:rsid w:val="00A0349D"/>
    <w:rsid w:val="00A141DA"/>
    <w:rsid w:val="00A14D0B"/>
    <w:rsid w:val="00A15990"/>
    <w:rsid w:val="00A15CE5"/>
    <w:rsid w:val="00A22C33"/>
    <w:rsid w:val="00A317F3"/>
    <w:rsid w:val="00A31DBC"/>
    <w:rsid w:val="00A32C73"/>
    <w:rsid w:val="00A440FB"/>
    <w:rsid w:val="00A46061"/>
    <w:rsid w:val="00A5048C"/>
    <w:rsid w:val="00A506F3"/>
    <w:rsid w:val="00A50CDE"/>
    <w:rsid w:val="00A5268A"/>
    <w:rsid w:val="00A53118"/>
    <w:rsid w:val="00A5438B"/>
    <w:rsid w:val="00A650CC"/>
    <w:rsid w:val="00A65BE0"/>
    <w:rsid w:val="00A730B2"/>
    <w:rsid w:val="00A77249"/>
    <w:rsid w:val="00A77DF8"/>
    <w:rsid w:val="00A80944"/>
    <w:rsid w:val="00A829FD"/>
    <w:rsid w:val="00A86E26"/>
    <w:rsid w:val="00A96C1D"/>
    <w:rsid w:val="00A97EE8"/>
    <w:rsid w:val="00AA0D2E"/>
    <w:rsid w:val="00AA23D4"/>
    <w:rsid w:val="00AA25F8"/>
    <w:rsid w:val="00AA2629"/>
    <w:rsid w:val="00AA516D"/>
    <w:rsid w:val="00AA6184"/>
    <w:rsid w:val="00AB3E85"/>
    <w:rsid w:val="00AB4A3F"/>
    <w:rsid w:val="00AC0E37"/>
    <w:rsid w:val="00AC6448"/>
    <w:rsid w:val="00AC7557"/>
    <w:rsid w:val="00ACD366"/>
    <w:rsid w:val="00AD2051"/>
    <w:rsid w:val="00AD4978"/>
    <w:rsid w:val="00AD67DC"/>
    <w:rsid w:val="00AE1396"/>
    <w:rsid w:val="00AE5D16"/>
    <w:rsid w:val="00AE6736"/>
    <w:rsid w:val="00AF3F8A"/>
    <w:rsid w:val="00AF4A77"/>
    <w:rsid w:val="00AF6A2F"/>
    <w:rsid w:val="00B0272F"/>
    <w:rsid w:val="00B07D6D"/>
    <w:rsid w:val="00B1004B"/>
    <w:rsid w:val="00B13F84"/>
    <w:rsid w:val="00B161FD"/>
    <w:rsid w:val="00B21175"/>
    <w:rsid w:val="00B241CE"/>
    <w:rsid w:val="00B260D1"/>
    <w:rsid w:val="00B26387"/>
    <w:rsid w:val="00B32B66"/>
    <w:rsid w:val="00B35A49"/>
    <w:rsid w:val="00B35F73"/>
    <w:rsid w:val="00B40EA2"/>
    <w:rsid w:val="00B41CEC"/>
    <w:rsid w:val="00B70D3D"/>
    <w:rsid w:val="00B73335"/>
    <w:rsid w:val="00B7535E"/>
    <w:rsid w:val="00B900C8"/>
    <w:rsid w:val="00B95582"/>
    <w:rsid w:val="00B96B19"/>
    <w:rsid w:val="00BA076C"/>
    <w:rsid w:val="00BA12A3"/>
    <w:rsid w:val="00BA538A"/>
    <w:rsid w:val="00BA5EBA"/>
    <w:rsid w:val="00BB4233"/>
    <w:rsid w:val="00BB481D"/>
    <w:rsid w:val="00BB4FD1"/>
    <w:rsid w:val="00BB5038"/>
    <w:rsid w:val="00BE6D9B"/>
    <w:rsid w:val="00BF0420"/>
    <w:rsid w:val="00BF4804"/>
    <w:rsid w:val="00BF4EE6"/>
    <w:rsid w:val="00BF6CA6"/>
    <w:rsid w:val="00C02105"/>
    <w:rsid w:val="00C033C5"/>
    <w:rsid w:val="00C0358C"/>
    <w:rsid w:val="00C0705C"/>
    <w:rsid w:val="00C11392"/>
    <w:rsid w:val="00C2091F"/>
    <w:rsid w:val="00C23334"/>
    <w:rsid w:val="00C23CF0"/>
    <w:rsid w:val="00C24D68"/>
    <w:rsid w:val="00C330D1"/>
    <w:rsid w:val="00C34A19"/>
    <w:rsid w:val="00C42622"/>
    <w:rsid w:val="00C43290"/>
    <w:rsid w:val="00C47C5F"/>
    <w:rsid w:val="00C50269"/>
    <w:rsid w:val="00C53D2F"/>
    <w:rsid w:val="00C5481D"/>
    <w:rsid w:val="00C57E48"/>
    <w:rsid w:val="00C67638"/>
    <w:rsid w:val="00C67A7F"/>
    <w:rsid w:val="00C74D55"/>
    <w:rsid w:val="00C76C8D"/>
    <w:rsid w:val="00C77C44"/>
    <w:rsid w:val="00C77F56"/>
    <w:rsid w:val="00C846BC"/>
    <w:rsid w:val="00C949B5"/>
    <w:rsid w:val="00C95DFB"/>
    <w:rsid w:val="00C964CF"/>
    <w:rsid w:val="00C97F3F"/>
    <w:rsid w:val="00CA0409"/>
    <w:rsid w:val="00CA2E64"/>
    <w:rsid w:val="00CA4D7F"/>
    <w:rsid w:val="00CB1E6F"/>
    <w:rsid w:val="00CB4483"/>
    <w:rsid w:val="00CD0F02"/>
    <w:rsid w:val="00CD3D25"/>
    <w:rsid w:val="00CD5145"/>
    <w:rsid w:val="00CE3259"/>
    <w:rsid w:val="00CF2618"/>
    <w:rsid w:val="00CF7774"/>
    <w:rsid w:val="00D0269F"/>
    <w:rsid w:val="00D06105"/>
    <w:rsid w:val="00D143D0"/>
    <w:rsid w:val="00D14EB0"/>
    <w:rsid w:val="00D21046"/>
    <w:rsid w:val="00D3175E"/>
    <w:rsid w:val="00D36614"/>
    <w:rsid w:val="00D40BBA"/>
    <w:rsid w:val="00D5109A"/>
    <w:rsid w:val="00D52A71"/>
    <w:rsid w:val="00D536C8"/>
    <w:rsid w:val="00D576B3"/>
    <w:rsid w:val="00D576CA"/>
    <w:rsid w:val="00D623B7"/>
    <w:rsid w:val="00D65F93"/>
    <w:rsid w:val="00D6686F"/>
    <w:rsid w:val="00D673E9"/>
    <w:rsid w:val="00D704C3"/>
    <w:rsid w:val="00D71DF2"/>
    <w:rsid w:val="00D83AC4"/>
    <w:rsid w:val="00D84B85"/>
    <w:rsid w:val="00D9388D"/>
    <w:rsid w:val="00D94128"/>
    <w:rsid w:val="00DA051D"/>
    <w:rsid w:val="00DA1BE2"/>
    <w:rsid w:val="00DA2BB2"/>
    <w:rsid w:val="00DA392D"/>
    <w:rsid w:val="00DA53FA"/>
    <w:rsid w:val="00DB6B70"/>
    <w:rsid w:val="00DC53AF"/>
    <w:rsid w:val="00DD0E52"/>
    <w:rsid w:val="00DD2C52"/>
    <w:rsid w:val="00DD434D"/>
    <w:rsid w:val="00DE2A47"/>
    <w:rsid w:val="00DE6432"/>
    <w:rsid w:val="00DF5959"/>
    <w:rsid w:val="00E033CB"/>
    <w:rsid w:val="00E0421D"/>
    <w:rsid w:val="00E066C3"/>
    <w:rsid w:val="00E11AB9"/>
    <w:rsid w:val="00E11D81"/>
    <w:rsid w:val="00E14138"/>
    <w:rsid w:val="00E230E2"/>
    <w:rsid w:val="00E26E2F"/>
    <w:rsid w:val="00E313DC"/>
    <w:rsid w:val="00E32EAA"/>
    <w:rsid w:val="00E33B8A"/>
    <w:rsid w:val="00E35303"/>
    <w:rsid w:val="00E3686E"/>
    <w:rsid w:val="00E45BD2"/>
    <w:rsid w:val="00E51594"/>
    <w:rsid w:val="00E51E72"/>
    <w:rsid w:val="00E52246"/>
    <w:rsid w:val="00E56606"/>
    <w:rsid w:val="00E61D3E"/>
    <w:rsid w:val="00E63E92"/>
    <w:rsid w:val="00E67370"/>
    <w:rsid w:val="00E6740D"/>
    <w:rsid w:val="00E72A3A"/>
    <w:rsid w:val="00E741E2"/>
    <w:rsid w:val="00E7595A"/>
    <w:rsid w:val="00E77EA1"/>
    <w:rsid w:val="00E81B4B"/>
    <w:rsid w:val="00E82226"/>
    <w:rsid w:val="00E905D2"/>
    <w:rsid w:val="00E9232A"/>
    <w:rsid w:val="00E96637"/>
    <w:rsid w:val="00EA02FA"/>
    <w:rsid w:val="00EA1E1C"/>
    <w:rsid w:val="00EB0904"/>
    <w:rsid w:val="00EB4667"/>
    <w:rsid w:val="00EB4A75"/>
    <w:rsid w:val="00EB63C9"/>
    <w:rsid w:val="00EC01F2"/>
    <w:rsid w:val="00EC0C16"/>
    <w:rsid w:val="00EC0C89"/>
    <w:rsid w:val="00EC39A7"/>
    <w:rsid w:val="00EC61BA"/>
    <w:rsid w:val="00ED316E"/>
    <w:rsid w:val="00ED651C"/>
    <w:rsid w:val="00ED6D11"/>
    <w:rsid w:val="00ED7332"/>
    <w:rsid w:val="00ED764C"/>
    <w:rsid w:val="00EE2B55"/>
    <w:rsid w:val="00EF073A"/>
    <w:rsid w:val="00F01468"/>
    <w:rsid w:val="00F11E62"/>
    <w:rsid w:val="00F15CFC"/>
    <w:rsid w:val="00F16FD7"/>
    <w:rsid w:val="00F200DB"/>
    <w:rsid w:val="00F20738"/>
    <w:rsid w:val="00F24714"/>
    <w:rsid w:val="00F249A6"/>
    <w:rsid w:val="00F27690"/>
    <w:rsid w:val="00F301AA"/>
    <w:rsid w:val="00F33DFF"/>
    <w:rsid w:val="00F33F93"/>
    <w:rsid w:val="00F506B4"/>
    <w:rsid w:val="00F54BB1"/>
    <w:rsid w:val="00F57C59"/>
    <w:rsid w:val="00F607AD"/>
    <w:rsid w:val="00F61FD5"/>
    <w:rsid w:val="00F63D93"/>
    <w:rsid w:val="00F63EF5"/>
    <w:rsid w:val="00F6452D"/>
    <w:rsid w:val="00F672BB"/>
    <w:rsid w:val="00F77E88"/>
    <w:rsid w:val="00F81A18"/>
    <w:rsid w:val="00F82D8F"/>
    <w:rsid w:val="00F83678"/>
    <w:rsid w:val="00F91ED6"/>
    <w:rsid w:val="00F94CEF"/>
    <w:rsid w:val="00F95CF7"/>
    <w:rsid w:val="00FA2C02"/>
    <w:rsid w:val="00FA4F86"/>
    <w:rsid w:val="00FA5D58"/>
    <w:rsid w:val="00FA69F6"/>
    <w:rsid w:val="00FA78A2"/>
    <w:rsid w:val="00FB3BC3"/>
    <w:rsid w:val="00FB61AE"/>
    <w:rsid w:val="00FB7055"/>
    <w:rsid w:val="00FC6A8E"/>
    <w:rsid w:val="00FC75F1"/>
    <w:rsid w:val="00FD1C8C"/>
    <w:rsid w:val="00FD4E8F"/>
    <w:rsid w:val="00FD5E3D"/>
    <w:rsid w:val="00FD6C2A"/>
    <w:rsid w:val="00FE568E"/>
    <w:rsid w:val="00FE5C46"/>
    <w:rsid w:val="00FE6A22"/>
    <w:rsid w:val="00FF09FA"/>
    <w:rsid w:val="00FF1EB2"/>
    <w:rsid w:val="00FF2548"/>
    <w:rsid w:val="00FF4D07"/>
    <w:rsid w:val="012A381E"/>
    <w:rsid w:val="014621A2"/>
    <w:rsid w:val="01644CBE"/>
    <w:rsid w:val="0226DE9A"/>
    <w:rsid w:val="023ED807"/>
    <w:rsid w:val="0251625F"/>
    <w:rsid w:val="0284F7CF"/>
    <w:rsid w:val="02A25428"/>
    <w:rsid w:val="0324B68F"/>
    <w:rsid w:val="032AB8F1"/>
    <w:rsid w:val="033F1423"/>
    <w:rsid w:val="0358C1EA"/>
    <w:rsid w:val="036E16A4"/>
    <w:rsid w:val="037001D9"/>
    <w:rsid w:val="038B6A92"/>
    <w:rsid w:val="03A3156C"/>
    <w:rsid w:val="03AD34D0"/>
    <w:rsid w:val="03C7B6DC"/>
    <w:rsid w:val="03E53B73"/>
    <w:rsid w:val="040977CF"/>
    <w:rsid w:val="043DFD35"/>
    <w:rsid w:val="04599C36"/>
    <w:rsid w:val="048D84CC"/>
    <w:rsid w:val="04D81777"/>
    <w:rsid w:val="04E4910D"/>
    <w:rsid w:val="050CCDB0"/>
    <w:rsid w:val="051B48F9"/>
    <w:rsid w:val="053034CF"/>
    <w:rsid w:val="0581058D"/>
    <w:rsid w:val="05906508"/>
    <w:rsid w:val="059A2E3C"/>
    <w:rsid w:val="05C26024"/>
    <w:rsid w:val="05C59329"/>
    <w:rsid w:val="0673E7D8"/>
    <w:rsid w:val="0681A26D"/>
    <w:rsid w:val="06C09723"/>
    <w:rsid w:val="06D17A44"/>
    <w:rsid w:val="06DA861D"/>
    <w:rsid w:val="06EEE294"/>
    <w:rsid w:val="072CC88E"/>
    <w:rsid w:val="07362E18"/>
    <w:rsid w:val="0750DB92"/>
    <w:rsid w:val="07841342"/>
    <w:rsid w:val="0786BC46"/>
    <w:rsid w:val="0789C66A"/>
    <w:rsid w:val="078D1115"/>
    <w:rsid w:val="07C179D5"/>
    <w:rsid w:val="080FB839"/>
    <w:rsid w:val="0839C15E"/>
    <w:rsid w:val="08823273"/>
    <w:rsid w:val="088E5D94"/>
    <w:rsid w:val="08EB55C5"/>
    <w:rsid w:val="08EF7DCE"/>
    <w:rsid w:val="090434EA"/>
    <w:rsid w:val="090DA435"/>
    <w:rsid w:val="0929A8C9"/>
    <w:rsid w:val="095412B4"/>
    <w:rsid w:val="09805E33"/>
    <w:rsid w:val="099677A2"/>
    <w:rsid w:val="099B50B9"/>
    <w:rsid w:val="09B37620"/>
    <w:rsid w:val="09B572EF"/>
    <w:rsid w:val="09C1E8D2"/>
    <w:rsid w:val="09D008F0"/>
    <w:rsid w:val="09EEBA1C"/>
    <w:rsid w:val="0A0E8B35"/>
    <w:rsid w:val="0A1F4A4A"/>
    <w:rsid w:val="0A2AF743"/>
    <w:rsid w:val="0AA1F548"/>
    <w:rsid w:val="0ABE0D74"/>
    <w:rsid w:val="0ACBC306"/>
    <w:rsid w:val="0B0A883F"/>
    <w:rsid w:val="0B0E5597"/>
    <w:rsid w:val="0B5B09F8"/>
    <w:rsid w:val="0BD20767"/>
    <w:rsid w:val="0BE0480C"/>
    <w:rsid w:val="0BEE17F7"/>
    <w:rsid w:val="0C2AF5B8"/>
    <w:rsid w:val="0C426D40"/>
    <w:rsid w:val="0C553B68"/>
    <w:rsid w:val="0C83AE8C"/>
    <w:rsid w:val="0CD98027"/>
    <w:rsid w:val="0CEEF179"/>
    <w:rsid w:val="0D501B07"/>
    <w:rsid w:val="0D9200F3"/>
    <w:rsid w:val="0E0724EC"/>
    <w:rsid w:val="0E1CCC75"/>
    <w:rsid w:val="0E60618F"/>
    <w:rsid w:val="0E86E743"/>
    <w:rsid w:val="0E9BF22F"/>
    <w:rsid w:val="0EC8C257"/>
    <w:rsid w:val="0EF173F7"/>
    <w:rsid w:val="0EF426EC"/>
    <w:rsid w:val="0F0A6983"/>
    <w:rsid w:val="0F58DC9B"/>
    <w:rsid w:val="0F836747"/>
    <w:rsid w:val="0F8AC0B5"/>
    <w:rsid w:val="0F94D84F"/>
    <w:rsid w:val="0FBA1B98"/>
    <w:rsid w:val="0FEEB607"/>
    <w:rsid w:val="101F2F0F"/>
    <w:rsid w:val="1022B7A4"/>
    <w:rsid w:val="1037D381"/>
    <w:rsid w:val="10487217"/>
    <w:rsid w:val="10528098"/>
    <w:rsid w:val="107B8E58"/>
    <w:rsid w:val="1087BBC9"/>
    <w:rsid w:val="109B062C"/>
    <w:rsid w:val="10A7835F"/>
    <w:rsid w:val="10C3E801"/>
    <w:rsid w:val="10E8AE10"/>
    <w:rsid w:val="115EB4BB"/>
    <w:rsid w:val="116432F2"/>
    <w:rsid w:val="11687666"/>
    <w:rsid w:val="116B5173"/>
    <w:rsid w:val="11851382"/>
    <w:rsid w:val="11934901"/>
    <w:rsid w:val="11A52D1D"/>
    <w:rsid w:val="11A5FDF7"/>
    <w:rsid w:val="11AC6A3C"/>
    <w:rsid w:val="11FA3999"/>
    <w:rsid w:val="120CFE8F"/>
    <w:rsid w:val="120D25CE"/>
    <w:rsid w:val="12238C2A"/>
    <w:rsid w:val="123EC3B7"/>
    <w:rsid w:val="1242BAF3"/>
    <w:rsid w:val="1264713B"/>
    <w:rsid w:val="1279427F"/>
    <w:rsid w:val="12A50FAE"/>
    <w:rsid w:val="12C284F4"/>
    <w:rsid w:val="12DD916B"/>
    <w:rsid w:val="12E09EA8"/>
    <w:rsid w:val="130446C7"/>
    <w:rsid w:val="130AB841"/>
    <w:rsid w:val="13444E77"/>
    <w:rsid w:val="135A5866"/>
    <w:rsid w:val="137FA20A"/>
    <w:rsid w:val="138AC517"/>
    <w:rsid w:val="13D03897"/>
    <w:rsid w:val="13FB88C3"/>
    <w:rsid w:val="14368D6A"/>
    <w:rsid w:val="1441195C"/>
    <w:rsid w:val="1444FD0E"/>
    <w:rsid w:val="1479E52F"/>
    <w:rsid w:val="1489C298"/>
    <w:rsid w:val="149DFA07"/>
    <w:rsid w:val="14DDD56C"/>
    <w:rsid w:val="14F628C7"/>
    <w:rsid w:val="14FBFB2F"/>
    <w:rsid w:val="15121584"/>
    <w:rsid w:val="1559AEB4"/>
    <w:rsid w:val="158DCB83"/>
    <w:rsid w:val="1597AE8E"/>
    <w:rsid w:val="15FFBFF4"/>
    <w:rsid w:val="1629FDD6"/>
    <w:rsid w:val="16643834"/>
    <w:rsid w:val="166786A0"/>
    <w:rsid w:val="166A6F1C"/>
    <w:rsid w:val="166D5FF8"/>
    <w:rsid w:val="1691F928"/>
    <w:rsid w:val="16A57725"/>
    <w:rsid w:val="16D213DA"/>
    <w:rsid w:val="16D62CA5"/>
    <w:rsid w:val="16E09E6C"/>
    <w:rsid w:val="17596685"/>
    <w:rsid w:val="177C9517"/>
    <w:rsid w:val="17CC8559"/>
    <w:rsid w:val="17E0C83F"/>
    <w:rsid w:val="183BB577"/>
    <w:rsid w:val="184895F1"/>
    <w:rsid w:val="186822BF"/>
    <w:rsid w:val="1869CC3B"/>
    <w:rsid w:val="186C3104"/>
    <w:rsid w:val="18719188"/>
    <w:rsid w:val="18967EDB"/>
    <w:rsid w:val="18BA8A62"/>
    <w:rsid w:val="190C4ED5"/>
    <w:rsid w:val="1916B531"/>
    <w:rsid w:val="1918BE54"/>
    <w:rsid w:val="191F02A2"/>
    <w:rsid w:val="198C1930"/>
    <w:rsid w:val="198C722F"/>
    <w:rsid w:val="199A7144"/>
    <w:rsid w:val="199DF875"/>
    <w:rsid w:val="19F24BDE"/>
    <w:rsid w:val="1A0A7368"/>
    <w:rsid w:val="1A0E3413"/>
    <w:rsid w:val="1A218A7F"/>
    <w:rsid w:val="1A226CD5"/>
    <w:rsid w:val="1A2C6E47"/>
    <w:rsid w:val="1A3E0C17"/>
    <w:rsid w:val="1A7C1901"/>
    <w:rsid w:val="1AD61305"/>
    <w:rsid w:val="1AEF63E6"/>
    <w:rsid w:val="1B3A8671"/>
    <w:rsid w:val="1BB8063E"/>
    <w:rsid w:val="1BBA19E9"/>
    <w:rsid w:val="1BCC1E0E"/>
    <w:rsid w:val="1BCEB937"/>
    <w:rsid w:val="1BFB5DCD"/>
    <w:rsid w:val="1C22197A"/>
    <w:rsid w:val="1C534D5D"/>
    <w:rsid w:val="1C584211"/>
    <w:rsid w:val="1C944982"/>
    <w:rsid w:val="1CDA8B86"/>
    <w:rsid w:val="1D0B6204"/>
    <w:rsid w:val="1D1DD2CE"/>
    <w:rsid w:val="1D44720A"/>
    <w:rsid w:val="1D6153A7"/>
    <w:rsid w:val="1DA0B394"/>
    <w:rsid w:val="1DAFFF8F"/>
    <w:rsid w:val="1DDDA38B"/>
    <w:rsid w:val="1E531A5E"/>
    <w:rsid w:val="1E5F5782"/>
    <w:rsid w:val="1E5F8A53"/>
    <w:rsid w:val="1F079648"/>
    <w:rsid w:val="1F151071"/>
    <w:rsid w:val="1F29CD82"/>
    <w:rsid w:val="1F347060"/>
    <w:rsid w:val="1F6223AD"/>
    <w:rsid w:val="1F89C336"/>
    <w:rsid w:val="1F93445A"/>
    <w:rsid w:val="1FACC958"/>
    <w:rsid w:val="1FC19A9C"/>
    <w:rsid w:val="1FEA8DA1"/>
    <w:rsid w:val="200ADD11"/>
    <w:rsid w:val="20A47CBD"/>
    <w:rsid w:val="20AFD2A5"/>
    <w:rsid w:val="20C504CF"/>
    <w:rsid w:val="20C7FA27"/>
    <w:rsid w:val="20C96CFA"/>
    <w:rsid w:val="20D06E68"/>
    <w:rsid w:val="20D50760"/>
    <w:rsid w:val="2105713D"/>
    <w:rsid w:val="21194313"/>
    <w:rsid w:val="214975C1"/>
    <w:rsid w:val="214E54D5"/>
    <w:rsid w:val="21B2E8A2"/>
    <w:rsid w:val="21BCBA45"/>
    <w:rsid w:val="21C23D4C"/>
    <w:rsid w:val="21CD58D1"/>
    <w:rsid w:val="21D4ABCF"/>
    <w:rsid w:val="21D8C31A"/>
    <w:rsid w:val="21FED09F"/>
    <w:rsid w:val="22091D15"/>
    <w:rsid w:val="224BA306"/>
    <w:rsid w:val="22B51374"/>
    <w:rsid w:val="22D0F2C5"/>
    <w:rsid w:val="22D1B40D"/>
    <w:rsid w:val="22D5F0CF"/>
    <w:rsid w:val="233725DA"/>
    <w:rsid w:val="23486F9E"/>
    <w:rsid w:val="234F2129"/>
    <w:rsid w:val="23707C30"/>
    <w:rsid w:val="23754864"/>
    <w:rsid w:val="240FA164"/>
    <w:rsid w:val="2450D3D7"/>
    <w:rsid w:val="2460C2F9"/>
    <w:rsid w:val="24A5B019"/>
    <w:rsid w:val="24AAAC08"/>
    <w:rsid w:val="24AFC7B3"/>
    <w:rsid w:val="24B3EE77"/>
    <w:rsid w:val="24F9E1EE"/>
    <w:rsid w:val="252DD4B0"/>
    <w:rsid w:val="254588C9"/>
    <w:rsid w:val="25FDA2FF"/>
    <w:rsid w:val="2665914E"/>
    <w:rsid w:val="26675ABF"/>
    <w:rsid w:val="266F1935"/>
    <w:rsid w:val="266FC75A"/>
    <w:rsid w:val="268CA2CE"/>
    <w:rsid w:val="26C9722E"/>
    <w:rsid w:val="26E6DB06"/>
    <w:rsid w:val="26F3DAC6"/>
    <w:rsid w:val="26F533AD"/>
    <w:rsid w:val="2753B1B4"/>
    <w:rsid w:val="277B4113"/>
    <w:rsid w:val="2783E1BC"/>
    <w:rsid w:val="2786A0F1"/>
    <w:rsid w:val="27E7BBAD"/>
    <w:rsid w:val="282188FE"/>
    <w:rsid w:val="283AA12B"/>
    <w:rsid w:val="2842203B"/>
    <w:rsid w:val="284A532C"/>
    <w:rsid w:val="28EA6E01"/>
    <w:rsid w:val="2914762B"/>
    <w:rsid w:val="29186254"/>
    <w:rsid w:val="291C14D9"/>
    <w:rsid w:val="299DDA33"/>
    <w:rsid w:val="29A20A29"/>
    <w:rsid w:val="29F4E7E2"/>
    <w:rsid w:val="2A06874A"/>
    <w:rsid w:val="2A4D9997"/>
    <w:rsid w:val="2A8FE5C2"/>
    <w:rsid w:val="2A908CAF"/>
    <w:rsid w:val="2A95A685"/>
    <w:rsid w:val="2AA2F199"/>
    <w:rsid w:val="2AAFD076"/>
    <w:rsid w:val="2ADC73E9"/>
    <w:rsid w:val="2B4DFEF7"/>
    <w:rsid w:val="2B7BF063"/>
    <w:rsid w:val="2BAB1FB6"/>
    <w:rsid w:val="2BB2BF38"/>
    <w:rsid w:val="2BB3E84C"/>
    <w:rsid w:val="2BD535E1"/>
    <w:rsid w:val="2BE17C2D"/>
    <w:rsid w:val="2BE8D91A"/>
    <w:rsid w:val="2BFBD398"/>
    <w:rsid w:val="2BFDDA9D"/>
    <w:rsid w:val="2C5BA226"/>
    <w:rsid w:val="2C5FBA3C"/>
    <w:rsid w:val="2CD9AAEB"/>
    <w:rsid w:val="2D1E7E7E"/>
    <w:rsid w:val="2D244127"/>
    <w:rsid w:val="2D2EE439"/>
    <w:rsid w:val="2D34231A"/>
    <w:rsid w:val="2D3615F6"/>
    <w:rsid w:val="2D4930C2"/>
    <w:rsid w:val="2D845498"/>
    <w:rsid w:val="2D9B73F8"/>
    <w:rsid w:val="2DB432FB"/>
    <w:rsid w:val="2DB47852"/>
    <w:rsid w:val="2DCE2927"/>
    <w:rsid w:val="2DF77287"/>
    <w:rsid w:val="2E018337"/>
    <w:rsid w:val="2E0D5CEC"/>
    <w:rsid w:val="2E1A4EB9"/>
    <w:rsid w:val="2E3412CD"/>
    <w:rsid w:val="2E69A461"/>
    <w:rsid w:val="2EBADDF9"/>
    <w:rsid w:val="2EE2CD7E"/>
    <w:rsid w:val="2F018942"/>
    <w:rsid w:val="2F47BC44"/>
    <w:rsid w:val="2F97D966"/>
    <w:rsid w:val="301351D9"/>
    <w:rsid w:val="302C363C"/>
    <w:rsid w:val="3040EB9B"/>
    <w:rsid w:val="3062449B"/>
    <w:rsid w:val="3069D733"/>
    <w:rsid w:val="306FF5A5"/>
    <w:rsid w:val="3082152A"/>
    <w:rsid w:val="30A3A7FF"/>
    <w:rsid w:val="30C59CBF"/>
    <w:rsid w:val="30CF44BB"/>
    <w:rsid w:val="30EA4087"/>
    <w:rsid w:val="30FF2746"/>
    <w:rsid w:val="310AC0E1"/>
    <w:rsid w:val="310DFE61"/>
    <w:rsid w:val="3148B1BC"/>
    <w:rsid w:val="319DC6F6"/>
    <w:rsid w:val="31D5DBF8"/>
    <w:rsid w:val="31DEFC2F"/>
    <w:rsid w:val="31F531D8"/>
    <w:rsid w:val="327BC9EA"/>
    <w:rsid w:val="32CB1ACA"/>
    <w:rsid w:val="32DC3B83"/>
    <w:rsid w:val="333237CE"/>
    <w:rsid w:val="333D1584"/>
    <w:rsid w:val="336CFE18"/>
    <w:rsid w:val="3395451B"/>
    <w:rsid w:val="339DB388"/>
    <w:rsid w:val="33D67EA8"/>
    <w:rsid w:val="341B351B"/>
    <w:rsid w:val="344F4A38"/>
    <w:rsid w:val="3469BE93"/>
    <w:rsid w:val="346C630D"/>
    <w:rsid w:val="348B43B5"/>
    <w:rsid w:val="34CE0436"/>
    <w:rsid w:val="35144D00"/>
    <w:rsid w:val="3530C5AE"/>
    <w:rsid w:val="3541A235"/>
    <w:rsid w:val="3553F52B"/>
    <w:rsid w:val="356D89AC"/>
    <w:rsid w:val="357805BE"/>
    <w:rsid w:val="35BAC887"/>
    <w:rsid w:val="36095C2A"/>
    <w:rsid w:val="360EBEC5"/>
    <w:rsid w:val="36149AFB"/>
    <w:rsid w:val="3620CB96"/>
    <w:rsid w:val="365A13C0"/>
    <w:rsid w:val="365CCE48"/>
    <w:rsid w:val="3670B3FF"/>
    <w:rsid w:val="36785A33"/>
    <w:rsid w:val="36887AB7"/>
    <w:rsid w:val="36D1B811"/>
    <w:rsid w:val="37108BD2"/>
    <w:rsid w:val="371C87A4"/>
    <w:rsid w:val="376925E1"/>
    <w:rsid w:val="3798DB52"/>
    <w:rsid w:val="37ADAFCF"/>
    <w:rsid w:val="37B10CD4"/>
    <w:rsid w:val="37CBFB36"/>
    <w:rsid w:val="380B558C"/>
    <w:rsid w:val="384D037F"/>
    <w:rsid w:val="387102D8"/>
    <w:rsid w:val="388000F1"/>
    <w:rsid w:val="38FB555D"/>
    <w:rsid w:val="3904499A"/>
    <w:rsid w:val="396A5279"/>
    <w:rsid w:val="39965871"/>
    <w:rsid w:val="39BAA35E"/>
    <w:rsid w:val="39BF1C70"/>
    <w:rsid w:val="39CB1F7F"/>
    <w:rsid w:val="3A56D11E"/>
    <w:rsid w:val="3A876597"/>
    <w:rsid w:val="3ACE89B2"/>
    <w:rsid w:val="3B1620B0"/>
    <w:rsid w:val="3B29CDF1"/>
    <w:rsid w:val="3B3B4D1F"/>
    <w:rsid w:val="3B5BEBDA"/>
    <w:rsid w:val="3B61FD91"/>
    <w:rsid w:val="3BE079D8"/>
    <w:rsid w:val="3C3637C0"/>
    <w:rsid w:val="3C3E7E2B"/>
    <w:rsid w:val="3CF720DA"/>
    <w:rsid w:val="3D0BC41C"/>
    <w:rsid w:val="3D14A706"/>
    <w:rsid w:val="3D17DE5A"/>
    <w:rsid w:val="3D6FCB68"/>
    <w:rsid w:val="3D7E578F"/>
    <w:rsid w:val="3DB979CB"/>
    <w:rsid w:val="3DCA694B"/>
    <w:rsid w:val="3DD0BA88"/>
    <w:rsid w:val="3DD29695"/>
    <w:rsid w:val="3DFFC24D"/>
    <w:rsid w:val="3E04FC7F"/>
    <w:rsid w:val="3E29BA86"/>
    <w:rsid w:val="3E6E0074"/>
    <w:rsid w:val="3EA63A55"/>
    <w:rsid w:val="3EA75792"/>
    <w:rsid w:val="3EBCB12D"/>
    <w:rsid w:val="3ECA2F63"/>
    <w:rsid w:val="3F4587C2"/>
    <w:rsid w:val="3F7424BA"/>
    <w:rsid w:val="3F797D9A"/>
    <w:rsid w:val="3FA94550"/>
    <w:rsid w:val="3FB576D0"/>
    <w:rsid w:val="3FBAF9CA"/>
    <w:rsid w:val="3FD42B19"/>
    <w:rsid w:val="3FE6B282"/>
    <w:rsid w:val="4039CA86"/>
    <w:rsid w:val="4053D1A2"/>
    <w:rsid w:val="408A47F7"/>
    <w:rsid w:val="40968811"/>
    <w:rsid w:val="409A3646"/>
    <w:rsid w:val="4104E4FE"/>
    <w:rsid w:val="411BCCF8"/>
    <w:rsid w:val="415871BB"/>
    <w:rsid w:val="4179B3E6"/>
    <w:rsid w:val="418427A7"/>
    <w:rsid w:val="41B013DA"/>
    <w:rsid w:val="41F3C475"/>
    <w:rsid w:val="42406C1B"/>
    <w:rsid w:val="4276E11C"/>
    <w:rsid w:val="428C854C"/>
    <w:rsid w:val="42F724AA"/>
    <w:rsid w:val="430D4266"/>
    <w:rsid w:val="430DE896"/>
    <w:rsid w:val="4313B0A3"/>
    <w:rsid w:val="432BDCE1"/>
    <w:rsid w:val="43487FA4"/>
    <w:rsid w:val="43528530"/>
    <w:rsid w:val="436237F8"/>
    <w:rsid w:val="43662855"/>
    <w:rsid w:val="4370D3D0"/>
    <w:rsid w:val="43DB9657"/>
    <w:rsid w:val="4404DB4D"/>
    <w:rsid w:val="44171AD6"/>
    <w:rsid w:val="4439AACF"/>
    <w:rsid w:val="44487855"/>
    <w:rsid w:val="44545710"/>
    <w:rsid w:val="44864B4A"/>
    <w:rsid w:val="44E45005"/>
    <w:rsid w:val="4502109D"/>
    <w:rsid w:val="45278668"/>
    <w:rsid w:val="45321D90"/>
    <w:rsid w:val="45327E76"/>
    <w:rsid w:val="4536A513"/>
    <w:rsid w:val="4576F17A"/>
    <w:rsid w:val="457CD262"/>
    <w:rsid w:val="4599359F"/>
    <w:rsid w:val="460B685B"/>
    <w:rsid w:val="462806D6"/>
    <w:rsid w:val="462BA177"/>
    <w:rsid w:val="4632C34C"/>
    <w:rsid w:val="463D37E0"/>
    <w:rsid w:val="46472AD6"/>
    <w:rsid w:val="46618926"/>
    <w:rsid w:val="46D22DE4"/>
    <w:rsid w:val="46DA7B4E"/>
    <w:rsid w:val="4769C1DD"/>
    <w:rsid w:val="4794ECF4"/>
    <w:rsid w:val="479A1579"/>
    <w:rsid w:val="47BA48E7"/>
    <w:rsid w:val="47BCEECB"/>
    <w:rsid w:val="47CECE5F"/>
    <w:rsid w:val="47CFF589"/>
    <w:rsid w:val="47FB1E6F"/>
    <w:rsid w:val="48229896"/>
    <w:rsid w:val="48259CA3"/>
    <w:rsid w:val="4825F653"/>
    <w:rsid w:val="4828DC57"/>
    <w:rsid w:val="482C4A09"/>
    <w:rsid w:val="483CBD0F"/>
    <w:rsid w:val="48BF9E20"/>
    <w:rsid w:val="48F850CA"/>
    <w:rsid w:val="48FB358E"/>
    <w:rsid w:val="49014507"/>
    <w:rsid w:val="492CF3EF"/>
    <w:rsid w:val="494ABE95"/>
    <w:rsid w:val="4957EDDE"/>
    <w:rsid w:val="495D4161"/>
    <w:rsid w:val="49C0DCA3"/>
    <w:rsid w:val="49D42BBF"/>
    <w:rsid w:val="49D76E31"/>
    <w:rsid w:val="49FAC7FD"/>
    <w:rsid w:val="4A2DEE16"/>
    <w:rsid w:val="4A88F000"/>
    <w:rsid w:val="4AB251E0"/>
    <w:rsid w:val="4AD1300D"/>
    <w:rsid w:val="4AD3580F"/>
    <w:rsid w:val="4AF3F015"/>
    <w:rsid w:val="4B2A582D"/>
    <w:rsid w:val="4B66E561"/>
    <w:rsid w:val="4B94D7FC"/>
    <w:rsid w:val="4BA59F07"/>
    <w:rsid w:val="4BF8DB01"/>
    <w:rsid w:val="4BFF35DE"/>
    <w:rsid w:val="4C190DBF"/>
    <w:rsid w:val="4C1E58E5"/>
    <w:rsid w:val="4C3C8408"/>
    <w:rsid w:val="4C668C32"/>
    <w:rsid w:val="4CD2332C"/>
    <w:rsid w:val="4CD4BB55"/>
    <w:rsid w:val="4CD4F33B"/>
    <w:rsid w:val="4CDB75FB"/>
    <w:rsid w:val="4CE5ED6F"/>
    <w:rsid w:val="4D2C5F69"/>
    <w:rsid w:val="4D467DC1"/>
    <w:rsid w:val="4D523AD6"/>
    <w:rsid w:val="4D61D08C"/>
    <w:rsid w:val="4D69C09F"/>
    <w:rsid w:val="4D96188B"/>
    <w:rsid w:val="4DE368D1"/>
    <w:rsid w:val="4E09BB37"/>
    <w:rsid w:val="4E3845BF"/>
    <w:rsid w:val="4E5B17B3"/>
    <w:rsid w:val="4E7A20C6"/>
    <w:rsid w:val="4E9EA6F6"/>
    <w:rsid w:val="4EA8896A"/>
    <w:rsid w:val="4EF71BA5"/>
    <w:rsid w:val="4F2E4C00"/>
    <w:rsid w:val="4F67E2D4"/>
    <w:rsid w:val="4F776128"/>
    <w:rsid w:val="4F8C00F5"/>
    <w:rsid w:val="4FCDBB27"/>
    <w:rsid w:val="4FCEDE84"/>
    <w:rsid w:val="5033ECCD"/>
    <w:rsid w:val="503C2B5E"/>
    <w:rsid w:val="507434FE"/>
    <w:rsid w:val="508C2E6B"/>
    <w:rsid w:val="508E6402"/>
    <w:rsid w:val="50A0FFAF"/>
    <w:rsid w:val="51236C63"/>
    <w:rsid w:val="5162CDD7"/>
    <w:rsid w:val="516F462D"/>
    <w:rsid w:val="51ADCDFD"/>
    <w:rsid w:val="51AEB44D"/>
    <w:rsid w:val="51C663EE"/>
    <w:rsid w:val="51F5B3C6"/>
    <w:rsid w:val="525A851D"/>
    <w:rsid w:val="526CF4C0"/>
    <w:rsid w:val="5286C9D5"/>
    <w:rsid w:val="52907AB6"/>
    <w:rsid w:val="529D6DA3"/>
    <w:rsid w:val="52CF21C5"/>
    <w:rsid w:val="5308A37E"/>
    <w:rsid w:val="530B168E"/>
    <w:rsid w:val="537E40C6"/>
    <w:rsid w:val="537E4C43"/>
    <w:rsid w:val="53960432"/>
    <w:rsid w:val="53975D90"/>
    <w:rsid w:val="53AB3E48"/>
    <w:rsid w:val="53BBF494"/>
    <w:rsid w:val="53D08C07"/>
    <w:rsid w:val="53F6557E"/>
    <w:rsid w:val="5417F1B8"/>
    <w:rsid w:val="5430EDAF"/>
    <w:rsid w:val="543BA0F0"/>
    <w:rsid w:val="543EC693"/>
    <w:rsid w:val="54BBD3E6"/>
    <w:rsid w:val="54D80F35"/>
    <w:rsid w:val="54E3F0EB"/>
    <w:rsid w:val="5556E1E3"/>
    <w:rsid w:val="559E8687"/>
    <w:rsid w:val="560ED039"/>
    <w:rsid w:val="5642B750"/>
    <w:rsid w:val="56896FEB"/>
    <w:rsid w:val="5699AB6E"/>
    <w:rsid w:val="56BBD5D5"/>
    <w:rsid w:val="56CA9209"/>
    <w:rsid w:val="5726C36C"/>
    <w:rsid w:val="578385F6"/>
    <w:rsid w:val="578A817F"/>
    <w:rsid w:val="578CDA1E"/>
    <w:rsid w:val="57BBA92A"/>
    <w:rsid w:val="57EF2B21"/>
    <w:rsid w:val="58541229"/>
    <w:rsid w:val="5900E294"/>
    <w:rsid w:val="591D6E8D"/>
    <w:rsid w:val="592002FF"/>
    <w:rsid w:val="5974633D"/>
    <w:rsid w:val="59945C11"/>
    <w:rsid w:val="59C7BDD4"/>
    <w:rsid w:val="59F6D75E"/>
    <w:rsid w:val="5A2C9E03"/>
    <w:rsid w:val="5A4BFF66"/>
    <w:rsid w:val="5A52A198"/>
    <w:rsid w:val="5A9F5642"/>
    <w:rsid w:val="5AA9705A"/>
    <w:rsid w:val="5ABB26B8"/>
    <w:rsid w:val="5B09BDB7"/>
    <w:rsid w:val="5B18BCD5"/>
    <w:rsid w:val="5B566A4F"/>
    <w:rsid w:val="5B8517B4"/>
    <w:rsid w:val="5BBAC096"/>
    <w:rsid w:val="5BBD7C00"/>
    <w:rsid w:val="5BF0E293"/>
    <w:rsid w:val="5C20C561"/>
    <w:rsid w:val="5C311E56"/>
    <w:rsid w:val="5C4319DB"/>
    <w:rsid w:val="5C49A5A7"/>
    <w:rsid w:val="5C49F0FE"/>
    <w:rsid w:val="5C5960B4"/>
    <w:rsid w:val="5C61D19F"/>
    <w:rsid w:val="5CA3EC02"/>
    <w:rsid w:val="5CA46B76"/>
    <w:rsid w:val="5CB7006F"/>
    <w:rsid w:val="5D1D1CE5"/>
    <w:rsid w:val="5D250E4A"/>
    <w:rsid w:val="5D4A6722"/>
    <w:rsid w:val="5D4E4B5F"/>
    <w:rsid w:val="5D5F80B8"/>
    <w:rsid w:val="5D6CB8B6"/>
    <w:rsid w:val="5D83A028"/>
    <w:rsid w:val="5DA1C123"/>
    <w:rsid w:val="5DAA65A7"/>
    <w:rsid w:val="5DB44FDF"/>
    <w:rsid w:val="5DCCD750"/>
    <w:rsid w:val="5E00A845"/>
    <w:rsid w:val="5E5C61B8"/>
    <w:rsid w:val="5E735127"/>
    <w:rsid w:val="5EC3FA61"/>
    <w:rsid w:val="5EFDC429"/>
    <w:rsid w:val="5F19BF81"/>
    <w:rsid w:val="5F2A6E73"/>
    <w:rsid w:val="5F783AFA"/>
    <w:rsid w:val="5F80850F"/>
    <w:rsid w:val="5FA3171A"/>
    <w:rsid w:val="5FB54CDD"/>
    <w:rsid w:val="5FC2FBDF"/>
    <w:rsid w:val="603AC9FB"/>
    <w:rsid w:val="605B08E3"/>
    <w:rsid w:val="605D6DC2"/>
    <w:rsid w:val="60BB40EA"/>
    <w:rsid w:val="60D4D886"/>
    <w:rsid w:val="60D71504"/>
    <w:rsid w:val="61361AAC"/>
    <w:rsid w:val="6158CB6C"/>
    <w:rsid w:val="61DB0FD8"/>
    <w:rsid w:val="6221516C"/>
    <w:rsid w:val="6247C8A6"/>
    <w:rsid w:val="6248958A"/>
    <w:rsid w:val="626BC39E"/>
    <w:rsid w:val="6270A8E7"/>
    <w:rsid w:val="62CE0E0B"/>
    <w:rsid w:val="62EBB1BD"/>
    <w:rsid w:val="63BD37EE"/>
    <w:rsid w:val="63F29F22"/>
    <w:rsid w:val="63FEC58A"/>
    <w:rsid w:val="64085F88"/>
    <w:rsid w:val="640C7948"/>
    <w:rsid w:val="6457ADEF"/>
    <w:rsid w:val="64739889"/>
    <w:rsid w:val="64A1180B"/>
    <w:rsid w:val="64A9D2E8"/>
    <w:rsid w:val="64C4F83F"/>
    <w:rsid w:val="64D0B66C"/>
    <w:rsid w:val="64DBE9C4"/>
    <w:rsid w:val="64EC9E3E"/>
    <w:rsid w:val="652C79F9"/>
    <w:rsid w:val="653012EA"/>
    <w:rsid w:val="65618FB2"/>
    <w:rsid w:val="6575C719"/>
    <w:rsid w:val="65D1CE02"/>
    <w:rsid w:val="65D209D2"/>
    <w:rsid w:val="65D89C6E"/>
    <w:rsid w:val="662DAC6C"/>
    <w:rsid w:val="671A6CCC"/>
    <w:rsid w:val="671E8574"/>
    <w:rsid w:val="67301D25"/>
    <w:rsid w:val="67441A0A"/>
    <w:rsid w:val="6753F9F7"/>
    <w:rsid w:val="675833CE"/>
    <w:rsid w:val="676616DE"/>
    <w:rsid w:val="676930DD"/>
    <w:rsid w:val="67770740"/>
    <w:rsid w:val="6796C9A0"/>
    <w:rsid w:val="683105AE"/>
    <w:rsid w:val="686AECED"/>
    <w:rsid w:val="687C5BC6"/>
    <w:rsid w:val="6891E516"/>
    <w:rsid w:val="68B98346"/>
    <w:rsid w:val="69268660"/>
    <w:rsid w:val="694BFAC9"/>
    <w:rsid w:val="698610F4"/>
    <w:rsid w:val="699FB24B"/>
    <w:rsid w:val="69A63EAC"/>
    <w:rsid w:val="69C5AB24"/>
    <w:rsid w:val="69E84139"/>
    <w:rsid w:val="69FD207B"/>
    <w:rsid w:val="6A0832C4"/>
    <w:rsid w:val="6A197472"/>
    <w:rsid w:val="6AB2F10A"/>
    <w:rsid w:val="6AB31AAE"/>
    <w:rsid w:val="6AD09664"/>
    <w:rsid w:val="6AE1B5CD"/>
    <w:rsid w:val="6B07A7BF"/>
    <w:rsid w:val="6B0F3AC5"/>
    <w:rsid w:val="6B22A308"/>
    <w:rsid w:val="6B49DC27"/>
    <w:rsid w:val="6B65B248"/>
    <w:rsid w:val="6B665E76"/>
    <w:rsid w:val="6B84119A"/>
    <w:rsid w:val="6B9D212B"/>
    <w:rsid w:val="6BAA08FA"/>
    <w:rsid w:val="6BB69616"/>
    <w:rsid w:val="6BCD227F"/>
    <w:rsid w:val="6BDAEC47"/>
    <w:rsid w:val="6C072911"/>
    <w:rsid w:val="6C4551AC"/>
    <w:rsid w:val="6C687240"/>
    <w:rsid w:val="6CE68817"/>
    <w:rsid w:val="6D0B86CD"/>
    <w:rsid w:val="6D6175C8"/>
    <w:rsid w:val="6D969309"/>
    <w:rsid w:val="6DF89CC6"/>
    <w:rsid w:val="6E0BFBA8"/>
    <w:rsid w:val="6E1E8ADE"/>
    <w:rsid w:val="6E42B79A"/>
    <w:rsid w:val="6EEAC381"/>
    <w:rsid w:val="6EF9A2FA"/>
    <w:rsid w:val="6F125B33"/>
    <w:rsid w:val="6F272C77"/>
    <w:rsid w:val="6F31ABB8"/>
    <w:rsid w:val="6F445551"/>
    <w:rsid w:val="6F5CC54F"/>
    <w:rsid w:val="6F72AF2B"/>
    <w:rsid w:val="6F9E965F"/>
    <w:rsid w:val="6FB8A239"/>
    <w:rsid w:val="6FB8FF20"/>
    <w:rsid w:val="6FDDF083"/>
    <w:rsid w:val="6FED51B6"/>
    <w:rsid w:val="6FFE1053"/>
    <w:rsid w:val="70469C8A"/>
    <w:rsid w:val="70503E16"/>
    <w:rsid w:val="7075A992"/>
    <w:rsid w:val="707B8092"/>
    <w:rsid w:val="7080B676"/>
    <w:rsid w:val="708D33BD"/>
    <w:rsid w:val="709BF729"/>
    <w:rsid w:val="70D2A19B"/>
    <w:rsid w:val="71234733"/>
    <w:rsid w:val="713A66C0"/>
    <w:rsid w:val="71588FC5"/>
    <w:rsid w:val="71997506"/>
    <w:rsid w:val="71B02BA2"/>
    <w:rsid w:val="71D4D0DE"/>
    <w:rsid w:val="71DCB8D7"/>
    <w:rsid w:val="71E3E4DD"/>
    <w:rsid w:val="71E5E290"/>
    <w:rsid w:val="71FCF042"/>
    <w:rsid w:val="724A122E"/>
    <w:rsid w:val="724B88B5"/>
    <w:rsid w:val="72528D78"/>
    <w:rsid w:val="7253AEE8"/>
    <w:rsid w:val="7292FC13"/>
    <w:rsid w:val="72A5CD55"/>
    <w:rsid w:val="72EB1CB8"/>
    <w:rsid w:val="7320F48B"/>
    <w:rsid w:val="7340C5D2"/>
    <w:rsid w:val="73A71F3A"/>
    <w:rsid w:val="73DBBFCF"/>
    <w:rsid w:val="73DE4472"/>
    <w:rsid w:val="742DAD99"/>
    <w:rsid w:val="743048AD"/>
    <w:rsid w:val="745038E3"/>
    <w:rsid w:val="74723205"/>
    <w:rsid w:val="74B0A981"/>
    <w:rsid w:val="74BAC5D7"/>
    <w:rsid w:val="74DC3F57"/>
    <w:rsid w:val="74FB6988"/>
    <w:rsid w:val="7501C107"/>
    <w:rsid w:val="7554C673"/>
    <w:rsid w:val="756D3BCA"/>
    <w:rsid w:val="75A33991"/>
    <w:rsid w:val="75C3DF36"/>
    <w:rsid w:val="75E0BBE3"/>
    <w:rsid w:val="767628F8"/>
    <w:rsid w:val="76AB239D"/>
    <w:rsid w:val="76D4A345"/>
    <w:rsid w:val="776363E7"/>
    <w:rsid w:val="77AFEC75"/>
    <w:rsid w:val="7812BCCB"/>
    <w:rsid w:val="7818851E"/>
    <w:rsid w:val="788403F8"/>
    <w:rsid w:val="78CF6210"/>
    <w:rsid w:val="78D306EB"/>
    <w:rsid w:val="790498D9"/>
    <w:rsid w:val="79051941"/>
    <w:rsid w:val="7970B27E"/>
    <w:rsid w:val="79959E77"/>
    <w:rsid w:val="79BC3772"/>
    <w:rsid w:val="79C39522"/>
    <w:rsid w:val="79D89651"/>
    <w:rsid w:val="79F25C02"/>
    <w:rsid w:val="7A210766"/>
    <w:rsid w:val="7A2F5E94"/>
    <w:rsid w:val="7A52E2CB"/>
    <w:rsid w:val="7ACD91D1"/>
    <w:rsid w:val="7ADEF025"/>
    <w:rsid w:val="7AEFDD7A"/>
    <w:rsid w:val="7B3E90E4"/>
    <w:rsid w:val="7B718FA3"/>
    <w:rsid w:val="7B73BAF7"/>
    <w:rsid w:val="7B8C87A0"/>
    <w:rsid w:val="7BE25A58"/>
    <w:rsid w:val="7C2C89C5"/>
    <w:rsid w:val="7C3154D1"/>
    <w:rsid w:val="7C36D50A"/>
    <w:rsid w:val="7C3F5C90"/>
    <w:rsid w:val="7C4713C2"/>
    <w:rsid w:val="7C71CE3B"/>
    <w:rsid w:val="7C814B08"/>
    <w:rsid w:val="7CB06F0C"/>
    <w:rsid w:val="7CB8C709"/>
    <w:rsid w:val="7CD0E9DD"/>
    <w:rsid w:val="7D0DED8D"/>
    <w:rsid w:val="7D75D2B0"/>
    <w:rsid w:val="7D994949"/>
    <w:rsid w:val="7D9C2D66"/>
    <w:rsid w:val="7D9C6BCB"/>
    <w:rsid w:val="7DA2BC27"/>
    <w:rsid w:val="7E053293"/>
    <w:rsid w:val="7E161AF9"/>
    <w:rsid w:val="7E90A4B4"/>
    <w:rsid w:val="7F106784"/>
    <w:rsid w:val="7F241C71"/>
    <w:rsid w:val="7F3308BD"/>
    <w:rsid w:val="7F483DB7"/>
    <w:rsid w:val="7F4E523F"/>
    <w:rsid w:val="7FAAA560"/>
    <w:rsid w:val="7FC1873B"/>
    <w:rsid w:val="7FC90487"/>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AFAAE"/>
  <w15:chartTrackingRefBased/>
  <w15:docId w15:val="{8927E27A-A707-4C80-B677-71432C382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3E53B73"/>
    <w:pPr>
      <w:keepNext/>
      <w:keepLines/>
      <w:spacing w:before="240" w:after="0"/>
      <w:outlineLvl w:val="0"/>
    </w:pPr>
    <w:rPr>
      <w:rFonts w:asciiTheme="majorHAnsi" w:eastAsiaTheme="majorEastAsia" w:hAnsiTheme="majorHAnsi" w:cstheme="majorBidi"/>
      <w:color w:val="2F5496" w:themeColor="accent1" w:themeShade="BF"/>
      <w:sz w:val="32"/>
      <w:szCs w:val="32"/>
      <w:lang w:val="uk-UA"/>
    </w:rPr>
  </w:style>
  <w:style w:type="paragraph" w:styleId="2">
    <w:name w:val="heading 2"/>
    <w:basedOn w:val="a"/>
    <w:next w:val="a"/>
    <w:link w:val="20"/>
    <w:uiPriority w:val="9"/>
    <w:unhideWhenUsed/>
    <w:qFormat/>
    <w:rsid w:val="03E53B73"/>
    <w:pPr>
      <w:keepNext/>
      <w:keepLines/>
      <w:spacing w:before="40" w:after="0"/>
      <w:outlineLvl w:val="1"/>
    </w:pPr>
    <w:rPr>
      <w:rFonts w:asciiTheme="majorHAnsi" w:eastAsiaTheme="majorEastAsia" w:hAnsiTheme="majorHAnsi" w:cstheme="majorBidi"/>
      <w:color w:val="2F5496" w:themeColor="accent1" w:themeShade="BF"/>
      <w:sz w:val="26"/>
      <w:szCs w:val="26"/>
      <w:lang w:val="uk-UA"/>
    </w:rPr>
  </w:style>
  <w:style w:type="paragraph" w:styleId="3">
    <w:name w:val="heading 3"/>
    <w:basedOn w:val="a"/>
    <w:next w:val="a"/>
    <w:link w:val="30"/>
    <w:uiPriority w:val="9"/>
    <w:unhideWhenUsed/>
    <w:qFormat/>
    <w:rsid w:val="03E53B73"/>
    <w:pPr>
      <w:keepNext/>
      <w:keepLines/>
      <w:spacing w:before="40" w:after="0"/>
      <w:outlineLvl w:val="2"/>
    </w:pPr>
    <w:rPr>
      <w:rFonts w:asciiTheme="majorHAnsi" w:eastAsiaTheme="majorEastAsia" w:hAnsiTheme="majorHAnsi" w:cstheme="majorBidi"/>
      <w:color w:val="1F3763"/>
      <w:sz w:val="24"/>
      <w:szCs w:val="24"/>
      <w:lang w:val="uk-UA"/>
    </w:rPr>
  </w:style>
  <w:style w:type="paragraph" w:styleId="4">
    <w:name w:val="heading 4"/>
    <w:basedOn w:val="a"/>
    <w:next w:val="a"/>
    <w:link w:val="40"/>
    <w:uiPriority w:val="9"/>
    <w:unhideWhenUsed/>
    <w:qFormat/>
    <w:rsid w:val="03E53B73"/>
    <w:pPr>
      <w:keepNext/>
      <w:keepLines/>
      <w:spacing w:before="40" w:after="0"/>
      <w:outlineLvl w:val="3"/>
    </w:pPr>
    <w:rPr>
      <w:rFonts w:asciiTheme="majorHAnsi" w:eastAsiaTheme="majorEastAsia" w:hAnsiTheme="majorHAnsi" w:cstheme="majorBidi"/>
      <w:i/>
      <w:iCs/>
      <w:color w:val="2F5496" w:themeColor="accent1" w:themeShade="BF"/>
      <w:lang w:val="uk-UA"/>
    </w:rPr>
  </w:style>
  <w:style w:type="paragraph" w:styleId="5">
    <w:name w:val="heading 5"/>
    <w:basedOn w:val="a"/>
    <w:next w:val="a"/>
    <w:link w:val="50"/>
    <w:uiPriority w:val="9"/>
    <w:unhideWhenUsed/>
    <w:qFormat/>
    <w:rsid w:val="03E53B73"/>
    <w:pPr>
      <w:keepNext/>
      <w:keepLines/>
      <w:spacing w:before="40" w:after="0"/>
      <w:outlineLvl w:val="4"/>
    </w:pPr>
    <w:rPr>
      <w:rFonts w:asciiTheme="majorHAnsi" w:eastAsiaTheme="majorEastAsia" w:hAnsiTheme="majorHAnsi" w:cstheme="majorBidi"/>
      <w:color w:val="2F5496" w:themeColor="accent1" w:themeShade="BF"/>
      <w:lang w:val="uk-UA"/>
    </w:rPr>
  </w:style>
  <w:style w:type="paragraph" w:styleId="6">
    <w:name w:val="heading 6"/>
    <w:basedOn w:val="a"/>
    <w:next w:val="a"/>
    <w:link w:val="60"/>
    <w:uiPriority w:val="9"/>
    <w:unhideWhenUsed/>
    <w:qFormat/>
    <w:rsid w:val="03E53B73"/>
    <w:pPr>
      <w:keepNext/>
      <w:keepLines/>
      <w:spacing w:before="40" w:after="0"/>
      <w:outlineLvl w:val="5"/>
    </w:pPr>
    <w:rPr>
      <w:rFonts w:asciiTheme="majorHAnsi" w:eastAsiaTheme="majorEastAsia" w:hAnsiTheme="majorHAnsi" w:cstheme="majorBidi"/>
      <w:color w:val="1F3763"/>
      <w:lang w:val="uk-UA"/>
    </w:rPr>
  </w:style>
  <w:style w:type="paragraph" w:styleId="7">
    <w:name w:val="heading 7"/>
    <w:basedOn w:val="a"/>
    <w:next w:val="a"/>
    <w:link w:val="70"/>
    <w:uiPriority w:val="9"/>
    <w:unhideWhenUsed/>
    <w:qFormat/>
    <w:rsid w:val="03E53B73"/>
    <w:pPr>
      <w:keepNext/>
      <w:keepLines/>
      <w:spacing w:before="40" w:after="0"/>
      <w:outlineLvl w:val="6"/>
    </w:pPr>
    <w:rPr>
      <w:rFonts w:asciiTheme="majorHAnsi" w:eastAsiaTheme="majorEastAsia" w:hAnsiTheme="majorHAnsi" w:cstheme="majorBidi"/>
      <w:i/>
      <w:iCs/>
      <w:color w:val="1F3763"/>
      <w:lang w:val="uk-UA"/>
    </w:rPr>
  </w:style>
  <w:style w:type="paragraph" w:styleId="8">
    <w:name w:val="heading 8"/>
    <w:basedOn w:val="a"/>
    <w:next w:val="a"/>
    <w:link w:val="80"/>
    <w:uiPriority w:val="9"/>
    <w:unhideWhenUsed/>
    <w:qFormat/>
    <w:rsid w:val="03E53B73"/>
    <w:pPr>
      <w:keepNext/>
      <w:keepLines/>
      <w:spacing w:before="40" w:after="0"/>
      <w:outlineLvl w:val="7"/>
    </w:pPr>
    <w:rPr>
      <w:rFonts w:asciiTheme="majorHAnsi" w:eastAsiaTheme="majorEastAsia" w:hAnsiTheme="majorHAnsi" w:cstheme="majorBidi"/>
      <w:color w:val="272727"/>
      <w:sz w:val="21"/>
      <w:szCs w:val="21"/>
      <w:lang w:val="uk-UA"/>
    </w:rPr>
  </w:style>
  <w:style w:type="paragraph" w:styleId="9">
    <w:name w:val="heading 9"/>
    <w:basedOn w:val="a"/>
    <w:next w:val="a"/>
    <w:link w:val="90"/>
    <w:uiPriority w:val="9"/>
    <w:unhideWhenUsed/>
    <w:qFormat/>
    <w:rsid w:val="03E53B73"/>
    <w:pPr>
      <w:keepNext/>
      <w:keepLines/>
      <w:spacing w:before="40" w:after="0"/>
      <w:outlineLvl w:val="8"/>
    </w:pPr>
    <w:rPr>
      <w:rFonts w:asciiTheme="majorHAnsi" w:eastAsiaTheme="majorEastAsia" w:hAnsiTheme="majorHAnsi" w:cstheme="majorBidi"/>
      <w:i/>
      <w:iCs/>
      <w:color w:val="272727"/>
      <w:sz w:val="21"/>
      <w:szCs w:val="21"/>
      <w:lang w:val="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3E53B73"/>
    <w:pPr>
      <w:spacing w:after="0"/>
      <w:contextualSpacing/>
    </w:pPr>
    <w:rPr>
      <w:rFonts w:asciiTheme="majorHAnsi" w:eastAsiaTheme="majorEastAsia" w:hAnsiTheme="majorHAnsi" w:cstheme="majorBidi"/>
      <w:sz w:val="56"/>
      <w:szCs w:val="56"/>
      <w:lang w:val="uk-UA"/>
    </w:rPr>
  </w:style>
  <w:style w:type="character" w:customStyle="1" w:styleId="a4">
    <w:name w:val="Назва Знак"/>
    <w:basedOn w:val="a0"/>
    <w:link w:val="a3"/>
    <w:uiPriority w:val="10"/>
    <w:rsid w:val="03E53B73"/>
    <w:rPr>
      <w:rFonts w:asciiTheme="majorHAnsi" w:eastAsiaTheme="majorEastAsia" w:hAnsiTheme="majorHAnsi" w:cstheme="majorBidi"/>
      <w:noProof w:val="0"/>
      <w:sz w:val="56"/>
      <w:szCs w:val="56"/>
      <w:lang w:val="uk-UA"/>
    </w:rPr>
  </w:style>
  <w:style w:type="paragraph" w:styleId="a5">
    <w:name w:val="header"/>
    <w:basedOn w:val="a"/>
    <w:link w:val="a6"/>
    <w:uiPriority w:val="99"/>
    <w:unhideWhenUsed/>
    <w:rsid w:val="03E53B73"/>
    <w:pPr>
      <w:tabs>
        <w:tab w:val="center" w:pos="4819"/>
        <w:tab w:val="right" w:pos="9638"/>
      </w:tabs>
      <w:spacing w:after="0"/>
    </w:pPr>
    <w:rPr>
      <w:lang w:val="uk-UA"/>
    </w:rPr>
  </w:style>
  <w:style w:type="character" w:customStyle="1" w:styleId="a6">
    <w:name w:val="Верхній колонтитул Знак"/>
    <w:basedOn w:val="a0"/>
    <w:link w:val="a5"/>
    <w:uiPriority w:val="99"/>
    <w:rsid w:val="03E53B73"/>
    <w:rPr>
      <w:noProof w:val="0"/>
      <w:lang w:val="uk-UA"/>
    </w:rPr>
  </w:style>
  <w:style w:type="paragraph" w:styleId="a7">
    <w:name w:val="footer"/>
    <w:basedOn w:val="a"/>
    <w:link w:val="a8"/>
    <w:uiPriority w:val="99"/>
    <w:unhideWhenUsed/>
    <w:rsid w:val="03E53B73"/>
    <w:pPr>
      <w:tabs>
        <w:tab w:val="center" w:pos="4819"/>
        <w:tab w:val="right" w:pos="9638"/>
      </w:tabs>
      <w:spacing w:after="0"/>
    </w:pPr>
    <w:rPr>
      <w:lang w:val="uk-UA"/>
    </w:rPr>
  </w:style>
  <w:style w:type="character" w:customStyle="1" w:styleId="a8">
    <w:name w:val="Нижній колонтитул Знак"/>
    <w:basedOn w:val="a0"/>
    <w:link w:val="a7"/>
    <w:uiPriority w:val="99"/>
    <w:rsid w:val="03E53B73"/>
    <w:rPr>
      <w:noProof w:val="0"/>
      <w:lang w:val="uk-UA"/>
    </w:rPr>
  </w:style>
  <w:style w:type="table" w:styleId="a9">
    <w:name w:val="Table Grid"/>
    <w:basedOn w:val="a1"/>
    <w:uiPriority w:val="39"/>
    <w:rsid w:val="00F63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sid w:val="03E53B73"/>
    <w:rPr>
      <w:rFonts w:asciiTheme="majorHAnsi" w:eastAsiaTheme="majorEastAsia" w:hAnsiTheme="majorHAnsi" w:cstheme="majorBidi"/>
      <w:noProof w:val="0"/>
      <w:color w:val="2F5496" w:themeColor="accent1" w:themeShade="BF"/>
      <w:sz w:val="32"/>
      <w:szCs w:val="32"/>
      <w:lang w:val="uk-UA"/>
    </w:rPr>
  </w:style>
  <w:style w:type="character" w:customStyle="1" w:styleId="20">
    <w:name w:val="Заголовок 2 Знак"/>
    <w:basedOn w:val="a0"/>
    <w:link w:val="2"/>
    <w:uiPriority w:val="9"/>
    <w:rsid w:val="03E53B73"/>
    <w:rPr>
      <w:rFonts w:asciiTheme="majorHAnsi" w:eastAsiaTheme="majorEastAsia" w:hAnsiTheme="majorHAnsi" w:cstheme="majorBidi"/>
      <w:noProof w:val="0"/>
      <w:color w:val="2F5496" w:themeColor="accent1" w:themeShade="BF"/>
      <w:sz w:val="26"/>
      <w:szCs w:val="26"/>
      <w:lang w:val="uk-UA"/>
    </w:rPr>
  </w:style>
  <w:style w:type="paragraph" w:styleId="aa">
    <w:name w:val="List Paragraph"/>
    <w:basedOn w:val="a"/>
    <w:uiPriority w:val="34"/>
    <w:qFormat/>
    <w:rsid w:val="03E53B73"/>
    <w:pPr>
      <w:ind w:left="720"/>
      <w:contextualSpacing/>
    </w:pPr>
    <w:rPr>
      <w:lang w:val="uk-UA"/>
    </w:rPr>
  </w:style>
  <w:style w:type="character" w:styleId="ab">
    <w:name w:val="Hyperlink"/>
    <w:basedOn w:val="a0"/>
    <w:uiPriority w:val="99"/>
    <w:unhideWhenUsed/>
    <w:rsid w:val="00196313"/>
    <w:rPr>
      <w:color w:val="0000FF"/>
      <w:u w:val="single"/>
    </w:rPr>
  </w:style>
  <w:style w:type="paragraph" w:styleId="ac">
    <w:name w:val="Balloon Text"/>
    <w:basedOn w:val="a"/>
    <w:link w:val="ad"/>
    <w:uiPriority w:val="99"/>
    <w:semiHidden/>
    <w:unhideWhenUsed/>
    <w:rsid w:val="03E53B73"/>
    <w:pPr>
      <w:spacing w:after="0"/>
    </w:pPr>
    <w:rPr>
      <w:rFonts w:ascii="Segoe UI" w:eastAsiaTheme="minorEastAsia" w:hAnsi="Segoe UI" w:cs="Segoe UI"/>
      <w:sz w:val="18"/>
      <w:szCs w:val="18"/>
      <w:lang w:val="uk-UA"/>
    </w:rPr>
  </w:style>
  <w:style w:type="character" w:customStyle="1" w:styleId="ad">
    <w:name w:val="Текст у виносці Знак"/>
    <w:basedOn w:val="a0"/>
    <w:link w:val="ac"/>
    <w:uiPriority w:val="99"/>
    <w:semiHidden/>
    <w:rsid w:val="03E53B73"/>
    <w:rPr>
      <w:rFonts w:ascii="Segoe UI" w:eastAsiaTheme="minorEastAsia" w:hAnsi="Segoe UI" w:cs="Segoe UI"/>
      <w:noProof w:val="0"/>
      <w:sz w:val="18"/>
      <w:szCs w:val="18"/>
      <w:lang w:val="uk-UA"/>
    </w:rPr>
  </w:style>
  <w:style w:type="paragraph" w:styleId="ae">
    <w:name w:val="footnote text"/>
    <w:basedOn w:val="a"/>
    <w:link w:val="af"/>
    <w:uiPriority w:val="99"/>
    <w:semiHidden/>
    <w:unhideWhenUsed/>
    <w:rsid w:val="03E53B73"/>
    <w:pPr>
      <w:spacing w:after="0"/>
    </w:pPr>
    <w:rPr>
      <w:sz w:val="20"/>
      <w:szCs w:val="20"/>
      <w:lang w:val="uk-UA"/>
    </w:rPr>
  </w:style>
  <w:style w:type="character" w:customStyle="1" w:styleId="af">
    <w:name w:val="Текст виноски Знак"/>
    <w:basedOn w:val="a0"/>
    <w:link w:val="ae"/>
    <w:uiPriority w:val="99"/>
    <w:semiHidden/>
    <w:rsid w:val="03E53B73"/>
    <w:rPr>
      <w:noProof w:val="0"/>
      <w:sz w:val="20"/>
      <w:szCs w:val="20"/>
      <w:lang w:val="uk-UA"/>
    </w:rPr>
  </w:style>
  <w:style w:type="character" w:styleId="af0">
    <w:name w:val="footnote reference"/>
    <w:basedOn w:val="a0"/>
    <w:uiPriority w:val="99"/>
    <w:semiHidden/>
    <w:unhideWhenUsed/>
    <w:rsid w:val="00286A21"/>
    <w:rPr>
      <w:vertAlign w:val="superscript"/>
    </w:rPr>
  </w:style>
  <w:style w:type="character" w:styleId="af1">
    <w:name w:val="annotation reference"/>
    <w:basedOn w:val="a0"/>
    <w:uiPriority w:val="99"/>
    <w:semiHidden/>
    <w:unhideWhenUsed/>
    <w:rsid w:val="005D5BBC"/>
    <w:rPr>
      <w:sz w:val="16"/>
      <w:szCs w:val="16"/>
    </w:rPr>
  </w:style>
  <w:style w:type="paragraph" w:styleId="af2">
    <w:name w:val="annotation text"/>
    <w:basedOn w:val="a"/>
    <w:link w:val="af3"/>
    <w:uiPriority w:val="99"/>
    <w:unhideWhenUsed/>
    <w:rsid w:val="03E53B73"/>
    <w:rPr>
      <w:sz w:val="20"/>
      <w:szCs w:val="20"/>
      <w:lang w:val="uk-UA"/>
    </w:rPr>
  </w:style>
  <w:style w:type="character" w:customStyle="1" w:styleId="af3">
    <w:name w:val="Текст примітки Знак"/>
    <w:basedOn w:val="a0"/>
    <w:link w:val="af2"/>
    <w:uiPriority w:val="99"/>
    <w:rsid w:val="03E53B73"/>
    <w:rPr>
      <w:noProof w:val="0"/>
      <w:sz w:val="20"/>
      <w:szCs w:val="20"/>
      <w:lang w:val="uk-UA"/>
    </w:rPr>
  </w:style>
  <w:style w:type="paragraph" w:styleId="af4">
    <w:name w:val="annotation subject"/>
    <w:basedOn w:val="af2"/>
    <w:next w:val="af2"/>
    <w:link w:val="af5"/>
    <w:uiPriority w:val="99"/>
    <w:semiHidden/>
    <w:unhideWhenUsed/>
    <w:rsid w:val="03E53B73"/>
    <w:rPr>
      <w:b/>
      <w:bCs/>
    </w:rPr>
  </w:style>
  <w:style w:type="character" w:customStyle="1" w:styleId="af5">
    <w:name w:val="Тема примітки Знак"/>
    <w:basedOn w:val="af3"/>
    <w:link w:val="af4"/>
    <w:uiPriority w:val="99"/>
    <w:semiHidden/>
    <w:rsid w:val="03E53B73"/>
    <w:rPr>
      <w:b/>
      <w:bCs/>
      <w:noProof w:val="0"/>
      <w:sz w:val="20"/>
      <w:szCs w:val="20"/>
      <w:lang w:val="uk-UA"/>
    </w:rPr>
  </w:style>
  <w:style w:type="paragraph" w:styleId="af6">
    <w:name w:val="Subtitle"/>
    <w:basedOn w:val="a"/>
    <w:next w:val="a"/>
    <w:link w:val="af7"/>
    <w:uiPriority w:val="11"/>
    <w:qFormat/>
    <w:rsid w:val="03E53B73"/>
    <w:rPr>
      <w:rFonts w:ascii="Times New Roman" w:eastAsiaTheme="minorEastAsia" w:hAnsi="Times New Roman"/>
      <w:color w:val="5A5A5A"/>
      <w:lang w:val="uk-UA"/>
    </w:rPr>
  </w:style>
  <w:style w:type="character" w:customStyle="1" w:styleId="af7">
    <w:name w:val="Підзаголовок Знак"/>
    <w:basedOn w:val="a0"/>
    <w:link w:val="af6"/>
    <w:uiPriority w:val="11"/>
    <w:rsid w:val="03E53B73"/>
    <w:rPr>
      <w:rFonts w:ascii="Times New Roman" w:eastAsiaTheme="minorEastAsia" w:hAnsi="Times New Roman" w:cstheme="minorBidi"/>
      <w:noProof w:val="0"/>
      <w:color w:val="5A5A5A"/>
      <w:lang w:val="uk-UA"/>
    </w:rPr>
  </w:style>
  <w:style w:type="paragraph" w:styleId="af8">
    <w:name w:val="No Spacing"/>
    <w:uiPriority w:val="1"/>
    <w:qFormat/>
    <w:rsid w:val="00120C6C"/>
    <w:pPr>
      <w:spacing w:after="0" w:line="240" w:lineRule="auto"/>
    </w:pPr>
    <w:rPr>
      <w:rFonts w:ascii="Times New Roman" w:hAnsi="Times New Roman"/>
    </w:rPr>
  </w:style>
  <w:style w:type="character" w:customStyle="1" w:styleId="normaltextrun">
    <w:name w:val="normaltextrun"/>
    <w:basedOn w:val="a0"/>
    <w:rsid w:val="00120C6C"/>
  </w:style>
  <w:style w:type="character" w:customStyle="1" w:styleId="eop">
    <w:name w:val="eop"/>
    <w:basedOn w:val="a0"/>
    <w:rsid w:val="00120C6C"/>
  </w:style>
  <w:style w:type="paragraph" w:styleId="HTML">
    <w:name w:val="HTML Preformatted"/>
    <w:basedOn w:val="a"/>
    <w:link w:val="HTML0"/>
    <w:uiPriority w:val="99"/>
    <w:unhideWhenUsed/>
    <w:rsid w:val="03E53B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uk-UA"/>
    </w:rPr>
  </w:style>
  <w:style w:type="character" w:customStyle="1" w:styleId="HTML0">
    <w:name w:val="Стандартний HTML Знак"/>
    <w:basedOn w:val="a0"/>
    <w:link w:val="HTML"/>
    <w:uiPriority w:val="99"/>
    <w:rsid w:val="03E53B73"/>
    <w:rPr>
      <w:rFonts w:ascii="Courier New" w:eastAsia="Times New Roman" w:hAnsi="Courier New" w:cs="Courier New"/>
      <w:noProof w:val="0"/>
      <w:sz w:val="20"/>
      <w:szCs w:val="20"/>
      <w:lang w:val="uk-UA"/>
    </w:rPr>
  </w:style>
  <w:style w:type="character" w:customStyle="1" w:styleId="Ingen">
    <w:name w:val="Ingen"/>
    <w:rsid w:val="00120C6C"/>
  </w:style>
  <w:style w:type="character" w:customStyle="1" w:styleId="Hyperlink2">
    <w:name w:val="Hyperlink.2"/>
    <w:basedOn w:val="Ingen"/>
    <w:rsid w:val="00120C6C"/>
    <w:rPr>
      <w:rFonts w:ascii="Times New Roman" w:eastAsia="Times New Roman" w:hAnsi="Times New Roman" w:cs="Times New Roman"/>
      <w:lang w:val="en-US"/>
    </w:rPr>
  </w:style>
  <w:style w:type="character" w:styleId="af9">
    <w:name w:val="Unresolved Mention"/>
    <w:basedOn w:val="a0"/>
    <w:uiPriority w:val="99"/>
    <w:unhideWhenUsed/>
    <w:rsid w:val="001C0F44"/>
    <w:rPr>
      <w:color w:val="605E5C"/>
      <w:shd w:val="clear" w:color="auto" w:fill="E1DFDD"/>
    </w:rPr>
  </w:style>
  <w:style w:type="character" w:styleId="afa">
    <w:name w:val="Mention"/>
    <w:basedOn w:val="a0"/>
    <w:uiPriority w:val="99"/>
    <w:unhideWhenUsed/>
    <w:rsid w:val="001C0F44"/>
    <w:rPr>
      <w:color w:val="2B579A"/>
      <w:shd w:val="clear" w:color="auto" w:fill="E1DFDD"/>
    </w:rPr>
  </w:style>
  <w:style w:type="paragraph" w:styleId="afb">
    <w:name w:val="Revision"/>
    <w:hidden/>
    <w:uiPriority w:val="99"/>
    <w:semiHidden/>
    <w:rsid w:val="0021151D"/>
    <w:pPr>
      <w:spacing w:after="0" w:line="240" w:lineRule="auto"/>
    </w:pPr>
  </w:style>
  <w:style w:type="character" w:customStyle="1" w:styleId="cf01">
    <w:name w:val="cf01"/>
    <w:basedOn w:val="a0"/>
    <w:rsid w:val="00AB4A3F"/>
    <w:rPr>
      <w:rFonts w:ascii="Segoe UI" w:hAnsi="Segoe UI" w:cs="Segoe UI" w:hint="default"/>
      <w:sz w:val="18"/>
      <w:szCs w:val="18"/>
    </w:rPr>
  </w:style>
  <w:style w:type="character" w:customStyle="1" w:styleId="cf11">
    <w:name w:val="cf11"/>
    <w:basedOn w:val="a0"/>
    <w:rsid w:val="007D3CB9"/>
    <w:rPr>
      <w:rFonts w:ascii="Segoe UI" w:hAnsi="Segoe UI" w:cs="Segoe UI" w:hint="default"/>
      <w:i/>
      <w:iCs/>
      <w:sz w:val="18"/>
      <w:szCs w:val="18"/>
    </w:rPr>
  </w:style>
  <w:style w:type="paragraph" w:styleId="afc">
    <w:name w:val="Quote"/>
    <w:basedOn w:val="a"/>
    <w:next w:val="a"/>
    <w:link w:val="afd"/>
    <w:uiPriority w:val="29"/>
    <w:qFormat/>
    <w:rsid w:val="03E53B73"/>
    <w:pPr>
      <w:spacing w:before="200"/>
      <w:ind w:left="864" w:right="864"/>
      <w:jc w:val="center"/>
    </w:pPr>
    <w:rPr>
      <w:i/>
      <w:iCs/>
      <w:color w:val="404040" w:themeColor="text1" w:themeTint="BF"/>
      <w:lang w:val="uk-UA"/>
    </w:rPr>
  </w:style>
  <w:style w:type="paragraph" w:styleId="afe">
    <w:name w:val="Intense Quote"/>
    <w:basedOn w:val="a"/>
    <w:next w:val="a"/>
    <w:link w:val="aff"/>
    <w:uiPriority w:val="30"/>
    <w:qFormat/>
    <w:rsid w:val="03E53B73"/>
    <w:pPr>
      <w:spacing w:before="360" w:after="360"/>
      <w:ind w:left="864" w:right="864"/>
      <w:jc w:val="center"/>
    </w:pPr>
    <w:rPr>
      <w:i/>
      <w:iCs/>
      <w:color w:val="4472C4" w:themeColor="accent1"/>
      <w:lang w:val="uk-UA"/>
    </w:rPr>
  </w:style>
  <w:style w:type="character" w:customStyle="1" w:styleId="30">
    <w:name w:val="Заголовок 3 Знак"/>
    <w:basedOn w:val="a0"/>
    <w:link w:val="3"/>
    <w:uiPriority w:val="9"/>
    <w:rsid w:val="03E53B73"/>
    <w:rPr>
      <w:rFonts w:asciiTheme="majorHAnsi" w:eastAsiaTheme="majorEastAsia" w:hAnsiTheme="majorHAnsi" w:cstheme="majorBidi"/>
      <w:noProof w:val="0"/>
      <w:color w:val="1F3763"/>
      <w:sz w:val="24"/>
      <w:szCs w:val="24"/>
      <w:lang w:val="uk-UA"/>
    </w:rPr>
  </w:style>
  <w:style w:type="character" w:customStyle="1" w:styleId="40">
    <w:name w:val="Заголовок 4 Знак"/>
    <w:basedOn w:val="a0"/>
    <w:link w:val="4"/>
    <w:uiPriority w:val="9"/>
    <w:rsid w:val="03E53B73"/>
    <w:rPr>
      <w:rFonts w:asciiTheme="majorHAnsi" w:eastAsiaTheme="majorEastAsia" w:hAnsiTheme="majorHAnsi" w:cstheme="majorBidi"/>
      <w:i/>
      <w:iCs/>
      <w:noProof w:val="0"/>
      <w:color w:val="2F5496" w:themeColor="accent1" w:themeShade="BF"/>
      <w:lang w:val="uk-UA"/>
    </w:rPr>
  </w:style>
  <w:style w:type="character" w:customStyle="1" w:styleId="50">
    <w:name w:val="Заголовок 5 Знак"/>
    <w:basedOn w:val="a0"/>
    <w:link w:val="5"/>
    <w:uiPriority w:val="9"/>
    <w:rsid w:val="03E53B73"/>
    <w:rPr>
      <w:rFonts w:asciiTheme="majorHAnsi" w:eastAsiaTheme="majorEastAsia" w:hAnsiTheme="majorHAnsi" w:cstheme="majorBidi"/>
      <w:noProof w:val="0"/>
      <w:color w:val="2F5496" w:themeColor="accent1" w:themeShade="BF"/>
      <w:lang w:val="uk-UA"/>
    </w:rPr>
  </w:style>
  <w:style w:type="character" w:customStyle="1" w:styleId="60">
    <w:name w:val="Заголовок 6 Знак"/>
    <w:basedOn w:val="a0"/>
    <w:link w:val="6"/>
    <w:uiPriority w:val="9"/>
    <w:rsid w:val="03E53B73"/>
    <w:rPr>
      <w:rFonts w:asciiTheme="majorHAnsi" w:eastAsiaTheme="majorEastAsia" w:hAnsiTheme="majorHAnsi" w:cstheme="majorBidi"/>
      <w:noProof w:val="0"/>
      <w:color w:val="1F3763"/>
      <w:lang w:val="uk-UA"/>
    </w:rPr>
  </w:style>
  <w:style w:type="character" w:customStyle="1" w:styleId="70">
    <w:name w:val="Заголовок 7 Знак"/>
    <w:basedOn w:val="a0"/>
    <w:link w:val="7"/>
    <w:uiPriority w:val="9"/>
    <w:rsid w:val="03E53B73"/>
    <w:rPr>
      <w:rFonts w:asciiTheme="majorHAnsi" w:eastAsiaTheme="majorEastAsia" w:hAnsiTheme="majorHAnsi" w:cstheme="majorBidi"/>
      <w:i/>
      <w:iCs/>
      <w:noProof w:val="0"/>
      <w:color w:val="1F3763"/>
      <w:lang w:val="uk-UA"/>
    </w:rPr>
  </w:style>
  <w:style w:type="character" w:customStyle="1" w:styleId="80">
    <w:name w:val="Заголовок 8 Знак"/>
    <w:basedOn w:val="a0"/>
    <w:link w:val="8"/>
    <w:uiPriority w:val="9"/>
    <w:rsid w:val="03E53B73"/>
    <w:rPr>
      <w:rFonts w:asciiTheme="majorHAnsi" w:eastAsiaTheme="majorEastAsia" w:hAnsiTheme="majorHAnsi" w:cstheme="majorBidi"/>
      <w:noProof w:val="0"/>
      <w:color w:val="272727"/>
      <w:sz w:val="21"/>
      <w:szCs w:val="21"/>
      <w:lang w:val="uk-UA"/>
    </w:rPr>
  </w:style>
  <w:style w:type="character" w:customStyle="1" w:styleId="90">
    <w:name w:val="Заголовок 9 Знак"/>
    <w:basedOn w:val="a0"/>
    <w:link w:val="9"/>
    <w:uiPriority w:val="9"/>
    <w:rsid w:val="03E53B73"/>
    <w:rPr>
      <w:rFonts w:asciiTheme="majorHAnsi" w:eastAsiaTheme="majorEastAsia" w:hAnsiTheme="majorHAnsi" w:cstheme="majorBidi"/>
      <w:i/>
      <w:iCs/>
      <w:noProof w:val="0"/>
      <w:color w:val="272727"/>
      <w:sz w:val="21"/>
      <w:szCs w:val="21"/>
      <w:lang w:val="uk-UA"/>
    </w:rPr>
  </w:style>
  <w:style w:type="character" w:customStyle="1" w:styleId="afd">
    <w:name w:val="Цитата Знак"/>
    <w:basedOn w:val="a0"/>
    <w:link w:val="afc"/>
    <w:uiPriority w:val="29"/>
    <w:rsid w:val="03E53B73"/>
    <w:rPr>
      <w:i/>
      <w:iCs/>
      <w:noProof w:val="0"/>
      <w:color w:val="404040" w:themeColor="text1" w:themeTint="BF"/>
      <w:lang w:val="uk-UA"/>
    </w:rPr>
  </w:style>
  <w:style w:type="character" w:customStyle="1" w:styleId="aff">
    <w:name w:val="Насичена цитата Знак"/>
    <w:basedOn w:val="a0"/>
    <w:link w:val="afe"/>
    <w:uiPriority w:val="30"/>
    <w:rsid w:val="03E53B73"/>
    <w:rPr>
      <w:i/>
      <w:iCs/>
      <w:noProof w:val="0"/>
      <w:color w:val="4472C4" w:themeColor="accent1"/>
      <w:lang w:val="uk-UA"/>
    </w:rPr>
  </w:style>
  <w:style w:type="paragraph" w:styleId="11">
    <w:name w:val="toc 1"/>
    <w:basedOn w:val="a"/>
    <w:next w:val="a"/>
    <w:uiPriority w:val="39"/>
    <w:unhideWhenUsed/>
    <w:rsid w:val="03E53B73"/>
    <w:pPr>
      <w:spacing w:after="100"/>
    </w:pPr>
    <w:rPr>
      <w:lang w:val="uk-UA"/>
    </w:rPr>
  </w:style>
  <w:style w:type="paragraph" w:styleId="21">
    <w:name w:val="toc 2"/>
    <w:basedOn w:val="a"/>
    <w:next w:val="a"/>
    <w:uiPriority w:val="39"/>
    <w:unhideWhenUsed/>
    <w:rsid w:val="03E53B73"/>
    <w:pPr>
      <w:spacing w:after="100"/>
      <w:ind w:left="220"/>
    </w:pPr>
    <w:rPr>
      <w:lang w:val="uk-UA"/>
    </w:rPr>
  </w:style>
  <w:style w:type="paragraph" w:styleId="31">
    <w:name w:val="toc 3"/>
    <w:basedOn w:val="a"/>
    <w:next w:val="a"/>
    <w:uiPriority w:val="39"/>
    <w:unhideWhenUsed/>
    <w:rsid w:val="03E53B73"/>
    <w:pPr>
      <w:spacing w:after="100"/>
      <w:ind w:left="440"/>
    </w:pPr>
    <w:rPr>
      <w:lang w:val="uk-UA"/>
    </w:rPr>
  </w:style>
  <w:style w:type="paragraph" w:styleId="41">
    <w:name w:val="toc 4"/>
    <w:basedOn w:val="a"/>
    <w:next w:val="a"/>
    <w:uiPriority w:val="39"/>
    <w:unhideWhenUsed/>
    <w:rsid w:val="03E53B73"/>
    <w:pPr>
      <w:spacing w:after="100"/>
      <w:ind w:left="660"/>
    </w:pPr>
    <w:rPr>
      <w:lang w:val="uk-UA"/>
    </w:rPr>
  </w:style>
  <w:style w:type="paragraph" w:styleId="51">
    <w:name w:val="toc 5"/>
    <w:basedOn w:val="a"/>
    <w:next w:val="a"/>
    <w:uiPriority w:val="39"/>
    <w:unhideWhenUsed/>
    <w:rsid w:val="03E53B73"/>
    <w:pPr>
      <w:spacing w:after="100"/>
      <w:ind w:left="880"/>
    </w:pPr>
    <w:rPr>
      <w:lang w:val="uk-UA"/>
    </w:rPr>
  </w:style>
  <w:style w:type="paragraph" w:styleId="61">
    <w:name w:val="toc 6"/>
    <w:basedOn w:val="a"/>
    <w:next w:val="a"/>
    <w:uiPriority w:val="39"/>
    <w:unhideWhenUsed/>
    <w:rsid w:val="03E53B73"/>
    <w:pPr>
      <w:spacing w:after="100"/>
      <w:ind w:left="1100"/>
    </w:pPr>
    <w:rPr>
      <w:lang w:val="uk-UA"/>
    </w:rPr>
  </w:style>
  <w:style w:type="paragraph" w:styleId="71">
    <w:name w:val="toc 7"/>
    <w:basedOn w:val="a"/>
    <w:next w:val="a"/>
    <w:uiPriority w:val="39"/>
    <w:unhideWhenUsed/>
    <w:rsid w:val="03E53B73"/>
    <w:pPr>
      <w:spacing w:after="100"/>
      <w:ind w:left="1320"/>
    </w:pPr>
    <w:rPr>
      <w:lang w:val="uk-UA"/>
    </w:rPr>
  </w:style>
  <w:style w:type="paragraph" w:styleId="81">
    <w:name w:val="toc 8"/>
    <w:basedOn w:val="a"/>
    <w:next w:val="a"/>
    <w:uiPriority w:val="39"/>
    <w:unhideWhenUsed/>
    <w:rsid w:val="03E53B73"/>
    <w:pPr>
      <w:spacing w:after="100"/>
      <w:ind w:left="1540"/>
    </w:pPr>
    <w:rPr>
      <w:lang w:val="uk-UA"/>
    </w:rPr>
  </w:style>
  <w:style w:type="paragraph" w:styleId="91">
    <w:name w:val="toc 9"/>
    <w:basedOn w:val="a"/>
    <w:next w:val="a"/>
    <w:uiPriority w:val="39"/>
    <w:unhideWhenUsed/>
    <w:rsid w:val="03E53B73"/>
    <w:pPr>
      <w:spacing w:after="100"/>
      <w:ind w:left="1760"/>
    </w:pPr>
    <w:rPr>
      <w:lang w:val="uk-UA"/>
    </w:rPr>
  </w:style>
  <w:style w:type="paragraph" w:styleId="aff0">
    <w:name w:val="endnote text"/>
    <w:basedOn w:val="a"/>
    <w:link w:val="aff1"/>
    <w:uiPriority w:val="99"/>
    <w:semiHidden/>
    <w:unhideWhenUsed/>
    <w:rsid w:val="03E53B73"/>
    <w:pPr>
      <w:spacing w:after="0"/>
    </w:pPr>
    <w:rPr>
      <w:sz w:val="20"/>
      <w:szCs w:val="20"/>
      <w:lang w:val="uk-UA"/>
    </w:rPr>
  </w:style>
  <w:style w:type="character" w:customStyle="1" w:styleId="aff1">
    <w:name w:val="Текст кінцевої виноски Знак"/>
    <w:basedOn w:val="a0"/>
    <w:link w:val="aff0"/>
    <w:uiPriority w:val="99"/>
    <w:semiHidden/>
    <w:rsid w:val="03E53B73"/>
    <w:rPr>
      <w:noProof w:val="0"/>
      <w:sz w:val="20"/>
      <w:szCs w:val="20"/>
      <w:lang w:val="uk-UA"/>
    </w:rPr>
  </w:style>
  <w:style w:type="paragraph" w:customStyle="1" w:styleId="paragraph">
    <w:name w:val="paragraph"/>
    <w:basedOn w:val="a"/>
    <w:rsid w:val="0091772C"/>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97444">
      <w:bodyDiv w:val="1"/>
      <w:marLeft w:val="0"/>
      <w:marRight w:val="0"/>
      <w:marTop w:val="0"/>
      <w:marBottom w:val="0"/>
      <w:divBdr>
        <w:top w:val="none" w:sz="0" w:space="0" w:color="auto"/>
        <w:left w:val="none" w:sz="0" w:space="0" w:color="auto"/>
        <w:bottom w:val="none" w:sz="0" w:space="0" w:color="auto"/>
        <w:right w:val="none" w:sz="0" w:space="0" w:color="auto"/>
      </w:divBdr>
      <w:divsChild>
        <w:div w:id="1458722244">
          <w:marLeft w:val="0"/>
          <w:marRight w:val="0"/>
          <w:marTop w:val="0"/>
          <w:marBottom w:val="0"/>
          <w:divBdr>
            <w:top w:val="none" w:sz="0" w:space="0" w:color="auto"/>
            <w:left w:val="none" w:sz="0" w:space="0" w:color="auto"/>
            <w:bottom w:val="none" w:sz="0" w:space="0" w:color="auto"/>
            <w:right w:val="none" w:sz="0" w:space="0" w:color="auto"/>
          </w:divBdr>
        </w:div>
        <w:div w:id="2010711164">
          <w:marLeft w:val="0"/>
          <w:marRight w:val="0"/>
          <w:marTop w:val="0"/>
          <w:marBottom w:val="0"/>
          <w:divBdr>
            <w:top w:val="none" w:sz="0" w:space="0" w:color="auto"/>
            <w:left w:val="none" w:sz="0" w:space="0" w:color="auto"/>
            <w:bottom w:val="none" w:sz="0" w:space="0" w:color="auto"/>
            <w:right w:val="none" w:sz="0" w:space="0" w:color="auto"/>
          </w:divBdr>
          <w:divsChild>
            <w:div w:id="472599700">
              <w:marLeft w:val="0"/>
              <w:marRight w:val="0"/>
              <w:marTop w:val="30"/>
              <w:marBottom w:val="30"/>
              <w:divBdr>
                <w:top w:val="none" w:sz="0" w:space="0" w:color="auto"/>
                <w:left w:val="none" w:sz="0" w:space="0" w:color="auto"/>
                <w:bottom w:val="none" w:sz="0" w:space="0" w:color="auto"/>
                <w:right w:val="none" w:sz="0" w:space="0" w:color="auto"/>
              </w:divBdr>
              <w:divsChild>
                <w:div w:id="23949096">
                  <w:marLeft w:val="0"/>
                  <w:marRight w:val="0"/>
                  <w:marTop w:val="0"/>
                  <w:marBottom w:val="0"/>
                  <w:divBdr>
                    <w:top w:val="none" w:sz="0" w:space="0" w:color="auto"/>
                    <w:left w:val="none" w:sz="0" w:space="0" w:color="auto"/>
                    <w:bottom w:val="none" w:sz="0" w:space="0" w:color="auto"/>
                    <w:right w:val="none" w:sz="0" w:space="0" w:color="auto"/>
                  </w:divBdr>
                  <w:divsChild>
                    <w:div w:id="576668446">
                      <w:marLeft w:val="0"/>
                      <w:marRight w:val="0"/>
                      <w:marTop w:val="0"/>
                      <w:marBottom w:val="0"/>
                      <w:divBdr>
                        <w:top w:val="none" w:sz="0" w:space="0" w:color="auto"/>
                        <w:left w:val="none" w:sz="0" w:space="0" w:color="auto"/>
                        <w:bottom w:val="none" w:sz="0" w:space="0" w:color="auto"/>
                        <w:right w:val="none" w:sz="0" w:space="0" w:color="auto"/>
                      </w:divBdr>
                    </w:div>
                  </w:divsChild>
                </w:div>
                <w:div w:id="110133013">
                  <w:marLeft w:val="0"/>
                  <w:marRight w:val="0"/>
                  <w:marTop w:val="0"/>
                  <w:marBottom w:val="0"/>
                  <w:divBdr>
                    <w:top w:val="none" w:sz="0" w:space="0" w:color="auto"/>
                    <w:left w:val="none" w:sz="0" w:space="0" w:color="auto"/>
                    <w:bottom w:val="none" w:sz="0" w:space="0" w:color="auto"/>
                    <w:right w:val="none" w:sz="0" w:space="0" w:color="auto"/>
                  </w:divBdr>
                  <w:divsChild>
                    <w:div w:id="330908280">
                      <w:marLeft w:val="0"/>
                      <w:marRight w:val="0"/>
                      <w:marTop w:val="0"/>
                      <w:marBottom w:val="0"/>
                      <w:divBdr>
                        <w:top w:val="none" w:sz="0" w:space="0" w:color="auto"/>
                        <w:left w:val="none" w:sz="0" w:space="0" w:color="auto"/>
                        <w:bottom w:val="none" w:sz="0" w:space="0" w:color="auto"/>
                        <w:right w:val="none" w:sz="0" w:space="0" w:color="auto"/>
                      </w:divBdr>
                    </w:div>
                  </w:divsChild>
                </w:div>
                <w:div w:id="125899879">
                  <w:marLeft w:val="0"/>
                  <w:marRight w:val="0"/>
                  <w:marTop w:val="0"/>
                  <w:marBottom w:val="0"/>
                  <w:divBdr>
                    <w:top w:val="none" w:sz="0" w:space="0" w:color="auto"/>
                    <w:left w:val="none" w:sz="0" w:space="0" w:color="auto"/>
                    <w:bottom w:val="none" w:sz="0" w:space="0" w:color="auto"/>
                    <w:right w:val="none" w:sz="0" w:space="0" w:color="auto"/>
                  </w:divBdr>
                  <w:divsChild>
                    <w:div w:id="1035034831">
                      <w:marLeft w:val="0"/>
                      <w:marRight w:val="0"/>
                      <w:marTop w:val="0"/>
                      <w:marBottom w:val="0"/>
                      <w:divBdr>
                        <w:top w:val="none" w:sz="0" w:space="0" w:color="auto"/>
                        <w:left w:val="none" w:sz="0" w:space="0" w:color="auto"/>
                        <w:bottom w:val="none" w:sz="0" w:space="0" w:color="auto"/>
                        <w:right w:val="none" w:sz="0" w:space="0" w:color="auto"/>
                      </w:divBdr>
                    </w:div>
                  </w:divsChild>
                </w:div>
                <w:div w:id="146094070">
                  <w:marLeft w:val="0"/>
                  <w:marRight w:val="0"/>
                  <w:marTop w:val="0"/>
                  <w:marBottom w:val="0"/>
                  <w:divBdr>
                    <w:top w:val="none" w:sz="0" w:space="0" w:color="auto"/>
                    <w:left w:val="none" w:sz="0" w:space="0" w:color="auto"/>
                    <w:bottom w:val="none" w:sz="0" w:space="0" w:color="auto"/>
                    <w:right w:val="none" w:sz="0" w:space="0" w:color="auto"/>
                  </w:divBdr>
                  <w:divsChild>
                    <w:div w:id="236862929">
                      <w:marLeft w:val="0"/>
                      <w:marRight w:val="0"/>
                      <w:marTop w:val="0"/>
                      <w:marBottom w:val="0"/>
                      <w:divBdr>
                        <w:top w:val="none" w:sz="0" w:space="0" w:color="auto"/>
                        <w:left w:val="none" w:sz="0" w:space="0" w:color="auto"/>
                        <w:bottom w:val="none" w:sz="0" w:space="0" w:color="auto"/>
                        <w:right w:val="none" w:sz="0" w:space="0" w:color="auto"/>
                      </w:divBdr>
                    </w:div>
                  </w:divsChild>
                </w:div>
                <w:div w:id="188184027">
                  <w:marLeft w:val="0"/>
                  <w:marRight w:val="0"/>
                  <w:marTop w:val="0"/>
                  <w:marBottom w:val="0"/>
                  <w:divBdr>
                    <w:top w:val="none" w:sz="0" w:space="0" w:color="auto"/>
                    <w:left w:val="none" w:sz="0" w:space="0" w:color="auto"/>
                    <w:bottom w:val="none" w:sz="0" w:space="0" w:color="auto"/>
                    <w:right w:val="none" w:sz="0" w:space="0" w:color="auto"/>
                  </w:divBdr>
                  <w:divsChild>
                    <w:div w:id="2003509117">
                      <w:marLeft w:val="0"/>
                      <w:marRight w:val="0"/>
                      <w:marTop w:val="0"/>
                      <w:marBottom w:val="0"/>
                      <w:divBdr>
                        <w:top w:val="none" w:sz="0" w:space="0" w:color="auto"/>
                        <w:left w:val="none" w:sz="0" w:space="0" w:color="auto"/>
                        <w:bottom w:val="none" w:sz="0" w:space="0" w:color="auto"/>
                        <w:right w:val="none" w:sz="0" w:space="0" w:color="auto"/>
                      </w:divBdr>
                    </w:div>
                  </w:divsChild>
                </w:div>
                <w:div w:id="382682679">
                  <w:marLeft w:val="0"/>
                  <w:marRight w:val="0"/>
                  <w:marTop w:val="0"/>
                  <w:marBottom w:val="0"/>
                  <w:divBdr>
                    <w:top w:val="none" w:sz="0" w:space="0" w:color="auto"/>
                    <w:left w:val="none" w:sz="0" w:space="0" w:color="auto"/>
                    <w:bottom w:val="none" w:sz="0" w:space="0" w:color="auto"/>
                    <w:right w:val="none" w:sz="0" w:space="0" w:color="auto"/>
                  </w:divBdr>
                  <w:divsChild>
                    <w:div w:id="1169902881">
                      <w:marLeft w:val="0"/>
                      <w:marRight w:val="0"/>
                      <w:marTop w:val="0"/>
                      <w:marBottom w:val="0"/>
                      <w:divBdr>
                        <w:top w:val="none" w:sz="0" w:space="0" w:color="auto"/>
                        <w:left w:val="none" w:sz="0" w:space="0" w:color="auto"/>
                        <w:bottom w:val="none" w:sz="0" w:space="0" w:color="auto"/>
                        <w:right w:val="none" w:sz="0" w:space="0" w:color="auto"/>
                      </w:divBdr>
                    </w:div>
                  </w:divsChild>
                </w:div>
                <w:div w:id="438186736">
                  <w:marLeft w:val="0"/>
                  <w:marRight w:val="0"/>
                  <w:marTop w:val="0"/>
                  <w:marBottom w:val="0"/>
                  <w:divBdr>
                    <w:top w:val="none" w:sz="0" w:space="0" w:color="auto"/>
                    <w:left w:val="none" w:sz="0" w:space="0" w:color="auto"/>
                    <w:bottom w:val="none" w:sz="0" w:space="0" w:color="auto"/>
                    <w:right w:val="none" w:sz="0" w:space="0" w:color="auto"/>
                  </w:divBdr>
                  <w:divsChild>
                    <w:div w:id="1302887407">
                      <w:marLeft w:val="0"/>
                      <w:marRight w:val="0"/>
                      <w:marTop w:val="0"/>
                      <w:marBottom w:val="0"/>
                      <w:divBdr>
                        <w:top w:val="none" w:sz="0" w:space="0" w:color="auto"/>
                        <w:left w:val="none" w:sz="0" w:space="0" w:color="auto"/>
                        <w:bottom w:val="none" w:sz="0" w:space="0" w:color="auto"/>
                        <w:right w:val="none" w:sz="0" w:space="0" w:color="auto"/>
                      </w:divBdr>
                    </w:div>
                  </w:divsChild>
                </w:div>
                <w:div w:id="569267488">
                  <w:marLeft w:val="0"/>
                  <w:marRight w:val="0"/>
                  <w:marTop w:val="0"/>
                  <w:marBottom w:val="0"/>
                  <w:divBdr>
                    <w:top w:val="none" w:sz="0" w:space="0" w:color="auto"/>
                    <w:left w:val="none" w:sz="0" w:space="0" w:color="auto"/>
                    <w:bottom w:val="none" w:sz="0" w:space="0" w:color="auto"/>
                    <w:right w:val="none" w:sz="0" w:space="0" w:color="auto"/>
                  </w:divBdr>
                  <w:divsChild>
                    <w:div w:id="1823425201">
                      <w:marLeft w:val="0"/>
                      <w:marRight w:val="0"/>
                      <w:marTop w:val="0"/>
                      <w:marBottom w:val="0"/>
                      <w:divBdr>
                        <w:top w:val="none" w:sz="0" w:space="0" w:color="auto"/>
                        <w:left w:val="none" w:sz="0" w:space="0" w:color="auto"/>
                        <w:bottom w:val="none" w:sz="0" w:space="0" w:color="auto"/>
                        <w:right w:val="none" w:sz="0" w:space="0" w:color="auto"/>
                      </w:divBdr>
                    </w:div>
                  </w:divsChild>
                </w:div>
                <w:div w:id="586502300">
                  <w:marLeft w:val="0"/>
                  <w:marRight w:val="0"/>
                  <w:marTop w:val="0"/>
                  <w:marBottom w:val="0"/>
                  <w:divBdr>
                    <w:top w:val="none" w:sz="0" w:space="0" w:color="auto"/>
                    <w:left w:val="none" w:sz="0" w:space="0" w:color="auto"/>
                    <w:bottom w:val="none" w:sz="0" w:space="0" w:color="auto"/>
                    <w:right w:val="none" w:sz="0" w:space="0" w:color="auto"/>
                  </w:divBdr>
                  <w:divsChild>
                    <w:div w:id="1071193091">
                      <w:marLeft w:val="0"/>
                      <w:marRight w:val="0"/>
                      <w:marTop w:val="0"/>
                      <w:marBottom w:val="0"/>
                      <w:divBdr>
                        <w:top w:val="none" w:sz="0" w:space="0" w:color="auto"/>
                        <w:left w:val="none" w:sz="0" w:space="0" w:color="auto"/>
                        <w:bottom w:val="none" w:sz="0" w:space="0" w:color="auto"/>
                        <w:right w:val="none" w:sz="0" w:space="0" w:color="auto"/>
                      </w:divBdr>
                    </w:div>
                  </w:divsChild>
                </w:div>
                <w:div w:id="998537291">
                  <w:marLeft w:val="0"/>
                  <w:marRight w:val="0"/>
                  <w:marTop w:val="0"/>
                  <w:marBottom w:val="0"/>
                  <w:divBdr>
                    <w:top w:val="none" w:sz="0" w:space="0" w:color="auto"/>
                    <w:left w:val="none" w:sz="0" w:space="0" w:color="auto"/>
                    <w:bottom w:val="none" w:sz="0" w:space="0" w:color="auto"/>
                    <w:right w:val="none" w:sz="0" w:space="0" w:color="auto"/>
                  </w:divBdr>
                  <w:divsChild>
                    <w:div w:id="1022246377">
                      <w:marLeft w:val="0"/>
                      <w:marRight w:val="0"/>
                      <w:marTop w:val="0"/>
                      <w:marBottom w:val="0"/>
                      <w:divBdr>
                        <w:top w:val="none" w:sz="0" w:space="0" w:color="auto"/>
                        <w:left w:val="none" w:sz="0" w:space="0" w:color="auto"/>
                        <w:bottom w:val="none" w:sz="0" w:space="0" w:color="auto"/>
                        <w:right w:val="none" w:sz="0" w:space="0" w:color="auto"/>
                      </w:divBdr>
                    </w:div>
                  </w:divsChild>
                </w:div>
                <w:div w:id="1153376132">
                  <w:marLeft w:val="0"/>
                  <w:marRight w:val="0"/>
                  <w:marTop w:val="0"/>
                  <w:marBottom w:val="0"/>
                  <w:divBdr>
                    <w:top w:val="none" w:sz="0" w:space="0" w:color="auto"/>
                    <w:left w:val="none" w:sz="0" w:space="0" w:color="auto"/>
                    <w:bottom w:val="none" w:sz="0" w:space="0" w:color="auto"/>
                    <w:right w:val="none" w:sz="0" w:space="0" w:color="auto"/>
                  </w:divBdr>
                  <w:divsChild>
                    <w:div w:id="2031032747">
                      <w:marLeft w:val="0"/>
                      <w:marRight w:val="0"/>
                      <w:marTop w:val="0"/>
                      <w:marBottom w:val="0"/>
                      <w:divBdr>
                        <w:top w:val="none" w:sz="0" w:space="0" w:color="auto"/>
                        <w:left w:val="none" w:sz="0" w:space="0" w:color="auto"/>
                        <w:bottom w:val="none" w:sz="0" w:space="0" w:color="auto"/>
                        <w:right w:val="none" w:sz="0" w:space="0" w:color="auto"/>
                      </w:divBdr>
                    </w:div>
                  </w:divsChild>
                </w:div>
                <w:div w:id="1201820432">
                  <w:marLeft w:val="0"/>
                  <w:marRight w:val="0"/>
                  <w:marTop w:val="0"/>
                  <w:marBottom w:val="0"/>
                  <w:divBdr>
                    <w:top w:val="none" w:sz="0" w:space="0" w:color="auto"/>
                    <w:left w:val="none" w:sz="0" w:space="0" w:color="auto"/>
                    <w:bottom w:val="none" w:sz="0" w:space="0" w:color="auto"/>
                    <w:right w:val="none" w:sz="0" w:space="0" w:color="auto"/>
                  </w:divBdr>
                  <w:divsChild>
                    <w:div w:id="1082917313">
                      <w:marLeft w:val="0"/>
                      <w:marRight w:val="0"/>
                      <w:marTop w:val="0"/>
                      <w:marBottom w:val="0"/>
                      <w:divBdr>
                        <w:top w:val="none" w:sz="0" w:space="0" w:color="auto"/>
                        <w:left w:val="none" w:sz="0" w:space="0" w:color="auto"/>
                        <w:bottom w:val="none" w:sz="0" w:space="0" w:color="auto"/>
                        <w:right w:val="none" w:sz="0" w:space="0" w:color="auto"/>
                      </w:divBdr>
                    </w:div>
                  </w:divsChild>
                </w:div>
                <w:div w:id="1202861573">
                  <w:marLeft w:val="0"/>
                  <w:marRight w:val="0"/>
                  <w:marTop w:val="0"/>
                  <w:marBottom w:val="0"/>
                  <w:divBdr>
                    <w:top w:val="none" w:sz="0" w:space="0" w:color="auto"/>
                    <w:left w:val="none" w:sz="0" w:space="0" w:color="auto"/>
                    <w:bottom w:val="none" w:sz="0" w:space="0" w:color="auto"/>
                    <w:right w:val="none" w:sz="0" w:space="0" w:color="auto"/>
                  </w:divBdr>
                  <w:divsChild>
                    <w:div w:id="1526600841">
                      <w:marLeft w:val="0"/>
                      <w:marRight w:val="0"/>
                      <w:marTop w:val="0"/>
                      <w:marBottom w:val="0"/>
                      <w:divBdr>
                        <w:top w:val="none" w:sz="0" w:space="0" w:color="auto"/>
                        <w:left w:val="none" w:sz="0" w:space="0" w:color="auto"/>
                        <w:bottom w:val="none" w:sz="0" w:space="0" w:color="auto"/>
                        <w:right w:val="none" w:sz="0" w:space="0" w:color="auto"/>
                      </w:divBdr>
                    </w:div>
                  </w:divsChild>
                </w:div>
                <w:div w:id="1232736963">
                  <w:marLeft w:val="0"/>
                  <w:marRight w:val="0"/>
                  <w:marTop w:val="0"/>
                  <w:marBottom w:val="0"/>
                  <w:divBdr>
                    <w:top w:val="none" w:sz="0" w:space="0" w:color="auto"/>
                    <w:left w:val="none" w:sz="0" w:space="0" w:color="auto"/>
                    <w:bottom w:val="none" w:sz="0" w:space="0" w:color="auto"/>
                    <w:right w:val="none" w:sz="0" w:space="0" w:color="auto"/>
                  </w:divBdr>
                  <w:divsChild>
                    <w:div w:id="1207184652">
                      <w:marLeft w:val="0"/>
                      <w:marRight w:val="0"/>
                      <w:marTop w:val="0"/>
                      <w:marBottom w:val="0"/>
                      <w:divBdr>
                        <w:top w:val="none" w:sz="0" w:space="0" w:color="auto"/>
                        <w:left w:val="none" w:sz="0" w:space="0" w:color="auto"/>
                        <w:bottom w:val="none" w:sz="0" w:space="0" w:color="auto"/>
                        <w:right w:val="none" w:sz="0" w:space="0" w:color="auto"/>
                      </w:divBdr>
                    </w:div>
                  </w:divsChild>
                </w:div>
                <w:div w:id="1260987499">
                  <w:marLeft w:val="0"/>
                  <w:marRight w:val="0"/>
                  <w:marTop w:val="0"/>
                  <w:marBottom w:val="0"/>
                  <w:divBdr>
                    <w:top w:val="none" w:sz="0" w:space="0" w:color="auto"/>
                    <w:left w:val="none" w:sz="0" w:space="0" w:color="auto"/>
                    <w:bottom w:val="none" w:sz="0" w:space="0" w:color="auto"/>
                    <w:right w:val="none" w:sz="0" w:space="0" w:color="auto"/>
                  </w:divBdr>
                  <w:divsChild>
                    <w:div w:id="277950753">
                      <w:marLeft w:val="0"/>
                      <w:marRight w:val="0"/>
                      <w:marTop w:val="0"/>
                      <w:marBottom w:val="0"/>
                      <w:divBdr>
                        <w:top w:val="none" w:sz="0" w:space="0" w:color="auto"/>
                        <w:left w:val="none" w:sz="0" w:space="0" w:color="auto"/>
                        <w:bottom w:val="none" w:sz="0" w:space="0" w:color="auto"/>
                        <w:right w:val="none" w:sz="0" w:space="0" w:color="auto"/>
                      </w:divBdr>
                    </w:div>
                  </w:divsChild>
                </w:div>
                <w:div w:id="1372918267">
                  <w:marLeft w:val="0"/>
                  <w:marRight w:val="0"/>
                  <w:marTop w:val="0"/>
                  <w:marBottom w:val="0"/>
                  <w:divBdr>
                    <w:top w:val="none" w:sz="0" w:space="0" w:color="auto"/>
                    <w:left w:val="none" w:sz="0" w:space="0" w:color="auto"/>
                    <w:bottom w:val="none" w:sz="0" w:space="0" w:color="auto"/>
                    <w:right w:val="none" w:sz="0" w:space="0" w:color="auto"/>
                  </w:divBdr>
                  <w:divsChild>
                    <w:div w:id="1733847646">
                      <w:marLeft w:val="0"/>
                      <w:marRight w:val="0"/>
                      <w:marTop w:val="0"/>
                      <w:marBottom w:val="0"/>
                      <w:divBdr>
                        <w:top w:val="none" w:sz="0" w:space="0" w:color="auto"/>
                        <w:left w:val="none" w:sz="0" w:space="0" w:color="auto"/>
                        <w:bottom w:val="none" w:sz="0" w:space="0" w:color="auto"/>
                        <w:right w:val="none" w:sz="0" w:space="0" w:color="auto"/>
                      </w:divBdr>
                    </w:div>
                  </w:divsChild>
                </w:div>
                <w:div w:id="1437286926">
                  <w:marLeft w:val="0"/>
                  <w:marRight w:val="0"/>
                  <w:marTop w:val="0"/>
                  <w:marBottom w:val="0"/>
                  <w:divBdr>
                    <w:top w:val="none" w:sz="0" w:space="0" w:color="auto"/>
                    <w:left w:val="none" w:sz="0" w:space="0" w:color="auto"/>
                    <w:bottom w:val="none" w:sz="0" w:space="0" w:color="auto"/>
                    <w:right w:val="none" w:sz="0" w:space="0" w:color="auto"/>
                  </w:divBdr>
                  <w:divsChild>
                    <w:div w:id="1524052037">
                      <w:marLeft w:val="0"/>
                      <w:marRight w:val="0"/>
                      <w:marTop w:val="0"/>
                      <w:marBottom w:val="0"/>
                      <w:divBdr>
                        <w:top w:val="none" w:sz="0" w:space="0" w:color="auto"/>
                        <w:left w:val="none" w:sz="0" w:space="0" w:color="auto"/>
                        <w:bottom w:val="none" w:sz="0" w:space="0" w:color="auto"/>
                        <w:right w:val="none" w:sz="0" w:space="0" w:color="auto"/>
                      </w:divBdr>
                    </w:div>
                  </w:divsChild>
                </w:div>
                <w:div w:id="1462962628">
                  <w:marLeft w:val="0"/>
                  <w:marRight w:val="0"/>
                  <w:marTop w:val="0"/>
                  <w:marBottom w:val="0"/>
                  <w:divBdr>
                    <w:top w:val="none" w:sz="0" w:space="0" w:color="auto"/>
                    <w:left w:val="none" w:sz="0" w:space="0" w:color="auto"/>
                    <w:bottom w:val="none" w:sz="0" w:space="0" w:color="auto"/>
                    <w:right w:val="none" w:sz="0" w:space="0" w:color="auto"/>
                  </w:divBdr>
                  <w:divsChild>
                    <w:div w:id="81144263">
                      <w:marLeft w:val="0"/>
                      <w:marRight w:val="0"/>
                      <w:marTop w:val="0"/>
                      <w:marBottom w:val="0"/>
                      <w:divBdr>
                        <w:top w:val="none" w:sz="0" w:space="0" w:color="auto"/>
                        <w:left w:val="none" w:sz="0" w:space="0" w:color="auto"/>
                        <w:bottom w:val="none" w:sz="0" w:space="0" w:color="auto"/>
                        <w:right w:val="none" w:sz="0" w:space="0" w:color="auto"/>
                      </w:divBdr>
                    </w:div>
                  </w:divsChild>
                </w:div>
                <w:div w:id="1465730576">
                  <w:marLeft w:val="0"/>
                  <w:marRight w:val="0"/>
                  <w:marTop w:val="0"/>
                  <w:marBottom w:val="0"/>
                  <w:divBdr>
                    <w:top w:val="none" w:sz="0" w:space="0" w:color="auto"/>
                    <w:left w:val="none" w:sz="0" w:space="0" w:color="auto"/>
                    <w:bottom w:val="none" w:sz="0" w:space="0" w:color="auto"/>
                    <w:right w:val="none" w:sz="0" w:space="0" w:color="auto"/>
                  </w:divBdr>
                  <w:divsChild>
                    <w:div w:id="1689914938">
                      <w:marLeft w:val="0"/>
                      <w:marRight w:val="0"/>
                      <w:marTop w:val="0"/>
                      <w:marBottom w:val="0"/>
                      <w:divBdr>
                        <w:top w:val="none" w:sz="0" w:space="0" w:color="auto"/>
                        <w:left w:val="none" w:sz="0" w:space="0" w:color="auto"/>
                        <w:bottom w:val="none" w:sz="0" w:space="0" w:color="auto"/>
                        <w:right w:val="none" w:sz="0" w:space="0" w:color="auto"/>
                      </w:divBdr>
                    </w:div>
                  </w:divsChild>
                </w:div>
                <w:div w:id="1657954431">
                  <w:marLeft w:val="0"/>
                  <w:marRight w:val="0"/>
                  <w:marTop w:val="0"/>
                  <w:marBottom w:val="0"/>
                  <w:divBdr>
                    <w:top w:val="none" w:sz="0" w:space="0" w:color="auto"/>
                    <w:left w:val="none" w:sz="0" w:space="0" w:color="auto"/>
                    <w:bottom w:val="none" w:sz="0" w:space="0" w:color="auto"/>
                    <w:right w:val="none" w:sz="0" w:space="0" w:color="auto"/>
                  </w:divBdr>
                  <w:divsChild>
                    <w:div w:id="518734438">
                      <w:marLeft w:val="0"/>
                      <w:marRight w:val="0"/>
                      <w:marTop w:val="0"/>
                      <w:marBottom w:val="0"/>
                      <w:divBdr>
                        <w:top w:val="none" w:sz="0" w:space="0" w:color="auto"/>
                        <w:left w:val="none" w:sz="0" w:space="0" w:color="auto"/>
                        <w:bottom w:val="none" w:sz="0" w:space="0" w:color="auto"/>
                        <w:right w:val="none" w:sz="0" w:space="0" w:color="auto"/>
                      </w:divBdr>
                    </w:div>
                  </w:divsChild>
                </w:div>
                <w:div w:id="1791165249">
                  <w:marLeft w:val="0"/>
                  <w:marRight w:val="0"/>
                  <w:marTop w:val="0"/>
                  <w:marBottom w:val="0"/>
                  <w:divBdr>
                    <w:top w:val="none" w:sz="0" w:space="0" w:color="auto"/>
                    <w:left w:val="none" w:sz="0" w:space="0" w:color="auto"/>
                    <w:bottom w:val="none" w:sz="0" w:space="0" w:color="auto"/>
                    <w:right w:val="none" w:sz="0" w:space="0" w:color="auto"/>
                  </w:divBdr>
                  <w:divsChild>
                    <w:div w:id="1427771239">
                      <w:marLeft w:val="0"/>
                      <w:marRight w:val="0"/>
                      <w:marTop w:val="0"/>
                      <w:marBottom w:val="0"/>
                      <w:divBdr>
                        <w:top w:val="none" w:sz="0" w:space="0" w:color="auto"/>
                        <w:left w:val="none" w:sz="0" w:space="0" w:color="auto"/>
                        <w:bottom w:val="none" w:sz="0" w:space="0" w:color="auto"/>
                        <w:right w:val="none" w:sz="0" w:space="0" w:color="auto"/>
                      </w:divBdr>
                    </w:div>
                  </w:divsChild>
                </w:div>
                <w:div w:id="1850488954">
                  <w:marLeft w:val="0"/>
                  <w:marRight w:val="0"/>
                  <w:marTop w:val="0"/>
                  <w:marBottom w:val="0"/>
                  <w:divBdr>
                    <w:top w:val="none" w:sz="0" w:space="0" w:color="auto"/>
                    <w:left w:val="none" w:sz="0" w:space="0" w:color="auto"/>
                    <w:bottom w:val="none" w:sz="0" w:space="0" w:color="auto"/>
                    <w:right w:val="none" w:sz="0" w:space="0" w:color="auto"/>
                  </w:divBdr>
                  <w:divsChild>
                    <w:div w:id="791557206">
                      <w:marLeft w:val="0"/>
                      <w:marRight w:val="0"/>
                      <w:marTop w:val="0"/>
                      <w:marBottom w:val="0"/>
                      <w:divBdr>
                        <w:top w:val="none" w:sz="0" w:space="0" w:color="auto"/>
                        <w:left w:val="none" w:sz="0" w:space="0" w:color="auto"/>
                        <w:bottom w:val="none" w:sz="0" w:space="0" w:color="auto"/>
                        <w:right w:val="none" w:sz="0" w:space="0" w:color="auto"/>
                      </w:divBdr>
                    </w:div>
                  </w:divsChild>
                </w:div>
                <w:div w:id="1866399919">
                  <w:marLeft w:val="0"/>
                  <w:marRight w:val="0"/>
                  <w:marTop w:val="0"/>
                  <w:marBottom w:val="0"/>
                  <w:divBdr>
                    <w:top w:val="none" w:sz="0" w:space="0" w:color="auto"/>
                    <w:left w:val="none" w:sz="0" w:space="0" w:color="auto"/>
                    <w:bottom w:val="none" w:sz="0" w:space="0" w:color="auto"/>
                    <w:right w:val="none" w:sz="0" w:space="0" w:color="auto"/>
                  </w:divBdr>
                  <w:divsChild>
                    <w:div w:id="64881720">
                      <w:marLeft w:val="0"/>
                      <w:marRight w:val="0"/>
                      <w:marTop w:val="0"/>
                      <w:marBottom w:val="0"/>
                      <w:divBdr>
                        <w:top w:val="none" w:sz="0" w:space="0" w:color="auto"/>
                        <w:left w:val="none" w:sz="0" w:space="0" w:color="auto"/>
                        <w:bottom w:val="none" w:sz="0" w:space="0" w:color="auto"/>
                        <w:right w:val="none" w:sz="0" w:space="0" w:color="auto"/>
                      </w:divBdr>
                    </w:div>
                  </w:divsChild>
                </w:div>
                <w:div w:id="1896619932">
                  <w:marLeft w:val="0"/>
                  <w:marRight w:val="0"/>
                  <w:marTop w:val="0"/>
                  <w:marBottom w:val="0"/>
                  <w:divBdr>
                    <w:top w:val="none" w:sz="0" w:space="0" w:color="auto"/>
                    <w:left w:val="none" w:sz="0" w:space="0" w:color="auto"/>
                    <w:bottom w:val="none" w:sz="0" w:space="0" w:color="auto"/>
                    <w:right w:val="none" w:sz="0" w:space="0" w:color="auto"/>
                  </w:divBdr>
                  <w:divsChild>
                    <w:div w:id="950286089">
                      <w:marLeft w:val="0"/>
                      <w:marRight w:val="0"/>
                      <w:marTop w:val="0"/>
                      <w:marBottom w:val="0"/>
                      <w:divBdr>
                        <w:top w:val="none" w:sz="0" w:space="0" w:color="auto"/>
                        <w:left w:val="none" w:sz="0" w:space="0" w:color="auto"/>
                        <w:bottom w:val="none" w:sz="0" w:space="0" w:color="auto"/>
                        <w:right w:val="none" w:sz="0" w:space="0" w:color="auto"/>
                      </w:divBdr>
                    </w:div>
                  </w:divsChild>
                </w:div>
                <w:div w:id="1922713325">
                  <w:marLeft w:val="0"/>
                  <w:marRight w:val="0"/>
                  <w:marTop w:val="0"/>
                  <w:marBottom w:val="0"/>
                  <w:divBdr>
                    <w:top w:val="none" w:sz="0" w:space="0" w:color="auto"/>
                    <w:left w:val="none" w:sz="0" w:space="0" w:color="auto"/>
                    <w:bottom w:val="none" w:sz="0" w:space="0" w:color="auto"/>
                    <w:right w:val="none" w:sz="0" w:space="0" w:color="auto"/>
                  </w:divBdr>
                  <w:divsChild>
                    <w:div w:id="738290388">
                      <w:marLeft w:val="0"/>
                      <w:marRight w:val="0"/>
                      <w:marTop w:val="0"/>
                      <w:marBottom w:val="0"/>
                      <w:divBdr>
                        <w:top w:val="none" w:sz="0" w:space="0" w:color="auto"/>
                        <w:left w:val="none" w:sz="0" w:space="0" w:color="auto"/>
                        <w:bottom w:val="none" w:sz="0" w:space="0" w:color="auto"/>
                        <w:right w:val="none" w:sz="0" w:space="0" w:color="auto"/>
                      </w:divBdr>
                    </w:div>
                  </w:divsChild>
                </w:div>
                <w:div w:id="2080134718">
                  <w:marLeft w:val="0"/>
                  <w:marRight w:val="0"/>
                  <w:marTop w:val="0"/>
                  <w:marBottom w:val="0"/>
                  <w:divBdr>
                    <w:top w:val="none" w:sz="0" w:space="0" w:color="auto"/>
                    <w:left w:val="none" w:sz="0" w:space="0" w:color="auto"/>
                    <w:bottom w:val="none" w:sz="0" w:space="0" w:color="auto"/>
                    <w:right w:val="none" w:sz="0" w:space="0" w:color="auto"/>
                  </w:divBdr>
                  <w:divsChild>
                    <w:div w:id="132069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a.theyouthhouse.org/pidtrimka-molodizhnikh-centriv"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1A7E4E4A-9A73-414F-9759-32FBE5DD4063}"/>
      </w:docPartPr>
      <w:docPartBody>
        <w:p w:rsidR="00AF24D4" w:rsidRDefault="00AF24D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CC"/>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AF24D4"/>
    <w:rsid w:val="001D7C27"/>
    <w:rsid w:val="00391777"/>
    <w:rsid w:val="003C6F47"/>
    <w:rsid w:val="007A4F95"/>
    <w:rsid w:val="00930976"/>
    <w:rsid w:val="00AC5FEE"/>
    <w:rsid w:val="00AF24D4"/>
    <w:rsid w:val="00C81B02"/>
    <w:rsid w:val="00C830D7"/>
    <w:rsid w:val="00E33F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559C32A6ACF44DA16E87BC538C9577" ma:contentTypeVersion="17" ma:contentTypeDescription="Create a new document." ma:contentTypeScope="" ma:versionID="d3fbcb3b75301f3400a975f0eecdc9ea">
  <xsd:schema xmlns:xsd="http://www.w3.org/2001/XMLSchema" xmlns:xs="http://www.w3.org/2001/XMLSchema" xmlns:p="http://schemas.microsoft.com/office/2006/metadata/properties" xmlns:ns2="0fbde51b-441e-4459-b7c4-0e52e7d37581" xmlns:ns3="e66c762a-0a4b-4eb6-b67e-9f011ef4a387" targetNamespace="http://schemas.microsoft.com/office/2006/metadata/properties" ma:root="true" ma:fieldsID="a158a5c6283f7730c988d91a79f81439" ns2:_="" ns3:_="">
    <xsd:import namespace="0fbde51b-441e-4459-b7c4-0e52e7d37581"/>
    <xsd:import namespace="e66c762a-0a4b-4eb6-b67e-9f011ef4a3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de51b-441e-4459-b7c4-0e52e7d37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c97f61-c6bf-4175-83c8-8c6cdd8d609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6c762a-0a4b-4eb6-b67e-9f011ef4a3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8169236-48d9-484c-8c8d-fb4b5a3246ed}" ma:internalName="TaxCatchAll" ma:showField="CatchAllData" ma:web="e66c762a-0a4b-4eb6-b67e-9f011ef4a3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fbde51b-441e-4459-b7c4-0e52e7d37581">
      <Terms xmlns="http://schemas.microsoft.com/office/infopath/2007/PartnerControls"/>
    </lcf76f155ced4ddcb4097134ff3c332f>
    <TaxCatchAll xmlns="e66c762a-0a4b-4eb6-b67e-9f011ef4a38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E9DF-53A8-4DCB-9B1E-EBC02531365F}">
  <ds:schemaRefs>
    <ds:schemaRef ds:uri="http://schemas.microsoft.com/sharepoint/v3/contenttype/forms"/>
  </ds:schemaRefs>
</ds:datastoreItem>
</file>

<file path=customXml/itemProps2.xml><?xml version="1.0" encoding="utf-8"?>
<ds:datastoreItem xmlns:ds="http://schemas.openxmlformats.org/officeDocument/2006/customXml" ds:itemID="{7C6DF696-EE75-43C5-84E1-1F501578C5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de51b-441e-4459-b7c4-0e52e7d37581"/>
    <ds:schemaRef ds:uri="e66c762a-0a4b-4eb6-b67e-9f011ef4a3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D2F249-5956-4E9A-A803-E4C61FFCD65F}">
  <ds:schemaRefs>
    <ds:schemaRef ds:uri="http://schemas.microsoft.com/office/2006/metadata/properties"/>
    <ds:schemaRef ds:uri="http://schemas.microsoft.com/office/infopath/2007/PartnerControls"/>
    <ds:schemaRef ds:uri="0fbde51b-441e-4459-b7c4-0e52e7d37581"/>
    <ds:schemaRef ds:uri="e66c762a-0a4b-4eb6-b67e-9f011ef4a387"/>
  </ds:schemaRefs>
</ds:datastoreItem>
</file>

<file path=customXml/itemProps4.xml><?xml version="1.0" encoding="utf-8"?>
<ds:datastoreItem xmlns:ds="http://schemas.openxmlformats.org/officeDocument/2006/customXml" ds:itemID="{E700D23E-6E46-4F25-8163-65A3E1BF9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244</Words>
  <Characters>1280</Characters>
  <Application>Microsoft Office Word</Application>
  <DocSecurity>0</DocSecurity>
  <Lines>10</Lines>
  <Paragraphs>7</Paragraphs>
  <ScaleCrop>false</ScaleCrop>
  <Company/>
  <LinksUpToDate>false</LinksUpToDate>
  <CharactersWithSpaces>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na Ólafsdóttir Raun</dc:creator>
  <cp:keywords/>
  <dc:description/>
  <cp:lastModifiedBy>Oleksandra Bulenok</cp:lastModifiedBy>
  <cp:revision>2</cp:revision>
  <dcterms:created xsi:type="dcterms:W3CDTF">2023-10-18T12:48:00Z</dcterms:created>
  <dcterms:modified xsi:type="dcterms:W3CDTF">2023-10-1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559C32A6ACF44DA16E87BC538C9577</vt:lpwstr>
  </property>
  <property fmtid="{D5CDD505-2E9C-101B-9397-08002B2CF9AE}" pid="3" name="MediaServiceImageTags">
    <vt:lpwstr/>
  </property>
  <property fmtid="{D5CDD505-2E9C-101B-9397-08002B2CF9AE}" pid="4" name="GrammarlyDocumentId">
    <vt:lpwstr>e5ee0a8367d3846fefe084ca924a0ca8e264f85bd059b62991ddc443ba1711c6</vt:lpwstr>
  </property>
</Properties>
</file>